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2D650" w14:textId="4CE47FD1" w:rsidR="00CF03F0" w:rsidRPr="00D8718D" w:rsidRDefault="000C78A9" w:rsidP="000C78A9">
      <w:pPr>
        <w:pStyle w:val="NoSpacing"/>
      </w:pPr>
      <w:r>
        <w:rPr>
          <w:noProof/>
        </w:rPr>
        <w:drawing>
          <wp:inline distT="0" distB="0" distL="0" distR="0" wp14:anchorId="750854C2" wp14:editId="69BE302A">
            <wp:extent cx="1400370" cy="628738"/>
            <wp:effectExtent l="0" t="0" r="0" b="0"/>
            <wp:docPr id="1387797558" name="Picture 2" descr="A black and gol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97558" name="Picture 2" descr="A black and gold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00370" cy="628738"/>
                    </a:xfrm>
                    <a:prstGeom prst="rect">
                      <a:avLst/>
                    </a:prstGeom>
                  </pic:spPr>
                </pic:pic>
              </a:graphicData>
            </a:graphic>
          </wp:inline>
        </w:drawing>
      </w:r>
    </w:p>
    <w:p w14:paraId="4D147EA6" w14:textId="77777777" w:rsidR="00CF03F0" w:rsidRPr="00D8718D" w:rsidRDefault="00CF03F0" w:rsidP="50A6FE40">
      <w:pPr>
        <w:pStyle w:val="Title"/>
        <w:jc w:val="center"/>
        <w:rPr>
          <w:rFonts w:ascii="Calibri" w:hAnsi="Calibri" w:cs="Calibri"/>
        </w:rPr>
      </w:pPr>
      <w:bookmarkStart w:id="0" w:name="_Hlk67660069"/>
    </w:p>
    <w:p w14:paraId="5DD0F3B2" w14:textId="77777777" w:rsidR="005E5B20" w:rsidRPr="005E5B20" w:rsidRDefault="005E5B20" w:rsidP="000C78A9">
      <w:pPr>
        <w:spacing w:before="100" w:after="0" w:line="360" w:lineRule="auto"/>
        <w:ind w:right="736"/>
        <w:rPr>
          <w:rFonts w:cs="Calibri"/>
          <w:i/>
          <w:iCs/>
          <w:spacing w:val="-1"/>
        </w:rPr>
      </w:pPr>
    </w:p>
    <w:p w14:paraId="3421D3A6" w14:textId="24703959" w:rsidR="00680C83" w:rsidRPr="000C78A9" w:rsidRDefault="000C78A9" w:rsidP="001C4AC3">
      <w:pPr>
        <w:spacing w:before="100" w:after="0" w:line="360" w:lineRule="auto"/>
        <w:ind w:right="736"/>
        <w:jc w:val="center"/>
        <w:rPr>
          <w:rFonts w:cs="Calibri"/>
          <w:b/>
          <w:bCs/>
          <w:spacing w:val="-1"/>
          <w:sz w:val="40"/>
          <w:szCs w:val="40"/>
          <w:lang w:val="en-US"/>
        </w:rPr>
      </w:pPr>
      <w:r w:rsidRPr="000C78A9">
        <w:rPr>
          <w:rFonts w:cs="Calibri"/>
          <w:b/>
          <w:bCs/>
          <w:spacing w:val="-1"/>
          <w:sz w:val="40"/>
          <w:szCs w:val="40"/>
          <w:lang w:val="en-US"/>
        </w:rPr>
        <w:t>DATB 0602</w:t>
      </w:r>
      <w:r w:rsidR="001C4AC3">
        <w:rPr>
          <w:rFonts w:cs="Calibri"/>
          <w:b/>
          <w:bCs/>
          <w:spacing w:val="-1"/>
          <w:sz w:val="40"/>
          <w:szCs w:val="40"/>
          <w:lang w:val="en-US"/>
        </w:rPr>
        <w:t>3</w:t>
      </w:r>
      <w:r>
        <w:rPr>
          <w:rFonts w:cs="Calibri"/>
          <w:b/>
          <w:bCs/>
          <w:spacing w:val="-1"/>
          <w:sz w:val="40"/>
          <w:szCs w:val="40"/>
          <w:lang w:val="en-US"/>
        </w:rPr>
        <w:t xml:space="preserve"> </w:t>
      </w:r>
      <w:r w:rsidR="001C4AC3">
        <w:rPr>
          <w:rFonts w:cs="Calibri"/>
          <w:b/>
          <w:bCs/>
          <w:spacing w:val="-1"/>
          <w:sz w:val="40"/>
          <w:szCs w:val="40"/>
        </w:rPr>
        <w:t>Business Database Development</w:t>
      </w:r>
    </w:p>
    <w:p w14:paraId="7BAE20C2" w14:textId="77777777" w:rsidR="002A3C9A" w:rsidRDefault="002A3C9A" w:rsidP="001C4AC3">
      <w:pPr>
        <w:spacing w:before="100" w:after="0" w:line="360" w:lineRule="auto"/>
        <w:ind w:left="739" w:right="736"/>
        <w:jc w:val="center"/>
        <w:rPr>
          <w:rFonts w:cs="Calibri"/>
          <w:b/>
          <w:bCs/>
          <w:spacing w:val="-1"/>
          <w:sz w:val="40"/>
          <w:szCs w:val="40"/>
        </w:rPr>
      </w:pPr>
    </w:p>
    <w:p w14:paraId="10C154EF" w14:textId="77777777" w:rsidR="005E5B20" w:rsidRPr="005E5B20" w:rsidRDefault="005E5B20" w:rsidP="001C4AC3">
      <w:pPr>
        <w:spacing w:before="100" w:after="0" w:line="360" w:lineRule="auto"/>
        <w:ind w:left="739" w:right="736"/>
        <w:jc w:val="center"/>
        <w:rPr>
          <w:rFonts w:cs="Calibri"/>
          <w:sz w:val="24"/>
          <w:szCs w:val="24"/>
        </w:rPr>
      </w:pPr>
    </w:p>
    <w:p w14:paraId="4FD43188" w14:textId="77777777" w:rsidR="001C4AC3" w:rsidRDefault="00680C83" w:rsidP="001C4AC3">
      <w:pPr>
        <w:spacing w:before="100" w:after="0" w:line="240" w:lineRule="auto"/>
        <w:ind w:left="739" w:right="736"/>
        <w:jc w:val="center"/>
        <w:rPr>
          <w:rFonts w:cs="Calibri"/>
          <w:b/>
          <w:bCs/>
          <w:spacing w:val="-1"/>
          <w:sz w:val="44"/>
          <w:szCs w:val="44"/>
        </w:rPr>
      </w:pPr>
      <w:r w:rsidRPr="00B7354D">
        <w:rPr>
          <w:rFonts w:cs="Calibri"/>
          <w:b/>
          <w:bCs/>
          <w:spacing w:val="-1"/>
          <w:sz w:val="44"/>
          <w:szCs w:val="44"/>
        </w:rPr>
        <w:t xml:space="preserve">Title of the </w:t>
      </w:r>
      <w:r w:rsidR="002A3C9A" w:rsidRPr="00B7354D">
        <w:rPr>
          <w:rFonts w:cs="Calibri"/>
          <w:b/>
          <w:bCs/>
          <w:spacing w:val="-1"/>
          <w:sz w:val="44"/>
          <w:szCs w:val="44"/>
        </w:rPr>
        <w:t>A</w:t>
      </w:r>
      <w:r w:rsidR="00106951" w:rsidRPr="00B7354D">
        <w:rPr>
          <w:rFonts w:cs="Calibri"/>
          <w:b/>
          <w:bCs/>
          <w:spacing w:val="-1"/>
          <w:sz w:val="44"/>
          <w:szCs w:val="44"/>
        </w:rPr>
        <w:t>ssignment</w:t>
      </w:r>
      <w:r w:rsidR="005E5B20" w:rsidRPr="00B7354D">
        <w:rPr>
          <w:rFonts w:cs="Calibri"/>
          <w:b/>
          <w:bCs/>
          <w:spacing w:val="-1"/>
          <w:sz w:val="44"/>
          <w:szCs w:val="44"/>
        </w:rPr>
        <w:t>:</w:t>
      </w:r>
    </w:p>
    <w:p w14:paraId="63F23FD7" w14:textId="4D050447" w:rsidR="00B7354D" w:rsidRPr="001C4AC3" w:rsidRDefault="001C4AC3" w:rsidP="001C4AC3">
      <w:pPr>
        <w:spacing w:before="100" w:after="0" w:line="240" w:lineRule="auto"/>
        <w:ind w:right="736"/>
        <w:jc w:val="center"/>
        <w:rPr>
          <w:rFonts w:cs="Calibri"/>
          <w:b/>
          <w:bCs/>
          <w:spacing w:val="-1"/>
          <w:sz w:val="44"/>
          <w:szCs w:val="44"/>
        </w:rPr>
      </w:pPr>
      <w:r w:rsidRPr="001C4AC3">
        <w:rPr>
          <w:rFonts w:cs="Calibri"/>
          <w:b/>
          <w:bCs/>
          <w:spacing w:val="-1"/>
          <w:sz w:val="44"/>
          <w:szCs w:val="44"/>
          <w:lang w:val="en-US"/>
        </w:rPr>
        <w:t xml:space="preserve">Transition to a Digital Era for </w:t>
      </w:r>
      <w:proofErr w:type="spellStart"/>
      <w:r w:rsidRPr="001C4AC3">
        <w:rPr>
          <w:rFonts w:cs="Calibri"/>
          <w:b/>
          <w:bCs/>
          <w:spacing w:val="-1"/>
          <w:sz w:val="44"/>
          <w:szCs w:val="44"/>
          <w:lang w:val="en-US"/>
        </w:rPr>
        <w:t>RetroGaming</w:t>
      </w:r>
      <w:proofErr w:type="spellEnd"/>
      <w:r>
        <w:rPr>
          <w:rFonts w:cs="Calibri"/>
          <w:b/>
          <w:bCs/>
          <w:spacing w:val="-1"/>
          <w:sz w:val="44"/>
          <w:szCs w:val="44"/>
          <w:lang w:val="en-US"/>
        </w:rPr>
        <w:t xml:space="preserve"> </w:t>
      </w:r>
      <w:r w:rsidRPr="001C4AC3">
        <w:rPr>
          <w:rFonts w:cs="Calibri"/>
          <w:b/>
          <w:bCs/>
          <w:spacing w:val="-1"/>
          <w:sz w:val="44"/>
          <w:szCs w:val="44"/>
          <w:lang w:val="en-US"/>
        </w:rPr>
        <w:t>Emporium</w:t>
      </w:r>
    </w:p>
    <w:p w14:paraId="7EB58F1B" w14:textId="77777777" w:rsidR="00B7354D" w:rsidRDefault="00B7354D" w:rsidP="001C4AC3">
      <w:pPr>
        <w:spacing w:before="100" w:after="0" w:line="240" w:lineRule="auto"/>
        <w:ind w:left="739" w:right="736"/>
        <w:jc w:val="center"/>
        <w:rPr>
          <w:rFonts w:cs="Calibri"/>
          <w:b/>
          <w:bCs/>
          <w:spacing w:val="-1"/>
          <w:sz w:val="36"/>
          <w:szCs w:val="36"/>
        </w:rPr>
      </w:pPr>
    </w:p>
    <w:p w14:paraId="31CD74E7" w14:textId="77777777" w:rsidR="00B7354D" w:rsidRDefault="00B7354D" w:rsidP="001C4AC3">
      <w:pPr>
        <w:spacing w:before="100" w:after="0" w:line="240" w:lineRule="auto"/>
        <w:ind w:left="739" w:right="736"/>
        <w:jc w:val="center"/>
        <w:rPr>
          <w:rFonts w:cs="Calibri"/>
          <w:b/>
          <w:bCs/>
          <w:spacing w:val="-1"/>
          <w:sz w:val="36"/>
          <w:szCs w:val="36"/>
        </w:rPr>
      </w:pPr>
    </w:p>
    <w:p w14:paraId="597F703F" w14:textId="77777777" w:rsidR="00B7354D" w:rsidRDefault="00B7354D" w:rsidP="001C4AC3">
      <w:pPr>
        <w:spacing w:before="100" w:after="0" w:line="240" w:lineRule="auto"/>
        <w:ind w:left="739" w:right="736"/>
        <w:jc w:val="center"/>
        <w:rPr>
          <w:rFonts w:cs="Calibri"/>
          <w:b/>
          <w:bCs/>
          <w:spacing w:val="-1"/>
          <w:sz w:val="36"/>
          <w:szCs w:val="36"/>
        </w:rPr>
      </w:pPr>
    </w:p>
    <w:p w14:paraId="256B7D8D" w14:textId="77777777" w:rsidR="000C78A9" w:rsidRDefault="000C78A9" w:rsidP="001C4AC3">
      <w:pPr>
        <w:spacing w:before="100" w:after="0" w:line="240" w:lineRule="auto"/>
        <w:ind w:left="739" w:right="736"/>
        <w:jc w:val="center"/>
        <w:rPr>
          <w:rFonts w:cs="Calibri"/>
          <w:b/>
          <w:bCs/>
          <w:spacing w:val="-1"/>
          <w:sz w:val="36"/>
          <w:szCs w:val="36"/>
        </w:rPr>
      </w:pPr>
    </w:p>
    <w:p w14:paraId="0D1D9A05" w14:textId="0EE5EAC0" w:rsidR="000C78A9" w:rsidRPr="00B7354D" w:rsidRDefault="000C78A9" w:rsidP="001C4AC3">
      <w:pPr>
        <w:spacing w:before="100" w:after="0" w:line="240" w:lineRule="auto"/>
        <w:ind w:left="739" w:right="736"/>
        <w:jc w:val="center"/>
        <w:rPr>
          <w:rFonts w:cs="Calibri"/>
          <w:b/>
          <w:bCs/>
          <w:spacing w:val="-1"/>
          <w:sz w:val="36"/>
          <w:szCs w:val="36"/>
        </w:rPr>
      </w:pPr>
      <w:r w:rsidRPr="00B7354D">
        <w:rPr>
          <w:rFonts w:cs="Calibri"/>
          <w:b/>
          <w:bCs/>
          <w:spacing w:val="-1"/>
          <w:sz w:val="36"/>
          <w:szCs w:val="36"/>
        </w:rPr>
        <w:t>Name:</w:t>
      </w:r>
    </w:p>
    <w:p w14:paraId="71C0F845" w14:textId="267C0ACD" w:rsidR="00680C83" w:rsidRPr="00B7354D" w:rsidRDefault="00680C83" w:rsidP="001C4AC3">
      <w:pPr>
        <w:spacing w:before="100" w:after="0" w:line="240" w:lineRule="auto"/>
        <w:ind w:left="739" w:right="736"/>
        <w:jc w:val="center"/>
        <w:rPr>
          <w:rFonts w:cs="Calibri"/>
          <w:b/>
          <w:bCs/>
          <w:spacing w:val="-1"/>
          <w:sz w:val="36"/>
          <w:szCs w:val="36"/>
        </w:rPr>
      </w:pPr>
      <w:r w:rsidRPr="00B7354D">
        <w:rPr>
          <w:rFonts w:cs="Calibri"/>
          <w:b/>
          <w:bCs/>
          <w:spacing w:val="-1"/>
          <w:sz w:val="36"/>
          <w:szCs w:val="36"/>
        </w:rPr>
        <w:t xml:space="preserve">Student </w:t>
      </w:r>
      <w:r w:rsidR="0035677F">
        <w:rPr>
          <w:rFonts w:cs="Calibri"/>
          <w:b/>
          <w:bCs/>
          <w:spacing w:val="-1"/>
          <w:sz w:val="36"/>
          <w:szCs w:val="36"/>
        </w:rPr>
        <w:t>ID</w:t>
      </w:r>
      <w:r w:rsidR="005E5B20" w:rsidRPr="00B7354D">
        <w:rPr>
          <w:rFonts w:cs="Calibri"/>
          <w:b/>
          <w:bCs/>
          <w:spacing w:val="-1"/>
          <w:sz w:val="36"/>
          <w:szCs w:val="36"/>
        </w:rPr>
        <w:t>:</w:t>
      </w:r>
    </w:p>
    <w:p w14:paraId="1B4C75FA" w14:textId="5481F8F9" w:rsidR="00680C83" w:rsidRPr="00B7354D" w:rsidRDefault="00680C83" w:rsidP="001C4AC3">
      <w:pPr>
        <w:spacing w:before="100" w:after="0" w:line="240" w:lineRule="auto"/>
        <w:ind w:left="739" w:right="736"/>
        <w:jc w:val="center"/>
        <w:rPr>
          <w:rFonts w:cs="Calibri"/>
          <w:b/>
          <w:bCs/>
          <w:spacing w:val="-1"/>
          <w:sz w:val="36"/>
          <w:szCs w:val="36"/>
        </w:rPr>
      </w:pPr>
      <w:r w:rsidRPr="00B7354D">
        <w:rPr>
          <w:rFonts w:cs="Calibri"/>
          <w:b/>
          <w:bCs/>
          <w:spacing w:val="-1"/>
          <w:sz w:val="36"/>
          <w:szCs w:val="36"/>
        </w:rPr>
        <w:t>Submission Date</w:t>
      </w:r>
      <w:r w:rsidR="005E5B20" w:rsidRPr="00B7354D">
        <w:rPr>
          <w:rFonts w:cs="Calibri"/>
          <w:b/>
          <w:bCs/>
          <w:spacing w:val="-1"/>
          <w:sz w:val="36"/>
          <w:szCs w:val="36"/>
        </w:rPr>
        <w:t>:</w:t>
      </w:r>
    </w:p>
    <w:bookmarkEnd w:id="0"/>
    <w:p w14:paraId="0B68151A" w14:textId="0D98B651" w:rsidR="002A3C9A" w:rsidRPr="00E40549" w:rsidRDefault="002A3C9A" w:rsidP="001C4AC3">
      <w:pPr>
        <w:spacing w:after="0" w:line="240" w:lineRule="auto"/>
        <w:jc w:val="center"/>
        <w:rPr>
          <w:b/>
          <w:bCs/>
          <w:sz w:val="28"/>
          <w:szCs w:val="28"/>
        </w:rPr>
      </w:pPr>
      <w:r>
        <w:rPr>
          <w:rFonts w:cs="Calibri"/>
          <w:sz w:val="28"/>
          <w:szCs w:val="28"/>
        </w:rPr>
        <w:br w:type="page"/>
      </w:r>
    </w:p>
    <w:p w14:paraId="67534583" w14:textId="77777777" w:rsidR="002A3C9A" w:rsidRDefault="002A3C9A" w:rsidP="00644555">
      <w:pPr>
        <w:spacing w:after="0" w:line="240" w:lineRule="auto"/>
        <w:jc w:val="center"/>
        <w:rPr>
          <w:b/>
          <w:bCs/>
          <w:sz w:val="24"/>
          <w:szCs w:val="24"/>
        </w:rPr>
      </w:pPr>
    </w:p>
    <w:tbl>
      <w:tblPr>
        <w:tblStyle w:val="TableGrid"/>
        <w:tblW w:w="11070" w:type="dxa"/>
        <w:tblInd w:w="-815" w:type="dxa"/>
        <w:tblLook w:val="04A0" w:firstRow="1" w:lastRow="0" w:firstColumn="1" w:lastColumn="0" w:noHBand="0" w:noVBand="1"/>
      </w:tblPr>
      <w:tblGrid>
        <w:gridCol w:w="11070"/>
      </w:tblGrid>
      <w:tr w:rsidR="002A3C9A" w:rsidRPr="002452C8" w14:paraId="5E3EC0F7" w14:textId="77777777" w:rsidTr="009E1677">
        <w:trPr>
          <w:trHeight w:val="413"/>
        </w:trPr>
        <w:tc>
          <w:tcPr>
            <w:tcW w:w="11070" w:type="dxa"/>
            <w:shd w:val="clear" w:color="auto" w:fill="BF8F00" w:themeFill="accent4" w:themeFillShade="BF"/>
          </w:tcPr>
          <w:p w14:paraId="009E9174" w14:textId="20A7FE8E" w:rsidR="002A3C9A" w:rsidRPr="00B848D8" w:rsidRDefault="001C4AC3" w:rsidP="00644555">
            <w:pPr>
              <w:pStyle w:val="ListParagraph"/>
              <w:numPr>
                <w:ilvl w:val="0"/>
                <w:numId w:val="43"/>
              </w:numPr>
              <w:spacing w:after="0" w:line="240" w:lineRule="auto"/>
              <w:rPr>
                <w:b/>
                <w:bCs/>
              </w:rPr>
            </w:pPr>
            <w:r>
              <w:rPr>
                <w:b/>
                <w:bCs/>
              </w:rPr>
              <w:t>Part 1</w:t>
            </w:r>
          </w:p>
        </w:tc>
      </w:tr>
      <w:tr w:rsidR="002A3C9A" w:rsidRPr="002452C8" w14:paraId="1AE18AEC" w14:textId="77777777" w:rsidTr="009E1677">
        <w:trPr>
          <w:trHeight w:val="521"/>
        </w:trPr>
        <w:tc>
          <w:tcPr>
            <w:tcW w:w="11070" w:type="dxa"/>
          </w:tcPr>
          <w:p w14:paraId="3B6DBF00" w14:textId="38A77082" w:rsidR="00590612" w:rsidRPr="005A7001" w:rsidRDefault="00667958" w:rsidP="00667958">
            <w:pPr>
              <w:pStyle w:val="ListParagraph"/>
              <w:spacing w:after="0" w:line="240" w:lineRule="auto"/>
              <w:jc w:val="center"/>
              <w:rPr>
                <w:b/>
                <w:bCs/>
              </w:rPr>
            </w:pPr>
            <w:r w:rsidRPr="005A7001">
              <w:rPr>
                <w:b/>
                <w:bCs/>
              </w:rPr>
              <w:t xml:space="preserve">Interview with Alex, Owner of </w:t>
            </w:r>
            <w:r w:rsidR="005A7001" w:rsidRPr="005A7001">
              <w:rPr>
                <w:b/>
                <w:bCs/>
              </w:rPr>
              <w:t>Retro Gaming</w:t>
            </w:r>
            <w:r w:rsidRPr="005A7001">
              <w:rPr>
                <w:b/>
                <w:bCs/>
              </w:rPr>
              <w:t xml:space="preserve"> Emporium</w:t>
            </w:r>
          </w:p>
          <w:p w14:paraId="320C31E3" w14:textId="77777777" w:rsidR="00667958" w:rsidRDefault="00667958" w:rsidP="00667958">
            <w:pPr>
              <w:pStyle w:val="ListParagraph"/>
              <w:spacing w:after="0" w:line="240" w:lineRule="auto"/>
              <w:jc w:val="center"/>
            </w:pPr>
          </w:p>
          <w:p w14:paraId="0331FB06" w14:textId="1933B8C9" w:rsidR="00667958" w:rsidRDefault="00667958" w:rsidP="00667958">
            <w:pPr>
              <w:pStyle w:val="ListParagraph"/>
              <w:spacing w:after="0" w:line="240" w:lineRule="auto"/>
            </w:pPr>
            <w:r>
              <w:t xml:space="preserve">Q1: </w:t>
            </w:r>
            <w:r w:rsidRPr="00667958">
              <w:t xml:space="preserve">What are the main challenges you </w:t>
            </w:r>
            <w:r>
              <w:t xml:space="preserve">that </w:t>
            </w:r>
            <w:r w:rsidRPr="00667958">
              <w:t>face with the current paper-based system?</w:t>
            </w:r>
          </w:p>
          <w:p w14:paraId="7DCB1842" w14:textId="77777777" w:rsidR="00667958" w:rsidRDefault="00667958" w:rsidP="00667958">
            <w:pPr>
              <w:pStyle w:val="ListParagraph"/>
              <w:spacing w:after="0" w:line="240" w:lineRule="auto"/>
            </w:pPr>
          </w:p>
          <w:p w14:paraId="19051101" w14:textId="713E636E" w:rsidR="00667958" w:rsidRDefault="00667958" w:rsidP="00667958">
            <w:pPr>
              <w:pStyle w:val="ListParagraph"/>
              <w:spacing w:after="0" w:line="240" w:lineRule="auto"/>
            </w:pPr>
            <w:r>
              <w:t xml:space="preserve">ANS: </w:t>
            </w:r>
            <w:r w:rsidRPr="00667958">
              <w:t>The main challenges</w:t>
            </w:r>
            <w:r>
              <w:t xml:space="preserve"> mainly</w:t>
            </w:r>
            <w:r w:rsidRPr="00667958">
              <w:t xml:space="preserve"> include tracking orders</w:t>
            </w:r>
            <w:r w:rsidRPr="00667958">
              <w:t xml:space="preserve"> </w:t>
            </w:r>
            <w:r>
              <w:t xml:space="preserve">and </w:t>
            </w:r>
            <w:r w:rsidRPr="00667958">
              <w:t>inventory efficiently, managing customer and supplier information, and generating</w:t>
            </w:r>
            <w:r>
              <w:t xml:space="preserve"> reports on time</w:t>
            </w:r>
            <w:r w:rsidRPr="00667958">
              <w:t>. It’s becoming</w:t>
            </w:r>
            <w:r>
              <w:t xml:space="preserve"> quite</w:t>
            </w:r>
            <w:r w:rsidRPr="00667958">
              <w:t xml:space="preserve"> difficult to maintain accuracy and speed as the business grows.</w:t>
            </w:r>
          </w:p>
          <w:p w14:paraId="71E0EB1E" w14:textId="77777777" w:rsidR="00667958" w:rsidRDefault="00667958" w:rsidP="00667958">
            <w:pPr>
              <w:pStyle w:val="ListParagraph"/>
              <w:spacing w:after="0" w:line="240" w:lineRule="auto"/>
            </w:pPr>
          </w:p>
          <w:p w14:paraId="54606892" w14:textId="7E3D777B" w:rsidR="00667958" w:rsidRDefault="00667958" w:rsidP="00667958">
            <w:pPr>
              <w:pStyle w:val="ListParagraph"/>
              <w:spacing w:after="0" w:line="240" w:lineRule="auto"/>
            </w:pPr>
            <w:r>
              <w:t xml:space="preserve">Q2: </w:t>
            </w:r>
            <w:r w:rsidRPr="00667958">
              <w:t>How could a</w:t>
            </w:r>
            <w:r>
              <w:t xml:space="preserve"> computerised</w:t>
            </w:r>
            <w:r w:rsidRPr="00667958">
              <w:t xml:space="preserve"> system enhance your day-to-day activities?</w:t>
            </w:r>
          </w:p>
          <w:p w14:paraId="69A088E6" w14:textId="77777777" w:rsidR="00667958" w:rsidRDefault="00667958" w:rsidP="00667958">
            <w:pPr>
              <w:pStyle w:val="ListParagraph"/>
              <w:spacing w:after="0" w:line="240" w:lineRule="auto"/>
            </w:pPr>
          </w:p>
          <w:p w14:paraId="719C119F" w14:textId="3D0AD4BC" w:rsidR="00667958" w:rsidRDefault="00667958" w:rsidP="00667958">
            <w:pPr>
              <w:pStyle w:val="ListParagraph"/>
              <w:spacing w:after="0" w:line="240" w:lineRule="auto"/>
            </w:pPr>
            <w:r>
              <w:t xml:space="preserve">ANS: </w:t>
            </w:r>
            <w:r>
              <w:t>I anticipate the computerized system making our tasks easier by handling inventory, simplifying orders, and organizing customer and supplier details for quick access. It should also speed up report creation to aid in making decisions.</w:t>
            </w:r>
          </w:p>
          <w:p w14:paraId="26664376" w14:textId="77777777" w:rsidR="00667958" w:rsidRDefault="00667958" w:rsidP="00667958">
            <w:pPr>
              <w:pStyle w:val="ListParagraph"/>
              <w:spacing w:after="0" w:line="240" w:lineRule="auto"/>
            </w:pPr>
          </w:p>
          <w:p w14:paraId="1B686B85" w14:textId="7D289BB4" w:rsidR="00667958" w:rsidRDefault="00667958" w:rsidP="00667958">
            <w:pPr>
              <w:pStyle w:val="ListParagraph"/>
              <w:spacing w:after="0" w:line="240" w:lineRule="auto"/>
            </w:pPr>
            <w:r>
              <w:t xml:space="preserve">Q3: </w:t>
            </w:r>
            <w:r w:rsidRPr="00667958">
              <w:t>What specific features</w:t>
            </w:r>
            <w:r>
              <w:t xml:space="preserve"> would you</w:t>
            </w:r>
            <w:r w:rsidRPr="00667958">
              <w:t xml:space="preserve"> want in the new system to handle orders and payments?</w:t>
            </w:r>
          </w:p>
          <w:p w14:paraId="4A0716F3" w14:textId="77777777" w:rsidR="00667958" w:rsidRDefault="00667958" w:rsidP="00667958">
            <w:pPr>
              <w:pStyle w:val="ListParagraph"/>
              <w:spacing w:after="0" w:line="240" w:lineRule="auto"/>
            </w:pPr>
          </w:p>
          <w:p w14:paraId="13588DFE" w14:textId="6F07F9B9" w:rsidR="00667958" w:rsidRDefault="00667958" w:rsidP="00667958">
            <w:pPr>
              <w:pStyle w:val="ListParagraph"/>
              <w:spacing w:after="0" w:line="240" w:lineRule="auto"/>
            </w:pPr>
            <w:r>
              <w:t xml:space="preserve">ANS: </w:t>
            </w:r>
            <w:r w:rsidRPr="00667958">
              <w:t>I need the system to track all</w:t>
            </w:r>
            <w:r>
              <w:t xml:space="preserve"> the</w:t>
            </w:r>
            <w:r w:rsidRPr="00667958">
              <w:t xml:space="preserve"> order details, including customer information, arcade machine details, and payment status</w:t>
            </w:r>
            <w:r>
              <w:t>es</w:t>
            </w:r>
            <w:r w:rsidRPr="00667958">
              <w:t>. It should support different payment methods and terms, especially for our corporate customers who pay</w:t>
            </w:r>
            <w:r>
              <w:t xml:space="preserve"> over the course of 30 days</w:t>
            </w:r>
            <w:r w:rsidRPr="00667958">
              <w:t>.</w:t>
            </w:r>
          </w:p>
          <w:p w14:paraId="2904FDDF" w14:textId="77777777" w:rsidR="00667958" w:rsidRDefault="00667958" w:rsidP="00667958">
            <w:pPr>
              <w:pStyle w:val="ListParagraph"/>
              <w:spacing w:after="0" w:line="240" w:lineRule="auto"/>
            </w:pPr>
          </w:p>
          <w:p w14:paraId="56EBF823" w14:textId="3599AC7A" w:rsidR="00667958" w:rsidRDefault="00667958" w:rsidP="00667958">
            <w:pPr>
              <w:pStyle w:val="ListParagraph"/>
              <w:spacing w:after="0" w:line="240" w:lineRule="auto"/>
            </w:pPr>
            <w:r w:rsidRPr="00667958">
              <w:t>Q4: How important is data security</w:t>
            </w:r>
            <w:r>
              <w:t>? E</w:t>
            </w:r>
            <w:r w:rsidRPr="00667958">
              <w:t>specially corporate customers</w:t>
            </w:r>
            <w:r>
              <w:t xml:space="preserve"> </w:t>
            </w:r>
            <w:r w:rsidRPr="00667958">
              <w:t>sensitive information?</w:t>
            </w:r>
          </w:p>
          <w:p w14:paraId="03B95CD1" w14:textId="77777777" w:rsidR="00667958" w:rsidRDefault="00667958" w:rsidP="00667958">
            <w:pPr>
              <w:pStyle w:val="ListParagraph"/>
              <w:spacing w:after="0" w:line="240" w:lineRule="auto"/>
            </w:pPr>
          </w:p>
          <w:p w14:paraId="6CDD079F" w14:textId="1F37DE49" w:rsidR="00667958" w:rsidRDefault="00667958" w:rsidP="00667958">
            <w:pPr>
              <w:pStyle w:val="ListParagraph"/>
              <w:spacing w:after="0" w:line="240" w:lineRule="auto"/>
            </w:pPr>
            <w:r>
              <w:t xml:space="preserve">ANS: </w:t>
            </w:r>
            <w:r w:rsidRPr="00667958">
              <w:t>Data security is</w:t>
            </w:r>
            <w:r>
              <w:t xml:space="preserve"> extremely sensitive</w:t>
            </w:r>
            <w:r w:rsidRPr="00667958">
              <w:t>. We need to ensure that sensitive information, such as corporate balances and contact</w:t>
            </w:r>
            <w:r>
              <w:t xml:space="preserve"> information</w:t>
            </w:r>
            <w:r w:rsidRPr="00667958">
              <w:t>, is accessible only to</w:t>
            </w:r>
            <w:r>
              <w:t xml:space="preserve"> verified</w:t>
            </w:r>
            <w:r w:rsidRPr="00667958">
              <w:t xml:space="preserve"> personnel. I’m</w:t>
            </w:r>
            <w:r>
              <w:t xml:space="preserve"> also quite</w:t>
            </w:r>
            <w:r w:rsidRPr="00667958">
              <w:t xml:space="preserve"> concerned about parttime staff accessing this information</w:t>
            </w:r>
            <w:r>
              <w:t xml:space="preserve"> as they are new here. </w:t>
            </w:r>
          </w:p>
          <w:p w14:paraId="5BD509BE" w14:textId="77777777" w:rsidR="00667958" w:rsidRDefault="00667958" w:rsidP="00667958">
            <w:pPr>
              <w:pStyle w:val="ListParagraph"/>
              <w:spacing w:after="0" w:line="240" w:lineRule="auto"/>
            </w:pPr>
          </w:p>
          <w:p w14:paraId="7FA224F6" w14:textId="761A02A5" w:rsidR="00667958" w:rsidRDefault="00667958" w:rsidP="00667958">
            <w:pPr>
              <w:pStyle w:val="ListParagraph"/>
              <w:spacing w:after="0" w:line="240" w:lineRule="auto"/>
            </w:pPr>
            <w:r>
              <w:t xml:space="preserve">Q5: </w:t>
            </w:r>
            <w:r>
              <w:t>What types of reports do you expect to require from the system?</w:t>
            </w:r>
          </w:p>
          <w:p w14:paraId="7B4038AB" w14:textId="77777777" w:rsidR="00667958" w:rsidRDefault="00667958" w:rsidP="00667958">
            <w:pPr>
              <w:pStyle w:val="ListParagraph"/>
              <w:spacing w:after="0" w:line="240" w:lineRule="auto"/>
            </w:pPr>
          </w:p>
          <w:p w14:paraId="2977878E" w14:textId="45FA0C37" w:rsidR="00667958" w:rsidRDefault="00667958" w:rsidP="00667958">
            <w:pPr>
              <w:pStyle w:val="ListParagraph"/>
              <w:spacing w:after="0" w:line="240" w:lineRule="auto"/>
            </w:pPr>
            <w:r>
              <w:t xml:space="preserve">ANS: I </w:t>
            </w:r>
            <w:r w:rsidRPr="00667958">
              <w:t>need reports on sales,</w:t>
            </w:r>
            <w:r>
              <w:t xml:space="preserve"> </w:t>
            </w:r>
            <w:r w:rsidRPr="00667958">
              <w:t xml:space="preserve">outstanding corporate </w:t>
            </w:r>
            <w:r w:rsidR="005A7001" w:rsidRPr="00667958">
              <w:t>balances, inventory</w:t>
            </w:r>
            <w:r w:rsidRPr="00667958">
              <w:t xml:space="preserve"> levels, and customer order history. It would also be </w:t>
            </w:r>
            <w:r w:rsidR="00B23DAA">
              <w:t>helpful</w:t>
            </w:r>
            <w:r w:rsidRPr="00667958">
              <w:t xml:space="preserve"> to have customizable reports for specific data analysis.</w:t>
            </w:r>
          </w:p>
          <w:p w14:paraId="0A70F28C" w14:textId="77777777" w:rsidR="00667958" w:rsidRDefault="00667958" w:rsidP="00667958">
            <w:pPr>
              <w:pStyle w:val="ListParagraph"/>
              <w:spacing w:after="0" w:line="240" w:lineRule="auto"/>
            </w:pPr>
          </w:p>
          <w:p w14:paraId="1C46697E" w14:textId="65521616" w:rsidR="00667958" w:rsidRDefault="00667958" w:rsidP="00667958">
            <w:pPr>
              <w:spacing w:after="0" w:line="240" w:lineRule="auto"/>
            </w:pPr>
          </w:p>
          <w:p w14:paraId="5FCB68FF" w14:textId="15EFAFB7" w:rsidR="00667958" w:rsidRPr="005A7001" w:rsidRDefault="005A7001" w:rsidP="005A7001">
            <w:pPr>
              <w:pStyle w:val="ListParagraph"/>
              <w:spacing w:after="0" w:line="240" w:lineRule="auto"/>
              <w:jc w:val="center"/>
              <w:rPr>
                <w:b/>
                <w:bCs/>
              </w:rPr>
            </w:pPr>
            <w:r w:rsidRPr="005A7001">
              <w:rPr>
                <w:b/>
                <w:bCs/>
              </w:rPr>
              <w:t>System Requirements</w:t>
            </w:r>
          </w:p>
          <w:p w14:paraId="2BFBB017" w14:textId="5097F6D8" w:rsidR="005A7001" w:rsidRPr="005A7001" w:rsidRDefault="005A7001" w:rsidP="005A7001">
            <w:pPr>
              <w:pStyle w:val="ListParagraph"/>
              <w:spacing w:after="0" w:line="240" w:lineRule="auto"/>
              <w:rPr>
                <w:b/>
                <w:bCs/>
              </w:rPr>
            </w:pPr>
            <w:r w:rsidRPr="005A7001">
              <w:rPr>
                <w:b/>
                <w:bCs/>
              </w:rPr>
              <w:t xml:space="preserve">General Requirements: </w:t>
            </w:r>
          </w:p>
          <w:p w14:paraId="366D3C36" w14:textId="77777777" w:rsidR="005A7001" w:rsidRDefault="005A7001" w:rsidP="005A7001">
            <w:pPr>
              <w:pStyle w:val="ListParagraph"/>
              <w:spacing w:after="0" w:line="240" w:lineRule="auto"/>
            </w:pPr>
          </w:p>
          <w:p w14:paraId="02DF2711" w14:textId="46379F41" w:rsidR="005A7001" w:rsidRDefault="005A7001" w:rsidP="005A7001">
            <w:pPr>
              <w:pStyle w:val="ListParagraph"/>
              <w:spacing w:after="0" w:line="240" w:lineRule="auto"/>
            </w:pPr>
            <w:r>
              <w:t xml:space="preserve">Accessible </w:t>
            </w:r>
            <w:proofErr w:type="gramStart"/>
            <w:r>
              <w:t>User</w:t>
            </w:r>
            <w:r>
              <w:t xml:space="preserve"> </w:t>
            </w:r>
            <w:r>
              <w:t>Friendly</w:t>
            </w:r>
            <w:proofErr w:type="gramEnd"/>
            <w:r>
              <w:t xml:space="preserve"> Interface: The system should have an </w:t>
            </w:r>
            <w:r>
              <w:t xml:space="preserve">easy to access </w:t>
            </w:r>
            <w:r>
              <w:t>interface for navigation and operation.</w:t>
            </w:r>
          </w:p>
          <w:p w14:paraId="211C36AF" w14:textId="77777777" w:rsidR="005A7001" w:rsidRDefault="005A7001" w:rsidP="005A7001">
            <w:pPr>
              <w:pStyle w:val="ListParagraph"/>
              <w:spacing w:after="0" w:line="240" w:lineRule="auto"/>
            </w:pPr>
          </w:p>
          <w:p w14:paraId="0E5171EC" w14:textId="41638DCC" w:rsidR="00667958" w:rsidRDefault="005A7001" w:rsidP="005A7001">
            <w:pPr>
              <w:pStyle w:val="ListParagraph"/>
              <w:spacing w:after="0" w:line="240" w:lineRule="auto"/>
            </w:pPr>
            <w:r>
              <w:t>Scalability: It must be</w:t>
            </w:r>
            <w:r>
              <w:t xml:space="preserve"> able</w:t>
            </w:r>
            <w:r>
              <w:t xml:space="preserve"> to accommodate business growth and additional features.</w:t>
            </w:r>
          </w:p>
          <w:p w14:paraId="772F9805" w14:textId="77777777" w:rsidR="005A7001" w:rsidRDefault="005A7001" w:rsidP="005A7001">
            <w:pPr>
              <w:pStyle w:val="ListParagraph"/>
              <w:spacing w:after="0" w:line="240" w:lineRule="auto"/>
            </w:pPr>
          </w:p>
          <w:p w14:paraId="5B38789C" w14:textId="77777777" w:rsidR="005A7001" w:rsidRDefault="005A7001" w:rsidP="005A7001">
            <w:pPr>
              <w:pStyle w:val="ListParagraph"/>
              <w:spacing w:after="0" w:line="240" w:lineRule="auto"/>
            </w:pPr>
          </w:p>
          <w:p w14:paraId="30831560" w14:textId="77777777" w:rsidR="005A7001" w:rsidRDefault="005A7001" w:rsidP="005A7001">
            <w:pPr>
              <w:pStyle w:val="ListParagraph"/>
              <w:spacing w:after="0" w:line="240" w:lineRule="auto"/>
            </w:pPr>
          </w:p>
          <w:p w14:paraId="0422CC88" w14:textId="77777777" w:rsidR="005A7001" w:rsidRDefault="005A7001" w:rsidP="005A7001">
            <w:pPr>
              <w:pStyle w:val="ListParagraph"/>
              <w:spacing w:after="0" w:line="240" w:lineRule="auto"/>
            </w:pPr>
          </w:p>
          <w:p w14:paraId="0349FD94" w14:textId="77777777" w:rsidR="005A7001" w:rsidRDefault="005A7001" w:rsidP="005A7001">
            <w:pPr>
              <w:pStyle w:val="ListParagraph"/>
              <w:spacing w:after="0" w:line="240" w:lineRule="auto"/>
            </w:pPr>
          </w:p>
          <w:p w14:paraId="1CF71377" w14:textId="77777777" w:rsidR="005A7001" w:rsidRDefault="005A7001" w:rsidP="005A7001">
            <w:pPr>
              <w:pStyle w:val="ListParagraph"/>
              <w:spacing w:after="0" w:line="240" w:lineRule="auto"/>
            </w:pPr>
          </w:p>
          <w:p w14:paraId="64CA0F9B" w14:textId="4891D076" w:rsidR="005A7001" w:rsidRPr="005A7001" w:rsidRDefault="005A7001" w:rsidP="005A7001">
            <w:pPr>
              <w:pStyle w:val="ListParagraph"/>
              <w:spacing w:after="0" w:line="240" w:lineRule="auto"/>
              <w:rPr>
                <w:b/>
                <w:bCs/>
              </w:rPr>
            </w:pPr>
            <w:r w:rsidRPr="005A7001">
              <w:rPr>
                <w:b/>
                <w:bCs/>
              </w:rPr>
              <w:lastRenderedPageBreak/>
              <w:t>Data Requirements:</w:t>
            </w:r>
          </w:p>
          <w:p w14:paraId="29FBBDDE" w14:textId="77777777" w:rsidR="005A7001" w:rsidRDefault="005A7001" w:rsidP="005A7001">
            <w:pPr>
              <w:spacing w:after="0" w:line="240" w:lineRule="auto"/>
            </w:pPr>
          </w:p>
          <w:p w14:paraId="36C59815" w14:textId="379C3D16" w:rsidR="005A7001" w:rsidRDefault="005A7001" w:rsidP="005A7001">
            <w:pPr>
              <w:pStyle w:val="ListParagraph"/>
              <w:spacing w:after="0" w:line="240" w:lineRule="auto"/>
            </w:pPr>
            <w:r>
              <w:t xml:space="preserve">Comprehensive Data Management: </w:t>
            </w:r>
            <w:r>
              <w:t>It should be able to m</w:t>
            </w:r>
            <w:r>
              <w:t>anage supplier, customer, orders, parts, and payment data efficiently.</w:t>
            </w:r>
          </w:p>
          <w:p w14:paraId="555117F0" w14:textId="77777777" w:rsidR="005A7001" w:rsidRDefault="005A7001" w:rsidP="005A7001">
            <w:pPr>
              <w:pStyle w:val="ListParagraph"/>
              <w:spacing w:after="0" w:line="240" w:lineRule="auto"/>
            </w:pPr>
          </w:p>
          <w:p w14:paraId="5568313F" w14:textId="5D3DC8B0" w:rsidR="005A7001" w:rsidRDefault="005A7001" w:rsidP="005A7001">
            <w:pPr>
              <w:pStyle w:val="ListParagraph"/>
              <w:tabs>
                <w:tab w:val="right" w:pos="10854"/>
              </w:tabs>
              <w:spacing w:after="0" w:line="240" w:lineRule="auto"/>
            </w:pPr>
            <w:r>
              <w:t>Data Validation: Ensure data integrity</w:t>
            </w:r>
            <w:r>
              <w:t xml:space="preserve"> / security through</w:t>
            </w:r>
            <w:r>
              <w:t xml:space="preserve"> validation rules </w:t>
            </w:r>
            <w:r>
              <w:t xml:space="preserve">such as a bounced payment or negative </w:t>
            </w:r>
            <w:proofErr w:type="gramStart"/>
            <w:r>
              <w:t>balance</w:t>
            </w:r>
            <w:proofErr w:type="gramEnd"/>
            <w:r>
              <w:tab/>
            </w:r>
          </w:p>
          <w:p w14:paraId="3EA997E3" w14:textId="77777777" w:rsidR="005A7001" w:rsidRDefault="005A7001" w:rsidP="005A7001">
            <w:pPr>
              <w:pStyle w:val="ListParagraph"/>
              <w:spacing w:after="0" w:line="240" w:lineRule="auto"/>
            </w:pPr>
          </w:p>
          <w:p w14:paraId="19CC4203" w14:textId="02D39FEC" w:rsidR="005A7001" w:rsidRDefault="005A7001" w:rsidP="005A7001">
            <w:pPr>
              <w:pStyle w:val="ListParagraph"/>
              <w:spacing w:after="0" w:line="240" w:lineRule="auto"/>
            </w:pPr>
            <w:r>
              <w:t xml:space="preserve">Automated Inventory Management: </w:t>
            </w:r>
            <w:r>
              <w:t>It should a</w:t>
            </w:r>
            <w:r>
              <w:t xml:space="preserve">utomatically update inventory levels based on </w:t>
            </w:r>
            <w:r>
              <w:t xml:space="preserve">the </w:t>
            </w:r>
            <w:r>
              <w:t>orders and supplies.</w:t>
            </w:r>
          </w:p>
          <w:p w14:paraId="3D442018" w14:textId="77777777" w:rsidR="00C4063E" w:rsidRDefault="00C4063E" w:rsidP="005A7001">
            <w:pPr>
              <w:pStyle w:val="ListParagraph"/>
              <w:spacing w:after="0" w:line="240" w:lineRule="auto"/>
            </w:pPr>
          </w:p>
          <w:p w14:paraId="6B9BCE75" w14:textId="77777777" w:rsidR="005A7001" w:rsidRDefault="005A7001" w:rsidP="005A7001">
            <w:pPr>
              <w:pStyle w:val="ListParagraph"/>
              <w:spacing w:after="0" w:line="240" w:lineRule="auto"/>
            </w:pPr>
          </w:p>
          <w:p w14:paraId="2CF96345" w14:textId="77777777" w:rsidR="005A7001" w:rsidRPr="005A7001" w:rsidRDefault="005A7001" w:rsidP="005A7001">
            <w:pPr>
              <w:pStyle w:val="ListParagraph"/>
              <w:spacing w:after="0" w:line="240" w:lineRule="auto"/>
              <w:rPr>
                <w:b/>
                <w:bCs/>
              </w:rPr>
            </w:pPr>
            <w:r w:rsidRPr="005A7001">
              <w:rPr>
                <w:b/>
                <w:bCs/>
              </w:rPr>
              <w:t>Report Requirements:</w:t>
            </w:r>
          </w:p>
          <w:p w14:paraId="75DBC88C" w14:textId="77777777" w:rsidR="005A7001" w:rsidRDefault="005A7001" w:rsidP="005A7001">
            <w:pPr>
              <w:pStyle w:val="ListParagraph"/>
              <w:spacing w:after="0" w:line="240" w:lineRule="auto"/>
            </w:pPr>
          </w:p>
          <w:p w14:paraId="76622A00" w14:textId="53B73C10" w:rsidR="005A7001" w:rsidRDefault="005A7001" w:rsidP="005A7001">
            <w:pPr>
              <w:pStyle w:val="ListParagraph"/>
              <w:spacing w:after="0" w:line="240" w:lineRule="auto"/>
            </w:pPr>
            <w:r>
              <w:t xml:space="preserve">Customizable Reports: </w:t>
            </w:r>
            <w:r>
              <w:t xml:space="preserve">It </w:t>
            </w:r>
            <w:proofErr w:type="gramStart"/>
            <w:r>
              <w:t>has to</w:t>
            </w:r>
            <w:proofErr w:type="gramEnd"/>
            <w:r>
              <w:t xml:space="preserve"> g</w:t>
            </w:r>
            <w:r>
              <w:t>enerate</w:t>
            </w:r>
            <w:r>
              <w:t xml:space="preserve"> reports that can be customized</w:t>
            </w:r>
            <w:r>
              <w:t xml:space="preserve"> for sales, inventory, and order history.</w:t>
            </w:r>
          </w:p>
          <w:p w14:paraId="050138A7" w14:textId="77777777" w:rsidR="005A7001" w:rsidRDefault="005A7001" w:rsidP="005A7001">
            <w:pPr>
              <w:pStyle w:val="ListParagraph"/>
              <w:spacing w:after="0" w:line="240" w:lineRule="auto"/>
            </w:pPr>
          </w:p>
          <w:p w14:paraId="31EE8D8B" w14:textId="2C8FB271" w:rsidR="005A7001" w:rsidRDefault="005A7001" w:rsidP="005A7001">
            <w:pPr>
              <w:pStyle w:val="ListParagraph"/>
              <w:spacing w:after="0" w:line="240" w:lineRule="auto"/>
            </w:pPr>
            <w:r>
              <w:t xml:space="preserve">Report Access Control: Only </w:t>
            </w:r>
            <w:r>
              <w:t>the owner</w:t>
            </w:r>
            <w:r>
              <w:t xml:space="preserve"> can generate and access reports.</w:t>
            </w:r>
          </w:p>
          <w:p w14:paraId="276CA664" w14:textId="77777777" w:rsidR="00C4063E" w:rsidRDefault="00C4063E" w:rsidP="005A7001">
            <w:pPr>
              <w:pStyle w:val="ListParagraph"/>
              <w:spacing w:after="0" w:line="240" w:lineRule="auto"/>
            </w:pPr>
          </w:p>
          <w:p w14:paraId="3F190717" w14:textId="77777777" w:rsidR="005A7001" w:rsidRDefault="005A7001" w:rsidP="005A7001">
            <w:pPr>
              <w:pStyle w:val="ListParagraph"/>
              <w:spacing w:after="0" w:line="240" w:lineRule="auto"/>
            </w:pPr>
          </w:p>
          <w:p w14:paraId="7F6D83C3" w14:textId="77777777" w:rsidR="00C4063E" w:rsidRPr="00C4063E" w:rsidRDefault="00C4063E" w:rsidP="00C4063E">
            <w:pPr>
              <w:pStyle w:val="ListParagraph"/>
              <w:spacing w:after="0" w:line="240" w:lineRule="auto"/>
              <w:rPr>
                <w:b/>
                <w:bCs/>
              </w:rPr>
            </w:pPr>
            <w:r w:rsidRPr="00C4063E">
              <w:rPr>
                <w:b/>
                <w:bCs/>
              </w:rPr>
              <w:t>Security Requirements:</w:t>
            </w:r>
          </w:p>
          <w:p w14:paraId="6123AC9A" w14:textId="77777777" w:rsidR="00C4063E" w:rsidRDefault="00C4063E" w:rsidP="00C4063E">
            <w:pPr>
              <w:pStyle w:val="ListParagraph"/>
              <w:spacing w:after="0" w:line="240" w:lineRule="auto"/>
            </w:pPr>
          </w:p>
          <w:p w14:paraId="1C5B63ED" w14:textId="6F1A17FA" w:rsidR="00C4063E" w:rsidRDefault="00C4063E" w:rsidP="00C4063E">
            <w:pPr>
              <w:pStyle w:val="ListParagraph"/>
              <w:spacing w:after="0" w:line="240" w:lineRule="auto"/>
            </w:pPr>
            <w:r>
              <w:t xml:space="preserve">Role-Based Access </w:t>
            </w:r>
            <w:proofErr w:type="gramStart"/>
            <w:r>
              <w:t>Control :</w:t>
            </w:r>
            <w:proofErr w:type="gramEnd"/>
            <w:r>
              <w:t xml:space="preserve"> This needs to be in place</w:t>
            </w:r>
            <w:r>
              <w:t xml:space="preserve"> to restrict access to sensitive data</w:t>
            </w:r>
            <w:r>
              <w:t xml:space="preserve"> from unauthorised personnel. </w:t>
            </w:r>
          </w:p>
          <w:p w14:paraId="16D10556" w14:textId="77777777" w:rsidR="00C4063E" w:rsidRDefault="00C4063E" w:rsidP="00C4063E">
            <w:pPr>
              <w:pStyle w:val="ListParagraph"/>
              <w:spacing w:after="0" w:line="240" w:lineRule="auto"/>
            </w:pPr>
          </w:p>
          <w:p w14:paraId="79154C04" w14:textId="01BEEA8E" w:rsidR="00C4063E" w:rsidRDefault="00C4063E" w:rsidP="00C4063E">
            <w:pPr>
              <w:pStyle w:val="ListParagraph"/>
              <w:spacing w:after="0" w:line="240" w:lineRule="auto"/>
            </w:pPr>
            <w:r>
              <w:t xml:space="preserve">Sensitive Data Protection: </w:t>
            </w:r>
            <w:r>
              <w:t xml:space="preserve"> It must secure</w:t>
            </w:r>
            <w:r>
              <w:t xml:space="preserve"> customer balances and contact information from unauthorized access.</w:t>
            </w:r>
          </w:p>
          <w:p w14:paraId="36D90042" w14:textId="77777777" w:rsidR="00C4063E" w:rsidRDefault="00C4063E" w:rsidP="00C4063E">
            <w:pPr>
              <w:pStyle w:val="ListParagraph"/>
              <w:spacing w:after="0" w:line="240" w:lineRule="auto"/>
            </w:pPr>
          </w:p>
          <w:p w14:paraId="196FA6F5" w14:textId="2336C9A9" w:rsidR="005A7001" w:rsidRDefault="00C4063E" w:rsidP="00C4063E">
            <w:pPr>
              <w:pStyle w:val="ListParagraph"/>
              <w:spacing w:after="0" w:line="240" w:lineRule="auto"/>
            </w:pPr>
            <w:r>
              <w:t>Audit Trails: The system</w:t>
            </w:r>
            <w:r>
              <w:t xml:space="preserve"> </w:t>
            </w:r>
            <w:proofErr w:type="gramStart"/>
            <w:r>
              <w:t>has to</w:t>
            </w:r>
            <w:proofErr w:type="gramEnd"/>
            <w:r>
              <w:t xml:space="preserve"> log all user activities for audit purposes.</w:t>
            </w:r>
          </w:p>
          <w:p w14:paraId="0A24ECAB" w14:textId="77777777" w:rsidR="00C4063E" w:rsidRDefault="00C4063E" w:rsidP="00C4063E">
            <w:pPr>
              <w:pStyle w:val="ListParagraph"/>
              <w:spacing w:after="0" w:line="240" w:lineRule="auto"/>
            </w:pPr>
          </w:p>
          <w:p w14:paraId="78783146" w14:textId="77777777" w:rsidR="00C4063E" w:rsidRDefault="00C4063E" w:rsidP="00C4063E">
            <w:pPr>
              <w:pStyle w:val="ListParagraph"/>
              <w:spacing w:after="0" w:line="240" w:lineRule="auto"/>
            </w:pPr>
          </w:p>
          <w:p w14:paraId="5D777375" w14:textId="77777777" w:rsidR="00C4063E" w:rsidRDefault="00C4063E" w:rsidP="00C4063E">
            <w:pPr>
              <w:pStyle w:val="ListParagraph"/>
              <w:spacing w:after="0" w:line="240" w:lineRule="auto"/>
              <w:rPr>
                <w:b/>
                <w:bCs/>
              </w:rPr>
            </w:pPr>
            <w:r w:rsidRPr="00C4063E">
              <w:rPr>
                <w:b/>
                <w:bCs/>
              </w:rPr>
              <w:t>Additional Requirements:</w:t>
            </w:r>
          </w:p>
          <w:p w14:paraId="55731747" w14:textId="77777777" w:rsidR="00C4063E" w:rsidRPr="00C4063E" w:rsidRDefault="00C4063E" w:rsidP="00C4063E">
            <w:pPr>
              <w:pStyle w:val="ListParagraph"/>
              <w:spacing w:after="0" w:line="240" w:lineRule="auto"/>
              <w:rPr>
                <w:b/>
                <w:bCs/>
              </w:rPr>
            </w:pPr>
          </w:p>
          <w:p w14:paraId="349EE7B7" w14:textId="5C2B73E0" w:rsidR="00C4063E" w:rsidRDefault="00C4063E" w:rsidP="00C4063E">
            <w:pPr>
              <w:pStyle w:val="ListParagraph"/>
              <w:spacing w:after="0" w:line="240" w:lineRule="auto"/>
            </w:pPr>
            <w:r>
              <w:t>Payment Management:</w:t>
            </w:r>
            <w:r>
              <w:t xml:space="preserve"> Control</w:t>
            </w:r>
            <w:r>
              <w:t xml:space="preserve"> transactions and</w:t>
            </w:r>
            <w:r>
              <w:t xml:space="preserve"> review</w:t>
            </w:r>
            <w:r>
              <w:t xml:space="preserve"> payment terms, such as offering a 30-day credit to business clients.</w:t>
            </w:r>
          </w:p>
          <w:p w14:paraId="4F2C34EA" w14:textId="77777777" w:rsidR="00C4063E" w:rsidRDefault="00C4063E" w:rsidP="00C4063E">
            <w:pPr>
              <w:pStyle w:val="ListParagraph"/>
              <w:spacing w:after="0" w:line="240" w:lineRule="auto"/>
            </w:pPr>
          </w:p>
          <w:p w14:paraId="4E73F54B" w14:textId="6F582EB6" w:rsidR="00C4063E" w:rsidRDefault="00C4063E" w:rsidP="00C4063E">
            <w:pPr>
              <w:pStyle w:val="ListParagraph"/>
              <w:spacing w:after="0" w:line="240" w:lineRule="auto"/>
            </w:pPr>
            <w:r>
              <w:t>Promotion Control:</w:t>
            </w:r>
            <w:r>
              <w:t xml:space="preserve"> To</w:t>
            </w:r>
            <w:r>
              <w:t xml:space="preserve"> discount</w:t>
            </w:r>
            <w:r>
              <w:t xml:space="preserve">s </w:t>
            </w:r>
            <w:r>
              <w:t>for loyal</w:t>
            </w:r>
            <w:r>
              <w:t xml:space="preserve"> / long time customers</w:t>
            </w:r>
            <w:r>
              <w:t>, maintaining a maximum of 25% off unless specifically approved by Alex.</w:t>
            </w:r>
          </w:p>
          <w:p w14:paraId="2C22FD7F" w14:textId="77777777" w:rsidR="00C4063E" w:rsidRDefault="00C4063E" w:rsidP="00C4063E">
            <w:pPr>
              <w:pStyle w:val="ListParagraph"/>
              <w:spacing w:after="0" w:line="240" w:lineRule="auto"/>
            </w:pPr>
          </w:p>
          <w:p w14:paraId="6D834C1D" w14:textId="77777777" w:rsidR="00C4063E" w:rsidRDefault="00C4063E" w:rsidP="00C4063E">
            <w:pPr>
              <w:pStyle w:val="ListParagraph"/>
              <w:spacing w:after="0" w:line="240" w:lineRule="auto"/>
            </w:pPr>
          </w:p>
          <w:p w14:paraId="24CE266C" w14:textId="77777777" w:rsidR="00C4063E" w:rsidRDefault="00C4063E" w:rsidP="00C4063E">
            <w:pPr>
              <w:pStyle w:val="ListParagraph"/>
              <w:spacing w:after="0" w:line="240" w:lineRule="auto"/>
            </w:pPr>
          </w:p>
          <w:p w14:paraId="22400DD7" w14:textId="77777777" w:rsidR="00C4063E" w:rsidRDefault="00C4063E" w:rsidP="00C4063E">
            <w:pPr>
              <w:pStyle w:val="ListParagraph"/>
              <w:spacing w:after="0" w:line="240" w:lineRule="auto"/>
            </w:pPr>
          </w:p>
          <w:p w14:paraId="3ED56070" w14:textId="66D6117D" w:rsidR="00667958" w:rsidRPr="00667958" w:rsidRDefault="00667958" w:rsidP="00667958">
            <w:pPr>
              <w:pStyle w:val="ListParagraph"/>
              <w:spacing w:after="0" w:line="240" w:lineRule="auto"/>
            </w:pPr>
          </w:p>
        </w:tc>
      </w:tr>
      <w:tr w:rsidR="002A3C9A" w:rsidRPr="002452C8" w14:paraId="32C907A0" w14:textId="77777777" w:rsidTr="009E1677">
        <w:tc>
          <w:tcPr>
            <w:tcW w:w="11070" w:type="dxa"/>
            <w:shd w:val="clear" w:color="auto" w:fill="BF8F00" w:themeFill="accent4" w:themeFillShade="BF"/>
          </w:tcPr>
          <w:p w14:paraId="599B383B" w14:textId="6A2A55CE" w:rsidR="002A3C9A" w:rsidRPr="00B848D8" w:rsidRDefault="001C4AC3" w:rsidP="00644555">
            <w:pPr>
              <w:pStyle w:val="ListParagraph"/>
              <w:numPr>
                <w:ilvl w:val="0"/>
                <w:numId w:val="43"/>
              </w:numPr>
              <w:spacing w:after="0" w:line="240" w:lineRule="auto"/>
              <w:rPr>
                <w:b/>
                <w:bCs/>
                <w:sz w:val="24"/>
                <w:szCs w:val="24"/>
              </w:rPr>
            </w:pPr>
            <w:r>
              <w:rPr>
                <w:b/>
                <w:bCs/>
                <w:sz w:val="24"/>
                <w:szCs w:val="24"/>
              </w:rPr>
              <w:lastRenderedPageBreak/>
              <w:t>Part 2</w:t>
            </w:r>
          </w:p>
        </w:tc>
      </w:tr>
      <w:tr w:rsidR="002A3C9A" w:rsidRPr="002452C8" w14:paraId="5F18F29B" w14:textId="77777777" w:rsidTr="009E1677">
        <w:tc>
          <w:tcPr>
            <w:tcW w:w="11070" w:type="dxa"/>
          </w:tcPr>
          <w:p w14:paraId="2B8505A3" w14:textId="77777777" w:rsidR="00C4063E" w:rsidRDefault="00C4063E" w:rsidP="00C4063E">
            <w:pPr>
              <w:ind w:left="720"/>
              <w:rPr>
                <w:b/>
                <w:bCs/>
              </w:rPr>
            </w:pPr>
            <w:r>
              <w:rPr>
                <w:b/>
                <w:bCs/>
              </w:rPr>
              <w:t xml:space="preserve">Part </w:t>
            </w:r>
            <w:proofErr w:type="gramStart"/>
            <w:r>
              <w:rPr>
                <w:b/>
                <w:bCs/>
              </w:rPr>
              <w:t>1 :</w:t>
            </w:r>
            <w:proofErr w:type="gramEnd"/>
            <w:r>
              <w:rPr>
                <w:b/>
                <w:bCs/>
              </w:rPr>
              <w:t xml:space="preserve"> Entities</w:t>
            </w:r>
          </w:p>
          <w:p w14:paraId="4CBC8FA9" w14:textId="06DD67FF" w:rsidR="001C4AC3" w:rsidRPr="00C4063E" w:rsidRDefault="00C4063E" w:rsidP="00C4063E">
            <w:pPr>
              <w:pStyle w:val="ListParagraph"/>
              <w:numPr>
                <w:ilvl w:val="0"/>
                <w:numId w:val="56"/>
              </w:numPr>
              <w:rPr>
                <w:b/>
                <w:bCs/>
                <w:i/>
                <w:iCs/>
              </w:rPr>
            </w:pPr>
            <w:r>
              <w:t>Staff</w:t>
            </w:r>
          </w:p>
          <w:p w14:paraId="3D72081B" w14:textId="71C83329" w:rsidR="00C4063E" w:rsidRPr="00C4063E" w:rsidRDefault="00C4063E" w:rsidP="00C4063E">
            <w:pPr>
              <w:pStyle w:val="ListParagraph"/>
              <w:numPr>
                <w:ilvl w:val="0"/>
                <w:numId w:val="56"/>
              </w:numPr>
              <w:rPr>
                <w:b/>
                <w:bCs/>
                <w:i/>
                <w:iCs/>
              </w:rPr>
            </w:pPr>
            <w:r>
              <w:t>Branch</w:t>
            </w:r>
          </w:p>
          <w:p w14:paraId="76D629CB" w14:textId="4C185131" w:rsidR="00C4063E" w:rsidRPr="00C4063E" w:rsidRDefault="00C4063E" w:rsidP="00C4063E">
            <w:pPr>
              <w:pStyle w:val="ListParagraph"/>
              <w:numPr>
                <w:ilvl w:val="0"/>
                <w:numId w:val="56"/>
              </w:numPr>
              <w:rPr>
                <w:b/>
                <w:bCs/>
                <w:i/>
                <w:iCs/>
              </w:rPr>
            </w:pPr>
            <w:r>
              <w:t>Customer Details</w:t>
            </w:r>
          </w:p>
          <w:p w14:paraId="121051FA" w14:textId="2600415E" w:rsidR="00C4063E" w:rsidRPr="00C4063E" w:rsidRDefault="00C4063E" w:rsidP="00C4063E">
            <w:pPr>
              <w:pStyle w:val="ListParagraph"/>
              <w:numPr>
                <w:ilvl w:val="0"/>
                <w:numId w:val="56"/>
              </w:numPr>
              <w:rPr>
                <w:b/>
                <w:bCs/>
                <w:i/>
                <w:iCs/>
              </w:rPr>
            </w:pPr>
            <w:r>
              <w:lastRenderedPageBreak/>
              <w:t>Corporate Details</w:t>
            </w:r>
          </w:p>
          <w:p w14:paraId="76415320" w14:textId="77B20AF6" w:rsidR="00C4063E" w:rsidRPr="00C4063E" w:rsidRDefault="00C4063E" w:rsidP="00C4063E">
            <w:pPr>
              <w:pStyle w:val="ListParagraph"/>
              <w:numPr>
                <w:ilvl w:val="0"/>
                <w:numId w:val="56"/>
              </w:numPr>
              <w:rPr>
                <w:b/>
                <w:bCs/>
                <w:i/>
                <w:iCs/>
              </w:rPr>
            </w:pPr>
            <w:r>
              <w:t>Orders</w:t>
            </w:r>
          </w:p>
          <w:p w14:paraId="59117EDC" w14:textId="70748803" w:rsidR="00C4063E" w:rsidRPr="00C4063E" w:rsidRDefault="00C4063E" w:rsidP="003D20FD">
            <w:pPr>
              <w:pStyle w:val="ListParagraph"/>
              <w:numPr>
                <w:ilvl w:val="0"/>
                <w:numId w:val="56"/>
              </w:numPr>
              <w:rPr>
                <w:b/>
                <w:bCs/>
                <w:i/>
                <w:iCs/>
              </w:rPr>
            </w:pPr>
            <w:r>
              <w:t>Discounts</w:t>
            </w:r>
          </w:p>
          <w:p w14:paraId="390DA857" w14:textId="03049219" w:rsidR="00C4063E" w:rsidRPr="00C4063E" w:rsidRDefault="00C4063E" w:rsidP="003D20FD">
            <w:pPr>
              <w:pStyle w:val="ListParagraph"/>
              <w:numPr>
                <w:ilvl w:val="0"/>
                <w:numId w:val="56"/>
              </w:numPr>
              <w:rPr>
                <w:b/>
                <w:bCs/>
                <w:i/>
                <w:iCs/>
              </w:rPr>
            </w:pPr>
            <w:r>
              <w:t>Security</w:t>
            </w:r>
          </w:p>
          <w:p w14:paraId="0B90E0D6" w14:textId="77777777" w:rsidR="00C4063E" w:rsidRDefault="00C4063E" w:rsidP="00C4063E">
            <w:pPr>
              <w:ind w:left="720"/>
              <w:rPr>
                <w:b/>
                <w:bCs/>
                <w:i/>
                <w:iCs/>
              </w:rPr>
            </w:pPr>
          </w:p>
          <w:p w14:paraId="4E72B113" w14:textId="13D2E239" w:rsidR="00C4063E" w:rsidRDefault="00C4063E" w:rsidP="00C45DA0">
            <w:pPr>
              <w:ind w:left="720"/>
            </w:pPr>
            <w:r>
              <w:t xml:space="preserve">Part </w:t>
            </w:r>
            <w:proofErr w:type="gramStart"/>
            <w:r>
              <w:t>2 :</w:t>
            </w:r>
            <w:proofErr w:type="gramEnd"/>
            <w:r>
              <w:t xml:space="preserve"> Relationships</w:t>
            </w:r>
          </w:p>
          <w:p w14:paraId="1DAF7A8D" w14:textId="77777777" w:rsidR="00C45DA0" w:rsidRDefault="00C45DA0" w:rsidP="00C45DA0">
            <w:pPr>
              <w:ind w:left="720"/>
            </w:pPr>
          </w:p>
          <w:p w14:paraId="795E49E1" w14:textId="68DB1821" w:rsidR="00C45DA0" w:rsidRDefault="00C45DA0" w:rsidP="00C45DA0">
            <w:pPr>
              <w:pStyle w:val="ListParagraph"/>
              <w:numPr>
                <w:ilvl w:val="0"/>
                <w:numId w:val="58"/>
              </w:numPr>
            </w:pPr>
            <w:r>
              <w:t>Staff to Branch</w:t>
            </w:r>
          </w:p>
          <w:p w14:paraId="44E36B9C" w14:textId="2739FFC7" w:rsidR="00C45DA0" w:rsidRDefault="00C45DA0" w:rsidP="00C45DA0">
            <w:pPr>
              <w:pStyle w:val="ListParagraph"/>
              <w:ind w:left="1080"/>
            </w:pPr>
            <w:r>
              <w:t xml:space="preserve">Staff will be many to one </w:t>
            </w:r>
            <w:proofErr w:type="gramStart"/>
            <w:r>
              <w:t>branch</w:t>
            </w:r>
            <w:proofErr w:type="gramEnd"/>
          </w:p>
          <w:p w14:paraId="2D84E16C" w14:textId="77777777" w:rsidR="00C45DA0" w:rsidRDefault="00C45DA0" w:rsidP="00C45DA0">
            <w:pPr>
              <w:pStyle w:val="ListParagraph"/>
              <w:ind w:left="1080"/>
            </w:pPr>
          </w:p>
          <w:p w14:paraId="14408E23" w14:textId="4C6FA07F" w:rsidR="00C45DA0" w:rsidRDefault="00C45DA0" w:rsidP="00C45DA0">
            <w:pPr>
              <w:pStyle w:val="ListParagraph"/>
              <w:numPr>
                <w:ilvl w:val="0"/>
                <w:numId w:val="58"/>
              </w:numPr>
            </w:pPr>
            <w:r>
              <w:t>Staff to Customers</w:t>
            </w:r>
          </w:p>
          <w:p w14:paraId="7852B05E" w14:textId="7AE07AB0" w:rsidR="00C45DA0" w:rsidRDefault="00C45DA0" w:rsidP="00C45DA0">
            <w:pPr>
              <w:pStyle w:val="ListParagraph"/>
              <w:ind w:left="1080"/>
            </w:pPr>
            <w:r>
              <w:t xml:space="preserve">Staff will be one to many </w:t>
            </w:r>
            <w:proofErr w:type="gramStart"/>
            <w:r>
              <w:t>customers</w:t>
            </w:r>
            <w:proofErr w:type="gramEnd"/>
          </w:p>
          <w:p w14:paraId="07F8232D" w14:textId="77777777" w:rsidR="00C45DA0" w:rsidRDefault="00C45DA0" w:rsidP="00C45DA0">
            <w:pPr>
              <w:pStyle w:val="ListParagraph"/>
              <w:ind w:left="1080"/>
            </w:pPr>
          </w:p>
          <w:p w14:paraId="7CF790BD" w14:textId="282C7591" w:rsidR="00C45DA0" w:rsidRDefault="00C45DA0" w:rsidP="00C45DA0">
            <w:pPr>
              <w:pStyle w:val="ListParagraph"/>
              <w:numPr>
                <w:ilvl w:val="0"/>
                <w:numId w:val="58"/>
              </w:numPr>
            </w:pPr>
            <w:r>
              <w:t>Customers to Order</w:t>
            </w:r>
          </w:p>
          <w:p w14:paraId="63A1A45A" w14:textId="7F7C4A22" w:rsidR="00C45DA0" w:rsidRDefault="00C45DA0" w:rsidP="00C45DA0">
            <w:pPr>
              <w:pStyle w:val="ListParagraph"/>
              <w:ind w:left="1080"/>
            </w:pPr>
            <w:r>
              <w:t xml:space="preserve">Customers will be one or many to </w:t>
            </w:r>
            <w:proofErr w:type="gramStart"/>
            <w:r>
              <w:t>orders</w:t>
            </w:r>
            <w:proofErr w:type="gramEnd"/>
          </w:p>
          <w:p w14:paraId="32969EA9" w14:textId="77777777" w:rsidR="00C45DA0" w:rsidRDefault="00C45DA0" w:rsidP="00C45DA0">
            <w:pPr>
              <w:pStyle w:val="ListParagraph"/>
              <w:ind w:left="1080"/>
            </w:pPr>
          </w:p>
          <w:p w14:paraId="1180396F" w14:textId="13034BB4" w:rsidR="00C45DA0" w:rsidRDefault="00C45DA0" w:rsidP="00C45DA0">
            <w:pPr>
              <w:pStyle w:val="ListParagraph"/>
              <w:numPr>
                <w:ilvl w:val="0"/>
                <w:numId w:val="58"/>
              </w:numPr>
            </w:pPr>
            <w:r>
              <w:t>Discounts to Customers</w:t>
            </w:r>
          </w:p>
          <w:p w14:paraId="6D7C2E22" w14:textId="2A1772B0" w:rsidR="00C45DA0" w:rsidRDefault="00C45DA0" w:rsidP="00C45DA0">
            <w:pPr>
              <w:pStyle w:val="ListParagraph"/>
              <w:ind w:left="1080"/>
            </w:pPr>
            <w:r>
              <w:t xml:space="preserve">Discounts will be an optional 1 to 1 </w:t>
            </w:r>
            <w:proofErr w:type="gramStart"/>
            <w:r>
              <w:t>customer</w:t>
            </w:r>
            <w:proofErr w:type="gramEnd"/>
            <w:r>
              <w:t xml:space="preserve"> </w:t>
            </w:r>
          </w:p>
          <w:p w14:paraId="34AF3840" w14:textId="77777777" w:rsidR="00C45DA0" w:rsidRDefault="00C45DA0" w:rsidP="00C45DA0">
            <w:pPr>
              <w:pStyle w:val="ListParagraph"/>
              <w:ind w:left="1080"/>
            </w:pPr>
          </w:p>
          <w:p w14:paraId="30618F4D" w14:textId="799F5274" w:rsidR="00C45DA0" w:rsidRDefault="00C45DA0" w:rsidP="00C45DA0">
            <w:pPr>
              <w:pStyle w:val="ListParagraph"/>
              <w:numPr>
                <w:ilvl w:val="0"/>
                <w:numId w:val="58"/>
              </w:numPr>
            </w:pPr>
            <w:r>
              <w:t>Security to Customer</w:t>
            </w:r>
          </w:p>
          <w:p w14:paraId="475E7ABF" w14:textId="4749792F" w:rsidR="00C45DA0" w:rsidRDefault="00C45DA0" w:rsidP="00C45DA0">
            <w:pPr>
              <w:pStyle w:val="ListParagraph"/>
              <w:ind w:left="1080"/>
            </w:pPr>
            <w:r>
              <w:t xml:space="preserve">Security will be 1 to 1 </w:t>
            </w:r>
            <w:proofErr w:type="gramStart"/>
            <w:r>
              <w:t>customer</w:t>
            </w:r>
            <w:proofErr w:type="gramEnd"/>
            <w:r>
              <w:t xml:space="preserve"> </w:t>
            </w:r>
          </w:p>
          <w:p w14:paraId="480BFDA0" w14:textId="77777777" w:rsidR="00C45DA0" w:rsidRDefault="00C45DA0" w:rsidP="00C45DA0">
            <w:pPr>
              <w:ind w:left="720"/>
            </w:pPr>
          </w:p>
          <w:p w14:paraId="16342285" w14:textId="77777777" w:rsidR="00C4063E" w:rsidRPr="00C4063E" w:rsidRDefault="00C4063E" w:rsidP="00C4063E">
            <w:pPr>
              <w:ind w:left="720"/>
            </w:pPr>
          </w:p>
          <w:p w14:paraId="431D88E1" w14:textId="78102E27" w:rsidR="00644555" w:rsidRPr="00017BF9" w:rsidRDefault="00644555" w:rsidP="001C4AC3">
            <w:pPr>
              <w:pStyle w:val="ListParagraph"/>
            </w:pPr>
          </w:p>
        </w:tc>
      </w:tr>
      <w:tr w:rsidR="002A3C9A" w:rsidRPr="002452C8" w14:paraId="7A8A4E3E" w14:textId="77777777" w:rsidTr="009E1677">
        <w:tc>
          <w:tcPr>
            <w:tcW w:w="11070" w:type="dxa"/>
            <w:shd w:val="clear" w:color="auto" w:fill="BF8F00" w:themeFill="accent4" w:themeFillShade="BF"/>
          </w:tcPr>
          <w:p w14:paraId="5B202077" w14:textId="6DBA243C" w:rsidR="002A3C9A" w:rsidRPr="00B848D8" w:rsidRDefault="001C4AC3" w:rsidP="00644555">
            <w:pPr>
              <w:pStyle w:val="ListParagraph"/>
              <w:numPr>
                <w:ilvl w:val="0"/>
                <w:numId w:val="43"/>
              </w:numPr>
              <w:spacing w:after="0" w:line="240" w:lineRule="auto"/>
              <w:rPr>
                <w:b/>
                <w:bCs/>
              </w:rPr>
            </w:pPr>
            <w:r>
              <w:rPr>
                <w:b/>
                <w:bCs/>
              </w:rPr>
              <w:lastRenderedPageBreak/>
              <w:t>Part 3</w:t>
            </w:r>
          </w:p>
        </w:tc>
      </w:tr>
      <w:tr w:rsidR="002A3C9A" w:rsidRPr="002452C8" w14:paraId="2CA9F6AD" w14:textId="77777777" w:rsidTr="009E1677">
        <w:tc>
          <w:tcPr>
            <w:tcW w:w="11070" w:type="dxa"/>
          </w:tcPr>
          <w:p w14:paraId="159AB827" w14:textId="5FFE786C" w:rsidR="00644555" w:rsidRDefault="001C4AC3" w:rsidP="001C4AC3">
            <w:pPr>
              <w:pStyle w:val="ListParagraph"/>
              <w:numPr>
                <w:ilvl w:val="0"/>
                <w:numId w:val="55"/>
              </w:numPr>
              <w:spacing w:after="0" w:line="240" w:lineRule="auto"/>
            </w:pPr>
            <w:r w:rsidRPr="001C4AC3">
              <w:rPr>
                <w:i/>
                <w:iCs/>
              </w:rPr>
              <w:t xml:space="preserve">Utilize </w:t>
            </w:r>
            <w:r w:rsidRPr="001C4AC3">
              <w:rPr>
                <w:b/>
                <w:bCs/>
                <w:i/>
                <w:iCs/>
              </w:rPr>
              <w:t>Crow’s Foot Notation</w:t>
            </w:r>
            <w:r w:rsidRPr="001C4AC3">
              <w:rPr>
                <w:i/>
                <w:iCs/>
              </w:rPr>
              <w:t xml:space="preserve"> to construct a more specific data model. Include attributes, primary keys, foreign keys, and cardinality. You can use any software such as </w:t>
            </w:r>
            <w:hyperlink r:id="rId9" w:history="1">
              <w:r w:rsidRPr="001C4AC3">
                <w:rPr>
                  <w:rStyle w:val="Hyperlink"/>
                  <w:i/>
                  <w:iCs/>
                </w:rPr>
                <w:t>draw.io</w:t>
              </w:r>
            </w:hyperlink>
            <w:r w:rsidRPr="00661096">
              <w:t xml:space="preserve">. </w:t>
            </w:r>
            <w:r>
              <w:t xml:space="preserve">              </w:t>
            </w:r>
          </w:p>
          <w:p w14:paraId="189BD0E7" w14:textId="4BAA134F" w:rsidR="00644555" w:rsidRPr="00017BF9" w:rsidRDefault="00644555" w:rsidP="00644555">
            <w:pPr>
              <w:spacing w:after="0" w:line="240" w:lineRule="auto"/>
            </w:pPr>
          </w:p>
        </w:tc>
      </w:tr>
      <w:tr w:rsidR="002A3C9A" w:rsidRPr="002452C8" w14:paraId="4C168F1F" w14:textId="77777777" w:rsidTr="009E1677">
        <w:tc>
          <w:tcPr>
            <w:tcW w:w="11070" w:type="dxa"/>
            <w:shd w:val="clear" w:color="auto" w:fill="BF8F00" w:themeFill="accent4" w:themeFillShade="BF"/>
          </w:tcPr>
          <w:p w14:paraId="0F690CA3" w14:textId="713B6141" w:rsidR="002A3C9A" w:rsidRPr="00B848D8" w:rsidRDefault="001C4AC3" w:rsidP="00644555">
            <w:pPr>
              <w:pStyle w:val="ListParagraph"/>
              <w:numPr>
                <w:ilvl w:val="0"/>
                <w:numId w:val="43"/>
              </w:numPr>
              <w:spacing w:after="0" w:line="240" w:lineRule="auto"/>
              <w:rPr>
                <w:b/>
                <w:bCs/>
              </w:rPr>
            </w:pPr>
            <w:bookmarkStart w:id="1" w:name="_Hlk100423062"/>
            <w:r>
              <w:rPr>
                <w:b/>
                <w:bCs/>
              </w:rPr>
              <w:t>Part 4</w:t>
            </w:r>
          </w:p>
        </w:tc>
      </w:tr>
      <w:tr w:rsidR="002A3C9A" w:rsidRPr="002452C8" w14:paraId="5AD33202" w14:textId="77777777" w:rsidTr="009E1677">
        <w:tc>
          <w:tcPr>
            <w:tcW w:w="11070" w:type="dxa"/>
          </w:tcPr>
          <w:p w14:paraId="793AAB86" w14:textId="46F9DF09" w:rsidR="002A3C9A" w:rsidRPr="001C4AC3" w:rsidRDefault="001C4AC3" w:rsidP="001C4AC3">
            <w:pPr>
              <w:pStyle w:val="ListParagraph"/>
              <w:numPr>
                <w:ilvl w:val="0"/>
                <w:numId w:val="55"/>
              </w:numPr>
              <w:rPr>
                <w:i/>
                <w:iCs/>
              </w:rPr>
            </w:pPr>
            <w:r w:rsidRPr="001C4AC3">
              <w:rPr>
                <w:i/>
                <w:iCs/>
              </w:rPr>
              <w:t>Normalize all the tables including the sample tables (</w:t>
            </w:r>
            <w:r w:rsidRPr="001C4AC3">
              <w:rPr>
                <w:b/>
                <w:bCs/>
                <w:i/>
                <w:iCs/>
              </w:rPr>
              <w:t>Table 1 and 2</w:t>
            </w:r>
            <w:r w:rsidRPr="001C4AC3">
              <w:rPr>
                <w:i/>
                <w:iCs/>
              </w:rPr>
              <w:t xml:space="preserve">) to </w:t>
            </w:r>
            <w:r w:rsidRPr="001C4AC3">
              <w:rPr>
                <w:b/>
                <w:bCs/>
                <w:i/>
                <w:iCs/>
              </w:rPr>
              <w:t>3NF notation</w:t>
            </w:r>
            <w:r w:rsidRPr="001C4AC3">
              <w:rPr>
                <w:i/>
                <w:iCs/>
              </w:rPr>
              <w:t>. Show the new 3NF tables with sample data.</w:t>
            </w:r>
            <w:r w:rsidRPr="001C4AC3">
              <w:rPr>
                <w:b/>
                <w:bCs/>
                <w:i/>
                <w:iCs/>
              </w:rPr>
              <w:t xml:space="preserve">                                                                                             </w:t>
            </w:r>
          </w:p>
        </w:tc>
      </w:tr>
      <w:bookmarkEnd w:id="1"/>
    </w:tbl>
    <w:p w14:paraId="0B11909C" w14:textId="055F5DDE" w:rsidR="00E56B21" w:rsidRDefault="00E56B21" w:rsidP="006E70A5">
      <w:pPr>
        <w:rPr>
          <w:sz w:val="24"/>
          <w:szCs w:val="24"/>
        </w:rPr>
      </w:pPr>
    </w:p>
    <w:sectPr w:rsidR="00E56B21" w:rsidSect="004122C2">
      <w:headerReference w:type="default" r:id="rId10"/>
      <w:footerReference w:type="default" r:id="rId11"/>
      <w:pgSz w:w="12240" w:h="15840" w:code="1"/>
      <w:pgMar w:top="1440" w:right="1440" w:bottom="1440" w:left="1440" w:header="720" w:footer="720" w:gutter="0"/>
      <w:pgBorders w:display="firstPage" w:offsetFrom="page">
        <w:top w:val="thinThickSmallGap" w:sz="48" w:space="24" w:color="806000" w:themeColor="accent4" w:themeShade="80"/>
        <w:left w:val="thinThickSmallGap" w:sz="48" w:space="24" w:color="806000" w:themeColor="accent4" w:themeShade="80"/>
        <w:bottom w:val="thickThinSmallGap" w:sz="48" w:space="24" w:color="806000" w:themeColor="accent4" w:themeShade="80"/>
        <w:right w:val="thickThinSmallGap" w:sz="48" w:space="24" w:color="806000" w:themeColor="accent4"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B3765" w14:textId="77777777" w:rsidR="004122C2" w:rsidRDefault="004122C2">
      <w:pPr>
        <w:spacing w:after="0" w:line="240" w:lineRule="auto"/>
      </w:pPr>
      <w:r>
        <w:separator/>
      </w:r>
    </w:p>
  </w:endnote>
  <w:endnote w:type="continuationSeparator" w:id="0">
    <w:p w14:paraId="58190F4C" w14:textId="77777777" w:rsidR="004122C2" w:rsidRDefault="004122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CB55B" w14:textId="77777777" w:rsidR="00E56B21" w:rsidRDefault="00E56B21">
    <w:pPr>
      <w:pStyle w:val="Footer"/>
      <w:jc w:val="center"/>
    </w:pPr>
    <w:r>
      <w:fldChar w:fldCharType="begin"/>
    </w:r>
    <w:r>
      <w:instrText xml:space="preserve"> PAGE   \* MERGEFORMAT </w:instrText>
    </w:r>
    <w:r>
      <w:fldChar w:fldCharType="separate"/>
    </w:r>
    <w:r>
      <w:rPr>
        <w:noProof/>
      </w:rPr>
      <w:t>2</w:t>
    </w:r>
    <w:r>
      <w:rPr>
        <w:noProof/>
      </w:rPr>
      <w:fldChar w:fldCharType="end"/>
    </w:r>
  </w:p>
  <w:p w14:paraId="38A33923" w14:textId="77777777" w:rsidR="003F51CA" w:rsidRDefault="003F51CA" w:rsidP="50A6F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F19A7" w14:textId="77777777" w:rsidR="004122C2" w:rsidRDefault="004122C2">
      <w:pPr>
        <w:spacing w:after="0" w:line="240" w:lineRule="auto"/>
      </w:pPr>
      <w:r>
        <w:separator/>
      </w:r>
    </w:p>
  </w:footnote>
  <w:footnote w:type="continuationSeparator" w:id="0">
    <w:p w14:paraId="3DAF5F60" w14:textId="77777777" w:rsidR="004122C2" w:rsidRDefault="004122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F51CA" w:rsidRPr="00D8718D" w14:paraId="4B79CA4C" w14:textId="77777777" w:rsidTr="50A6FE40">
      <w:tc>
        <w:tcPr>
          <w:tcW w:w="3120" w:type="dxa"/>
        </w:tcPr>
        <w:p w14:paraId="2445E94F" w14:textId="77777777" w:rsidR="003F51CA" w:rsidRPr="00E56B21" w:rsidRDefault="003F51CA" w:rsidP="50A6FE40">
          <w:pPr>
            <w:pStyle w:val="Header"/>
            <w:ind w:left="-115"/>
            <w:rPr>
              <w:sz w:val="18"/>
              <w:szCs w:val="18"/>
            </w:rPr>
          </w:pPr>
        </w:p>
      </w:tc>
      <w:tc>
        <w:tcPr>
          <w:tcW w:w="3120" w:type="dxa"/>
        </w:tcPr>
        <w:p w14:paraId="29144A87" w14:textId="4577FC68" w:rsidR="003F51CA" w:rsidRPr="000C78A9" w:rsidRDefault="000C78A9" w:rsidP="000C78A9">
          <w:pPr>
            <w:pStyle w:val="Header"/>
            <w:jc w:val="center"/>
            <w:rPr>
              <w:b/>
              <w:bCs/>
              <w:sz w:val="18"/>
              <w:szCs w:val="18"/>
              <w:lang w:val="en-US"/>
            </w:rPr>
          </w:pPr>
          <w:r w:rsidRPr="000C78A9">
            <w:rPr>
              <w:b/>
              <w:bCs/>
              <w:sz w:val="18"/>
              <w:szCs w:val="18"/>
              <w:lang w:val="en-US"/>
            </w:rPr>
            <w:t>DATB 0602</w:t>
          </w:r>
          <w:r w:rsidR="001C4AC3">
            <w:rPr>
              <w:b/>
              <w:bCs/>
              <w:sz w:val="18"/>
              <w:szCs w:val="18"/>
              <w:lang w:val="en-US"/>
            </w:rPr>
            <w:t>3</w:t>
          </w:r>
          <w:r>
            <w:rPr>
              <w:b/>
              <w:bCs/>
              <w:sz w:val="18"/>
              <w:szCs w:val="18"/>
              <w:lang w:val="en-US"/>
            </w:rPr>
            <w:t xml:space="preserve">- </w:t>
          </w:r>
          <w:r w:rsidR="001C4AC3">
            <w:rPr>
              <w:b/>
              <w:bCs/>
              <w:sz w:val="18"/>
              <w:szCs w:val="18"/>
              <w:lang w:val="en-US"/>
            </w:rPr>
            <w:t>Individual Project Report</w:t>
          </w:r>
        </w:p>
      </w:tc>
      <w:tc>
        <w:tcPr>
          <w:tcW w:w="3120" w:type="dxa"/>
        </w:tcPr>
        <w:p w14:paraId="0A7BD3D2" w14:textId="77777777" w:rsidR="003F51CA" w:rsidRPr="00D8718D" w:rsidRDefault="003F51CA" w:rsidP="000C78A9">
          <w:pPr>
            <w:pStyle w:val="Header"/>
            <w:ind w:right="-115"/>
          </w:pPr>
        </w:p>
      </w:tc>
    </w:tr>
  </w:tbl>
  <w:p w14:paraId="1A52A97E" w14:textId="77777777" w:rsidR="003F51CA" w:rsidRDefault="003F51CA" w:rsidP="00E56B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4D5"/>
    <w:multiLevelType w:val="hybridMultilevel"/>
    <w:tmpl w:val="DF381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D941E1"/>
    <w:multiLevelType w:val="hybridMultilevel"/>
    <w:tmpl w:val="3FE255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68678A5"/>
    <w:multiLevelType w:val="hybridMultilevel"/>
    <w:tmpl w:val="2E04DB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8960A5C"/>
    <w:multiLevelType w:val="multilevel"/>
    <w:tmpl w:val="4F025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4C482E"/>
    <w:multiLevelType w:val="hybridMultilevel"/>
    <w:tmpl w:val="AB0ECB78"/>
    <w:lvl w:ilvl="0" w:tplc="1DFCD5B6">
      <w:start w:val="1"/>
      <w:numFmt w:val="bullet"/>
      <w:lvlText w:val=""/>
      <w:lvlJc w:val="left"/>
      <w:pPr>
        <w:ind w:left="720" w:hanging="360"/>
      </w:pPr>
      <w:rPr>
        <w:rFonts w:ascii="Symbol" w:hAnsi="Symbol" w:hint="default"/>
      </w:rPr>
    </w:lvl>
    <w:lvl w:ilvl="1" w:tplc="2A3CB6F4">
      <w:start w:val="1"/>
      <w:numFmt w:val="bullet"/>
      <w:lvlText w:val="o"/>
      <w:lvlJc w:val="left"/>
      <w:pPr>
        <w:ind w:left="1440" w:hanging="360"/>
      </w:pPr>
      <w:rPr>
        <w:rFonts w:ascii="Courier New" w:hAnsi="Courier New" w:hint="default"/>
      </w:rPr>
    </w:lvl>
    <w:lvl w:ilvl="2" w:tplc="644897D2">
      <w:start w:val="1"/>
      <w:numFmt w:val="bullet"/>
      <w:lvlText w:val=""/>
      <w:lvlJc w:val="left"/>
      <w:pPr>
        <w:ind w:left="2160" w:hanging="360"/>
      </w:pPr>
      <w:rPr>
        <w:rFonts w:ascii="Wingdings" w:hAnsi="Wingdings" w:hint="default"/>
      </w:rPr>
    </w:lvl>
    <w:lvl w:ilvl="3" w:tplc="F086D1DE">
      <w:start w:val="1"/>
      <w:numFmt w:val="bullet"/>
      <w:lvlText w:val=""/>
      <w:lvlJc w:val="left"/>
      <w:pPr>
        <w:ind w:left="2880" w:hanging="360"/>
      </w:pPr>
      <w:rPr>
        <w:rFonts w:ascii="Symbol" w:hAnsi="Symbol" w:hint="default"/>
      </w:rPr>
    </w:lvl>
    <w:lvl w:ilvl="4" w:tplc="E77288A8">
      <w:start w:val="1"/>
      <w:numFmt w:val="bullet"/>
      <w:lvlText w:val="o"/>
      <w:lvlJc w:val="left"/>
      <w:pPr>
        <w:ind w:left="3600" w:hanging="360"/>
      </w:pPr>
      <w:rPr>
        <w:rFonts w:ascii="Courier New" w:hAnsi="Courier New" w:hint="default"/>
      </w:rPr>
    </w:lvl>
    <w:lvl w:ilvl="5" w:tplc="0E005544">
      <w:start w:val="1"/>
      <w:numFmt w:val="bullet"/>
      <w:lvlText w:val=""/>
      <w:lvlJc w:val="left"/>
      <w:pPr>
        <w:ind w:left="4320" w:hanging="360"/>
      </w:pPr>
      <w:rPr>
        <w:rFonts w:ascii="Wingdings" w:hAnsi="Wingdings" w:hint="default"/>
      </w:rPr>
    </w:lvl>
    <w:lvl w:ilvl="6" w:tplc="76D06CC2">
      <w:start w:val="1"/>
      <w:numFmt w:val="bullet"/>
      <w:lvlText w:val=""/>
      <w:lvlJc w:val="left"/>
      <w:pPr>
        <w:ind w:left="5040" w:hanging="360"/>
      </w:pPr>
      <w:rPr>
        <w:rFonts w:ascii="Symbol" w:hAnsi="Symbol" w:hint="default"/>
      </w:rPr>
    </w:lvl>
    <w:lvl w:ilvl="7" w:tplc="D3F05B20">
      <w:start w:val="1"/>
      <w:numFmt w:val="bullet"/>
      <w:lvlText w:val="o"/>
      <w:lvlJc w:val="left"/>
      <w:pPr>
        <w:ind w:left="5760" w:hanging="360"/>
      </w:pPr>
      <w:rPr>
        <w:rFonts w:ascii="Courier New" w:hAnsi="Courier New" w:hint="default"/>
      </w:rPr>
    </w:lvl>
    <w:lvl w:ilvl="8" w:tplc="30E2D59E">
      <w:start w:val="1"/>
      <w:numFmt w:val="bullet"/>
      <w:lvlText w:val=""/>
      <w:lvlJc w:val="left"/>
      <w:pPr>
        <w:ind w:left="6480" w:hanging="360"/>
      </w:pPr>
      <w:rPr>
        <w:rFonts w:ascii="Wingdings" w:hAnsi="Wingdings" w:hint="default"/>
      </w:rPr>
    </w:lvl>
  </w:abstractNum>
  <w:abstractNum w:abstractNumId="5" w15:restartNumberingAfterBreak="0">
    <w:nsid w:val="0FB01039"/>
    <w:multiLevelType w:val="hybridMultilevel"/>
    <w:tmpl w:val="290642F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C510ADE"/>
    <w:multiLevelType w:val="hybridMultilevel"/>
    <w:tmpl w:val="26FE3FE8"/>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1CA51AB9"/>
    <w:multiLevelType w:val="hybridMultilevel"/>
    <w:tmpl w:val="A1F0E3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CB164F6"/>
    <w:multiLevelType w:val="hybridMultilevel"/>
    <w:tmpl w:val="8EE8D9C4"/>
    <w:lvl w:ilvl="0" w:tplc="C55AB594">
      <w:start w:val="1"/>
      <w:numFmt w:val="decimal"/>
      <w:lvlText w:val="%1."/>
      <w:lvlJc w:val="left"/>
      <w:pPr>
        <w:ind w:left="720" w:hanging="360"/>
      </w:pPr>
      <w:rPr>
        <w:rFonts w:hint="default"/>
        <w:sz w:val="24"/>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1A730C0"/>
    <w:multiLevelType w:val="hybridMultilevel"/>
    <w:tmpl w:val="26D41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C853E7"/>
    <w:multiLevelType w:val="hybridMultilevel"/>
    <w:tmpl w:val="F7062AB8"/>
    <w:lvl w:ilvl="0" w:tplc="30C2DF7C">
      <w:start w:val="1"/>
      <w:numFmt w:val="decimal"/>
      <w:lvlText w:val="%1."/>
      <w:lvlJc w:val="left"/>
      <w:pPr>
        <w:ind w:left="720" w:hanging="360"/>
      </w:pPr>
    </w:lvl>
    <w:lvl w:ilvl="1" w:tplc="3B1ACA3A">
      <w:start w:val="1"/>
      <w:numFmt w:val="lowerLetter"/>
      <w:lvlText w:val="%2."/>
      <w:lvlJc w:val="left"/>
      <w:pPr>
        <w:ind w:left="1440" w:hanging="360"/>
      </w:pPr>
    </w:lvl>
    <w:lvl w:ilvl="2" w:tplc="CB94636A">
      <w:start w:val="1"/>
      <w:numFmt w:val="lowerRoman"/>
      <w:lvlText w:val="%3."/>
      <w:lvlJc w:val="right"/>
      <w:pPr>
        <w:ind w:left="2160" w:hanging="180"/>
      </w:pPr>
    </w:lvl>
    <w:lvl w:ilvl="3" w:tplc="6D5A8B86">
      <w:start w:val="1"/>
      <w:numFmt w:val="decimal"/>
      <w:lvlText w:val="%4."/>
      <w:lvlJc w:val="left"/>
      <w:pPr>
        <w:ind w:left="2880" w:hanging="360"/>
      </w:pPr>
    </w:lvl>
    <w:lvl w:ilvl="4" w:tplc="1D20DAD2">
      <w:start w:val="1"/>
      <w:numFmt w:val="lowerLetter"/>
      <w:lvlText w:val="%5."/>
      <w:lvlJc w:val="left"/>
      <w:pPr>
        <w:ind w:left="3600" w:hanging="360"/>
      </w:pPr>
    </w:lvl>
    <w:lvl w:ilvl="5" w:tplc="680616BE">
      <w:start w:val="1"/>
      <w:numFmt w:val="lowerRoman"/>
      <w:lvlText w:val="%6."/>
      <w:lvlJc w:val="right"/>
      <w:pPr>
        <w:ind w:left="4320" w:hanging="180"/>
      </w:pPr>
    </w:lvl>
    <w:lvl w:ilvl="6" w:tplc="B4B032BA">
      <w:start w:val="1"/>
      <w:numFmt w:val="decimal"/>
      <w:lvlText w:val="%7."/>
      <w:lvlJc w:val="left"/>
      <w:pPr>
        <w:ind w:left="5040" w:hanging="360"/>
      </w:pPr>
    </w:lvl>
    <w:lvl w:ilvl="7" w:tplc="754EA770">
      <w:start w:val="1"/>
      <w:numFmt w:val="lowerLetter"/>
      <w:lvlText w:val="%8."/>
      <w:lvlJc w:val="left"/>
      <w:pPr>
        <w:ind w:left="5760" w:hanging="360"/>
      </w:pPr>
    </w:lvl>
    <w:lvl w:ilvl="8" w:tplc="FD6CB808">
      <w:start w:val="1"/>
      <w:numFmt w:val="lowerRoman"/>
      <w:lvlText w:val="%9."/>
      <w:lvlJc w:val="right"/>
      <w:pPr>
        <w:ind w:left="6480" w:hanging="180"/>
      </w:pPr>
    </w:lvl>
  </w:abstractNum>
  <w:abstractNum w:abstractNumId="11" w15:restartNumberingAfterBreak="0">
    <w:nsid w:val="25892923"/>
    <w:multiLevelType w:val="hybridMultilevel"/>
    <w:tmpl w:val="ADCCE5EA"/>
    <w:lvl w:ilvl="0" w:tplc="CDE4328E">
      <w:numFmt w:val="none"/>
      <w:lvlText w:val=""/>
      <w:lvlJc w:val="left"/>
      <w:pPr>
        <w:tabs>
          <w:tab w:val="num" w:pos="360"/>
        </w:tabs>
      </w:pPr>
    </w:lvl>
    <w:lvl w:ilvl="1" w:tplc="030C359A">
      <w:start w:val="1"/>
      <w:numFmt w:val="lowerLetter"/>
      <w:lvlText w:val="%2."/>
      <w:lvlJc w:val="left"/>
      <w:pPr>
        <w:ind w:left="1440" w:hanging="360"/>
      </w:pPr>
    </w:lvl>
    <w:lvl w:ilvl="2" w:tplc="A34066CA">
      <w:start w:val="1"/>
      <w:numFmt w:val="lowerRoman"/>
      <w:lvlText w:val="%3."/>
      <w:lvlJc w:val="right"/>
      <w:pPr>
        <w:ind w:left="2160" w:hanging="180"/>
      </w:pPr>
    </w:lvl>
    <w:lvl w:ilvl="3" w:tplc="E460D3C2">
      <w:start w:val="1"/>
      <w:numFmt w:val="decimal"/>
      <w:lvlText w:val="%4."/>
      <w:lvlJc w:val="left"/>
      <w:pPr>
        <w:ind w:left="2880" w:hanging="360"/>
      </w:pPr>
    </w:lvl>
    <w:lvl w:ilvl="4" w:tplc="4B58D36E">
      <w:start w:val="1"/>
      <w:numFmt w:val="lowerLetter"/>
      <w:lvlText w:val="%5."/>
      <w:lvlJc w:val="left"/>
      <w:pPr>
        <w:ind w:left="3600" w:hanging="360"/>
      </w:pPr>
    </w:lvl>
    <w:lvl w:ilvl="5" w:tplc="E186969C">
      <w:start w:val="1"/>
      <w:numFmt w:val="lowerRoman"/>
      <w:lvlText w:val="%6."/>
      <w:lvlJc w:val="right"/>
      <w:pPr>
        <w:ind w:left="4320" w:hanging="180"/>
      </w:pPr>
    </w:lvl>
    <w:lvl w:ilvl="6" w:tplc="5CDCBE1C">
      <w:start w:val="1"/>
      <w:numFmt w:val="decimal"/>
      <w:lvlText w:val="%7."/>
      <w:lvlJc w:val="left"/>
      <w:pPr>
        <w:ind w:left="5040" w:hanging="360"/>
      </w:pPr>
    </w:lvl>
    <w:lvl w:ilvl="7" w:tplc="BE3A3F04">
      <w:start w:val="1"/>
      <w:numFmt w:val="lowerLetter"/>
      <w:lvlText w:val="%8."/>
      <w:lvlJc w:val="left"/>
      <w:pPr>
        <w:ind w:left="5760" w:hanging="360"/>
      </w:pPr>
    </w:lvl>
    <w:lvl w:ilvl="8" w:tplc="E72634EE">
      <w:start w:val="1"/>
      <w:numFmt w:val="lowerRoman"/>
      <w:lvlText w:val="%9."/>
      <w:lvlJc w:val="right"/>
      <w:pPr>
        <w:ind w:left="6480" w:hanging="180"/>
      </w:pPr>
    </w:lvl>
  </w:abstractNum>
  <w:abstractNum w:abstractNumId="12" w15:restartNumberingAfterBreak="0">
    <w:nsid w:val="2AF411AE"/>
    <w:multiLevelType w:val="hybridMultilevel"/>
    <w:tmpl w:val="DD4E7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A6045C"/>
    <w:multiLevelType w:val="hybridMultilevel"/>
    <w:tmpl w:val="388E06F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3917BCB"/>
    <w:multiLevelType w:val="hybridMultilevel"/>
    <w:tmpl w:val="B88C626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3602161D"/>
    <w:multiLevelType w:val="hybridMultilevel"/>
    <w:tmpl w:val="0E726D2C"/>
    <w:lvl w:ilvl="0" w:tplc="A56A7510">
      <w:start w:val="1"/>
      <w:numFmt w:val="upperRoman"/>
      <w:lvlText w:val="%1."/>
      <w:lvlJc w:val="right"/>
      <w:pPr>
        <w:ind w:left="720" w:hanging="360"/>
      </w:pPr>
    </w:lvl>
    <w:lvl w:ilvl="1" w:tplc="52FE6B08">
      <w:start w:val="1"/>
      <w:numFmt w:val="lowerLetter"/>
      <w:lvlText w:val="%2."/>
      <w:lvlJc w:val="left"/>
      <w:pPr>
        <w:ind w:left="1440" w:hanging="360"/>
      </w:pPr>
    </w:lvl>
    <w:lvl w:ilvl="2" w:tplc="6D20F706">
      <w:start w:val="1"/>
      <w:numFmt w:val="lowerRoman"/>
      <w:lvlText w:val="%3."/>
      <w:lvlJc w:val="right"/>
      <w:pPr>
        <w:ind w:left="2160" w:hanging="180"/>
      </w:pPr>
    </w:lvl>
    <w:lvl w:ilvl="3" w:tplc="3D86C2BA">
      <w:start w:val="1"/>
      <w:numFmt w:val="decimal"/>
      <w:lvlText w:val="%4."/>
      <w:lvlJc w:val="left"/>
      <w:pPr>
        <w:ind w:left="2880" w:hanging="360"/>
      </w:pPr>
    </w:lvl>
    <w:lvl w:ilvl="4" w:tplc="01B6E206">
      <w:start w:val="1"/>
      <w:numFmt w:val="lowerLetter"/>
      <w:lvlText w:val="%5."/>
      <w:lvlJc w:val="left"/>
      <w:pPr>
        <w:ind w:left="3600" w:hanging="360"/>
      </w:pPr>
    </w:lvl>
    <w:lvl w:ilvl="5" w:tplc="7E18D23C">
      <w:start w:val="1"/>
      <w:numFmt w:val="lowerRoman"/>
      <w:lvlText w:val="%6."/>
      <w:lvlJc w:val="right"/>
      <w:pPr>
        <w:ind w:left="4320" w:hanging="180"/>
      </w:pPr>
    </w:lvl>
    <w:lvl w:ilvl="6" w:tplc="F4FC07E0">
      <w:start w:val="1"/>
      <w:numFmt w:val="decimal"/>
      <w:lvlText w:val="%7."/>
      <w:lvlJc w:val="left"/>
      <w:pPr>
        <w:ind w:left="5040" w:hanging="360"/>
      </w:pPr>
    </w:lvl>
    <w:lvl w:ilvl="7" w:tplc="9F5031B8">
      <w:start w:val="1"/>
      <w:numFmt w:val="lowerLetter"/>
      <w:lvlText w:val="%8."/>
      <w:lvlJc w:val="left"/>
      <w:pPr>
        <w:ind w:left="5760" w:hanging="360"/>
      </w:pPr>
    </w:lvl>
    <w:lvl w:ilvl="8" w:tplc="D7DA5BA6">
      <w:start w:val="1"/>
      <w:numFmt w:val="lowerRoman"/>
      <w:lvlText w:val="%9."/>
      <w:lvlJc w:val="right"/>
      <w:pPr>
        <w:ind w:left="6480" w:hanging="180"/>
      </w:pPr>
    </w:lvl>
  </w:abstractNum>
  <w:abstractNum w:abstractNumId="16" w15:restartNumberingAfterBreak="0">
    <w:nsid w:val="37D93E8D"/>
    <w:multiLevelType w:val="hybridMultilevel"/>
    <w:tmpl w:val="BC4C35EA"/>
    <w:lvl w:ilvl="0" w:tplc="AD02B906">
      <w:start w:val="1"/>
      <w:numFmt w:val="decimal"/>
      <w:lvlText w:val="%1."/>
      <w:lvlJc w:val="left"/>
      <w:pPr>
        <w:ind w:left="720" w:hanging="360"/>
      </w:pPr>
    </w:lvl>
    <w:lvl w:ilvl="1" w:tplc="8C0069D8">
      <w:start w:val="1"/>
      <w:numFmt w:val="lowerLetter"/>
      <w:lvlText w:val="%2."/>
      <w:lvlJc w:val="left"/>
      <w:pPr>
        <w:ind w:left="1440" w:hanging="360"/>
      </w:pPr>
    </w:lvl>
    <w:lvl w:ilvl="2" w:tplc="012AF91E">
      <w:start w:val="1"/>
      <w:numFmt w:val="lowerRoman"/>
      <w:lvlText w:val="%3."/>
      <w:lvlJc w:val="right"/>
      <w:pPr>
        <w:ind w:left="2160" w:hanging="180"/>
      </w:pPr>
    </w:lvl>
    <w:lvl w:ilvl="3" w:tplc="A5E0086E">
      <w:start w:val="1"/>
      <w:numFmt w:val="decimal"/>
      <w:lvlText w:val="%4."/>
      <w:lvlJc w:val="left"/>
      <w:pPr>
        <w:ind w:left="2880" w:hanging="360"/>
      </w:pPr>
    </w:lvl>
    <w:lvl w:ilvl="4" w:tplc="DB76EB4C">
      <w:start w:val="1"/>
      <w:numFmt w:val="lowerLetter"/>
      <w:lvlText w:val="%5."/>
      <w:lvlJc w:val="left"/>
      <w:pPr>
        <w:ind w:left="3600" w:hanging="360"/>
      </w:pPr>
    </w:lvl>
    <w:lvl w:ilvl="5" w:tplc="6B868424">
      <w:start w:val="1"/>
      <w:numFmt w:val="lowerRoman"/>
      <w:lvlText w:val="%6."/>
      <w:lvlJc w:val="right"/>
      <w:pPr>
        <w:ind w:left="4320" w:hanging="180"/>
      </w:pPr>
    </w:lvl>
    <w:lvl w:ilvl="6" w:tplc="D0A26F0A">
      <w:start w:val="1"/>
      <w:numFmt w:val="decimal"/>
      <w:lvlText w:val="%7."/>
      <w:lvlJc w:val="left"/>
      <w:pPr>
        <w:ind w:left="5040" w:hanging="360"/>
      </w:pPr>
    </w:lvl>
    <w:lvl w:ilvl="7" w:tplc="3A08985C">
      <w:start w:val="1"/>
      <w:numFmt w:val="lowerLetter"/>
      <w:lvlText w:val="%8."/>
      <w:lvlJc w:val="left"/>
      <w:pPr>
        <w:ind w:left="5760" w:hanging="360"/>
      </w:pPr>
    </w:lvl>
    <w:lvl w:ilvl="8" w:tplc="9B06CFC8">
      <w:start w:val="1"/>
      <w:numFmt w:val="lowerRoman"/>
      <w:lvlText w:val="%9."/>
      <w:lvlJc w:val="right"/>
      <w:pPr>
        <w:ind w:left="6480" w:hanging="180"/>
      </w:pPr>
    </w:lvl>
  </w:abstractNum>
  <w:abstractNum w:abstractNumId="17" w15:restartNumberingAfterBreak="0">
    <w:nsid w:val="396B7CDA"/>
    <w:multiLevelType w:val="hybridMultilevel"/>
    <w:tmpl w:val="08A2708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EE27C9"/>
    <w:multiLevelType w:val="hybridMultilevel"/>
    <w:tmpl w:val="8EE2D720"/>
    <w:lvl w:ilvl="0" w:tplc="3BFCBCA4">
      <w:numFmt w:val="bullet"/>
      <w:lvlText w:val=""/>
      <w:lvlJc w:val="left"/>
      <w:pPr>
        <w:ind w:left="1080" w:hanging="360"/>
      </w:pPr>
      <w:rPr>
        <w:rFonts w:ascii="Symbol" w:eastAsia="Calibri" w:hAnsi="Symbol"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9" w15:restartNumberingAfterBreak="0">
    <w:nsid w:val="3D5D5E2D"/>
    <w:multiLevelType w:val="hybridMultilevel"/>
    <w:tmpl w:val="71CE589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DAF2394"/>
    <w:multiLevelType w:val="hybridMultilevel"/>
    <w:tmpl w:val="3E300EEC"/>
    <w:lvl w:ilvl="0" w:tplc="3BFCBCA4">
      <w:numFmt w:val="bullet"/>
      <w:lvlText w:val=""/>
      <w:lvlJc w:val="left"/>
      <w:pPr>
        <w:ind w:left="1080" w:hanging="360"/>
      </w:pPr>
      <w:rPr>
        <w:rFonts w:ascii="Symbol" w:eastAsia="Calibri" w:hAnsi="Symbol"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3E6029C5"/>
    <w:multiLevelType w:val="hybridMultilevel"/>
    <w:tmpl w:val="7024737A"/>
    <w:lvl w:ilvl="0" w:tplc="3BFCBCA4">
      <w:numFmt w:val="bullet"/>
      <w:lvlText w:val=""/>
      <w:lvlJc w:val="left"/>
      <w:pPr>
        <w:ind w:left="1800" w:hanging="360"/>
      </w:pPr>
      <w:rPr>
        <w:rFonts w:ascii="Symbol" w:eastAsia="Calibri" w:hAnsi="Symbol" w:cs="Times New Roman"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2" w15:restartNumberingAfterBreak="0">
    <w:nsid w:val="3FB252A2"/>
    <w:multiLevelType w:val="hybridMultilevel"/>
    <w:tmpl w:val="ACD02AB8"/>
    <w:lvl w:ilvl="0" w:tplc="1A3E2E3A">
      <w:start w:val="1"/>
      <w:numFmt w:val="lowerLetter"/>
      <w:lvlText w:val="%1."/>
      <w:lvlJc w:val="left"/>
      <w:pPr>
        <w:ind w:left="720" w:hanging="360"/>
      </w:pPr>
    </w:lvl>
    <w:lvl w:ilvl="1" w:tplc="BBB80910">
      <w:start w:val="1"/>
      <w:numFmt w:val="lowerLetter"/>
      <w:lvlText w:val="%2."/>
      <w:lvlJc w:val="left"/>
      <w:pPr>
        <w:ind w:left="1440" w:hanging="360"/>
      </w:pPr>
    </w:lvl>
    <w:lvl w:ilvl="2" w:tplc="08EA3EBC">
      <w:start w:val="1"/>
      <w:numFmt w:val="lowerRoman"/>
      <w:lvlText w:val="%3."/>
      <w:lvlJc w:val="right"/>
      <w:pPr>
        <w:ind w:left="2160" w:hanging="180"/>
      </w:pPr>
    </w:lvl>
    <w:lvl w:ilvl="3" w:tplc="FEAA5F0E">
      <w:start w:val="1"/>
      <w:numFmt w:val="decimal"/>
      <w:lvlText w:val="%4."/>
      <w:lvlJc w:val="left"/>
      <w:pPr>
        <w:ind w:left="2880" w:hanging="360"/>
      </w:pPr>
    </w:lvl>
    <w:lvl w:ilvl="4" w:tplc="21922B30">
      <w:start w:val="1"/>
      <w:numFmt w:val="lowerLetter"/>
      <w:lvlText w:val="%5."/>
      <w:lvlJc w:val="left"/>
      <w:pPr>
        <w:ind w:left="3600" w:hanging="360"/>
      </w:pPr>
    </w:lvl>
    <w:lvl w:ilvl="5" w:tplc="408810D2">
      <w:start w:val="1"/>
      <w:numFmt w:val="lowerRoman"/>
      <w:lvlText w:val="%6."/>
      <w:lvlJc w:val="right"/>
      <w:pPr>
        <w:ind w:left="4320" w:hanging="180"/>
      </w:pPr>
    </w:lvl>
    <w:lvl w:ilvl="6" w:tplc="A58A0B5C">
      <w:start w:val="1"/>
      <w:numFmt w:val="decimal"/>
      <w:lvlText w:val="%7."/>
      <w:lvlJc w:val="left"/>
      <w:pPr>
        <w:ind w:left="5040" w:hanging="360"/>
      </w:pPr>
    </w:lvl>
    <w:lvl w:ilvl="7" w:tplc="1FB848F8">
      <w:start w:val="1"/>
      <w:numFmt w:val="lowerLetter"/>
      <w:lvlText w:val="%8."/>
      <w:lvlJc w:val="left"/>
      <w:pPr>
        <w:ind w:left="5760" w:hanging="360"/>
      </w:pPr>
    </w:lvl>
    <w:lvl w:ilvl="8" w:tplc="E702C2A2">
      <w:start w:val="1"/>
      <w:numFmt w:val="lowerRoman"/>
      <w:lvlText w:val="%9."/>
      <w:lvlJc w:val="right"/>
      <w:pPr>
        <w:ind w:left="6480" w:hanging="180"/>
      </w:pPr>
    </w:lvl>
  </w:abstractNum>
  <w:abstractNum w:abstractNumId="23" w15:restartNumberingAfterBreak="0">
    <w:nsid w:val="3FC40640"/>
    <w:multiLevelType w:val="hybridMultilevel"/>
    <w:tmpl w:val="D2C8E2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2015C2B"/>
    <w:multiLevelType w:val="hybridMultilevel"/>
    <w:tmpl w:val="50FAF5BE"/>
    <w:lvl w:ilvl="0" w:tplc="3A4852C6">
      <w:start w:val="1"/>
      <w:numFmt w:val="lowerLetter"/>
      <w:lvlText w:val="%1."/>
      <w:lvlJc w:val="left"/>
      <w:pPr>
        <w:ind w:left="720" w:hanging="360"/>
      </w:pPr>
    </w:lvl>
    <w:lvl w:ilvl="1" w:tplc="E85213A0">
      <w:start w:val="1"/>
      <w:numFmt w:val="lowerLetter"/>
      <w:lvlText w:val="%2."/>
      <w:lvlJc w:val="left"/>
      <w:pPr>
        <w:ind w:left="1440" w:hanging="360"/>
      </w:pPr>
    </w:lvl>
    <w:lvl w:ilvl="2" w:tplc="661CB2E0">
      <w:start w:val="1"/>
      <w:numFmt w:val="lowerRoman"/>
      <w:lvlText w:val="%3."/>
      <w:lvlJc w:val="right"/>
      <w:pPr>
        <w:ind w:left="2160" w:hanging="180"/>
      </w:pPr>
    </w:lvl>
    <w:lvl w:ilvl="3" w:tplc="C7C42D1A">
      <w:start w:val="1"/>
      <w:numFmt w:val="decimal"/>
      <w:lvlText w:val="%4."/>
      <w:lvlJc w:val="left"/>
      <w:pPr>
        <w:ind w:left="2880" w:hanging="360"/>
      </w:pPr>
    </w:lvl>
    <w:lvl w:ilvl="4" w:tplc="890640A8">
      <w:start w:val="1"/>
      <w:numFmt w:val="lowerLetter"/>
      <w:lvlText w:val="%5."/>
      <w:lvlJc w:val="left"/>
      <w:pPr>
        <w:ind w:left="3600" w:hanging="360"/>
      </w:pPr>
    </w:lvl>
    <w:lvl w:ilvl="5" w:tplc="C08EA72C">
      <w:start w:val="1"/>
      <w:numFmt w:val="lowerRoman"/>
      <w:lvlText w:val="%6."/>
      <w:lvlJc w:val="right"/>
      <w:pPr>
        <w:ind w:left="4320" w:hanging="180"/>
      </w:pPr>
    </w:lvl>
    <w:lvl w:ilvl="6" w:tplc="F702B226">
      <w:start w:val="1"/>
      <w:numFmt w:val="decimal"/>
      <w:lvlText w:val="%7."/>
      <w:lvlJc w:val="left"/>
      <w:pPr>
        <w:ind w:left="5040" w:hanging="360"/>
      </w:pPr>
    </w:lvl>
    <w:lvl w:ilvl="7" w:tplc="10C47B88">
      <w:start w:val="1"/>
      <w:numFmt w:val="lowerLetter"/>
      <w:lvlText w:val="%8."/>
      <w:lvlJc w:val="left"/>
      <w:pPr>
        <w:ind w:left="5760" w:hanging="360"/>
      </w:pPr>
    </w:lvl>
    <w:lvl w:ilvl="8" w:tplc="B1F815D0">
      <w:start w:val="1"/>
      <w:numFmt w:val="lowerRoman"/>
      <w:lvlText w:val="%9."/>
      <w:lvlJc w:val="right"/>
      <w:pPr>
        <w:ind w:left="6480" w:hanging="180"/>
      </w:pPr>
    </w:lvl>
  </w:abstractNum>
  <w:abstractNum w:abstractNumId="25" w15:restartNumberingAfterBreak="0">
    <w:nsid w:val="42435705"/>
    <w:multiLevelType w:val="hybridMultilevel"/>
    <w:tmpl w:val="64D80E18"/>
    <w:lvl w:ilvl="0" w:tplc="0C465DC4">
      <w:start w:val="1"/>
      <w:numFmt w:val="bullet"/>
      <w:lvlText w:val=""/>
      <w:lvlJc w:val="left"/>
      <w:pPr>
        <w:ind w:left="720" w:hanging="360"/>
      </w:pPr>
      <w:rPr>
        <w:rFonts w:ascii="Symbol" w:hAnsi="Symbol" w:hint="default"/>
      </w:rPr>
    </w:lvl>
    <w:lvl w:ilvl="1" w:tplc="80F230FA">
      <w:start w:val="1"/>
      <w:numFmt w:val="bullet"/>
      <w:lvlText w:val="o"/>
      <w:lvlJc w:val="left"/>
      <w:pPr>
        <w:ind w:left="1440" w:hanging="360"/>
      </w:pPr>
      <w:rPr>
        <w:rFonts w:ascii="Courier New" w:hAnsi="Courier New" w:hint="default"/>
      </w:rPr>
    </w:lvl>
    <w:lvl w:ilvl="2" w:tplc="64E41DC8">
      <w:start w:val="1"/>
      <w:numFmt w:val="bullet"/>
      <w:lvlText w:val=""/>
      <w:lvlJc w:val="left"/>
      <w:pPr>
        <w:ind w:left="2160" w:hanging="360"/>
      </w:pPr>
      <w:rPr>
        <w:rFonts w:ascii="Wingdings" w:hAnsi="Wingdings" w:hint="default"/>
      </w:rPr>
    </w:lvl>
    <w:lvl w:ilvl="3" w:tplc="F2147CC8">
      <w:start w:val="1"/>
      <w:numFmt w:val="bullet"/>
      <w:lvlText w:val=""/>
      <w:lvlJc w:val="left"/>
      <w:pPr>
        <w:ind w:left="2880" w:hanging="360"/>
      </w:pPr>
      <w:rPr>
        <w:rFonts w:ascii="Symbol" w:hAnsi="Symbol" w:hint="default"/>
      </w:rPr>
    </w:lvl>
    <w:lvl w:ilvl="4" w:tplc="8DB616BA">
      <w:start w:val="1"/>
      <w:numFmt w:val="bullet"/>
      <w:lvlText w:val="o"/>
      <w:lvlJc w:val="left"/>
      <w:pPr>
        <w:ind w:left="3600" w:hanging="360"/>
      </w:pPr>
      <w:rPr>
        <w:rFonts w:ascii="Courier New" w:hAnsi="Courier New" w:hint="default"/>
      </w:rPr>
    </w:lvl>
    <w:lvl w:ilvl="5" w:tplc="3DF2E73C">
      <w:start w:val="1"/>
      <w:numFmt w:val="bullet"/>
      <w:lvlText w:val=""/>
      <w:lvlJc w:val="left"/>
      <w:pPr>
        <w:ind w:left="4320" w:hanging="360"/>
      </w:pPr>
      <w:rPr>
        <w:rFonts w:ascii="Wingdings" w:hAnsi="Wingdings" w:hint="default"/>
      </w:rPr>
    </w:lvl>
    <w:lvl w:ilvl="6" w:tplc="7C4C0546">
      <w:start w:val="1"/>
      <w:numFmt w:val="bullet"/>
      <w:lvlText w:val=""/>
      <w:lvlJc w:val="left"/>
      <w:pPr>
        <w:ind w:left="5040" w:hanging="360"/>
      </w:pPr>
      <w:rPr>
        <w:rFonts w:ascii="Symbol" w:hAnsi="Symbol" w:hint="default"/>
      </w:rPr>
    </w:lvl>
    <w:lvl w:ilvl="7" w:tplc="A63CE040">
      <w:start w:val="1"/>
      <w:numFmt w:val="bullet"/>
      <w:lvlText w:val="o"/>
      <w:lvlJc w:val="left"/>
      <w:pPr>
        <w:ind w:left="5760" w:hanging="360"/>
      </w:pPr>
      <w:rPr>
        <w:rFonts w:ascii="Courier New" w:hAnsi="Courier New" w:hint="default"/>
      </w:rPr>
    </w:lvl>
    <w:lvl w:ilvl="8" w:tplc="740C614C">
      <w:start w:val="1"/>
      <w:numFmt w:val="bullet"/>
      <w:lvlText w:val=""/>
      <w:lvlJc w:val="left"/>
      <w:pPr>
        <w:ind w:left="6480" w:hanging="360"/>
      </w:pPr>
      <w:rPr>
        <w:rFonts w:ascii="Wingdings" w:hAnsi="Wingdings" w:hint="default"/>
      </w:rPr>
    </w:lvl>
  </w:abstractNum>
  <w:abstractNum w:abstractNumId="26" w15:restartNumberingAfterBreak="0">
    <w:nsid w:val="44C75034"/>
    <w:multiLevelType w:val="hybridMultilevel"/>
    <w:tmpl w:val="80D86F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8B20673"/>
    <w:multiLevelType w:val="hybridMultilevel"/>
    <w:tmpl w:val="37E814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9E217DA"/>
    <w:multiLevelType w:val="hybridMultilevel"/>
    <w:tmpl w:val="754EAC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49F05117"/>
    <w:multiLevelType w:val="hybridMultilevel"/>
    <w:tmpl w:val="71AE8B1C"/>
    <w:lvl w:ilvl="0" w:tplc="27DECCC0">
      <w:start w:val="1"/>
      <w:numFmt w:val="bullet"/>
      <w:lvlText w:val=""/>
      <w:lvlJc w:val="left"/>
      <w:pPr>
        <w:ind w:left="720" w:hanging="360"/>
      </w:pPr>
      <w:rPr>
        <w:rFonts w:ascii="Symbol" w:hAnsi="Symbol" w:hint="default"/>
      </w:rPr>
    </w:lvl>
    <w:lvl w:ilvl="1" w:tplc="613497AE">
      <w:start w:val="1"/>
      <w:numFmt w:val="bullet"/>
      <w:lvlText w:val="o"/>
      <w:lvlJc w:val="left"/>
      <w:pPr>
        <w:ind w:left="1440" w:hanging="360"/>
      </w:pPr>
      <w:rPr>
        <w:rFonts w:ascii="Courier New" w:hAnsi="Courier New" w:hint="default"/>
      </w:rPr>
    </w:lvl>
    <w:lvl w:ilvl="2" w:tplc="5BF2DA56">
      <w:start w:val="1"/>
      <w:numFmt w:val="bullet"/>
      <w:lvlText w:val=""/>
      <w:lvlJc w:val="left"/>
      <w:pPr>
        <w:ind w:left="2160" w:hanging="360"/>
      </w:pPr>
      <w:rPr>
        <w:rFonts w:ascii="Wingdings" w:hAnsi="Wingdings" w:hint="default"/>
      </w:rPr>
    </w:lvl>
    <w:lvl w:ilvl="3" w:tplc="A8FEC120">
      <w:start w:val="1"/>
      <w:numFmt w:val="bullet"/>
      <w:lvlText w:val=""/>
      <w:lvlJc w:val="left"/>
      <w:pPr>
        <w:ind w:left="2880" w:hanging="360"/>
      </w:pPr>
      <w:rPr>
        <w:rFonts w:ascii="Symbol" w:hAnsi="Symbol" w:hint="default"/>
      </w:rPr>
    </w:lvl>
    <w:lvl w:ilvl="4" w:tplc="93C8E71A">
      <w:start w:val="1"/>
      <w:numFmt w:val="bullet"/>
      <w:lvlText w:val="o"/>
      <w:lvlJc w:val="left"/>
      <w:pPr>
        <w:ind w:left="3600" w:hanging="360"/>
      </w:pPr>
      <w:rPr>
        <w:rFonts w:ascii="Courier New" w:hAnsi="Courier New" w:hint="default"/>
      </w:rPr>
    </w:lvl>
    <w:lvl w:ilvl="5" w:tplc="6BD2B562">
      <w:start w:val="1"/>
      <w:numFmt w:val="bullet"/>
      <w:lvlText w:val=""/>
      <w:lvlJc w:val="left"/>
      <w:pPr>
        <w:ind w:left="4320" w:hanging="360"/>
      </w:pPr>
      <w:rPr>
        <w:rFonts w:ascii="Wingdings" w:hAnsi="Wingdings" w:hint="default"/>
      </w:rPr>
    </w:lvl>
    <w:lvl w:ilvl="6" w:tplc="1A9C3986">
      <w:start w:val="1"/>
      <w:numFmt w:val="bullet"/>
      <w:lvlText w:val=""/>
      <w:lvlJc w:val="left"/>
      <w:pPr>
        <w:ind w:left="5040" w:hanging="360"/>
      </w:pPr>
      <w:rPr>
        <w:rFonts w:ascii="Symbol" w:hAnsi="Symbol" w:hint="default"/>
      </w:rPr>
    </w:lvl>
    <w:lvl w:ilvl="7" w:tplc="14DA5950">
      <w:start w:val="1"/>
      <w:numFmt w:val="bullet"/>
      <w:lvlText w:val="o"/>
      <w:lvlJc w:val="left"/>
      <w:pPr>
        <w:ind w:left="5760" w:hanging="360"/>
      </w:pPr>
      <w:rPr>
        <w:rFonts w:ascii="Courier New" w:hAnsi="Courier New" w:hint="default"/>
      </w:rPr>
    </w:lvl>
    <w:lvl w:ilvl="8" w:tplc="C62C0BF4">
      <w:start w:val="1"/>
      <w:numFmt w:val="bullet"/>
      <w:lvlText w:val=""/>
      <w:lvlJc w:val="left"/>
      <w:pPr>
        <w:ind w:left="6480" w:hanging="360"/>
      </w:pPr>
      <w:rPr>
        <w:rFonts w:ascii="Wingdings" w:hAnsi="Wingdings" w:hint="default"/>
      </w:rPr>
    </w:lvl>
  </w:abstractNum>
  <w:abstractNum w:abstractNumId="30" w15:restartNumberingAfterBreak="0">
    <w:nsid w:val="4A711471"/>
    <w:multiLevelType w:val="hybridMultilevel"/>
    <w:tmpl w:val="58506042"/>
    <w:lvl w:ilvl="0" w:tplc="1809000F">
      <w:start w:val="1"/>
      <w:numFmt w:val="decimal"/>
      <w:lvlText w:val="%1."/>
      <w:lvlJc w:val="left"/>
      <w:pPr>
        <w:ind w:left="720" w:hanging="360"/>
      </w:pPr>
    </w:lvl>
    <w:lvl w:ilvl="1" w:tplc="1DFCD5B6">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4A84669E"/>
    <w:multiLevelType w:val="hybridMultilevel"/>
    <w:tmpl w:val="2D5CA7C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4F0B31DD"/>
    <w:multiLevelType w:val="hybridMultilevel"/>
    <w:tmpl w:val="683410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38A0E03"/>
    <w:multiLevelType w:val="multilevel"/>
    <w:tmpl w:val="6D689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5D7B43"/>
    <w:multiLevelType w:val="hybridMultilevel"/>
    <w:tmpl w:val="530A2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1B57DB"/>
    <w:multiLevelType w:val="hybridMultilevel"/>
    <w:tmpl w:val="5314931C"/>
    <w:lvl w:ilvl="0" w:tplc="266C7E60">
      <w:start w:val="1"/>
      <w:numFmt w:val="bullet"/>
      <w:lvlText w:val=""/>
      <w:lvlJc w:val="left"/>
      <w:pPr>
        <w:ind w:left="720" w:hanging="360"/>
      </w:pPr>
      <w:rPr>
        <w:rFonts w:ascii="Symbol" w:hAnsi="Symbol" w:hint="default"/>
      </w:rPr>
    </w:lvl>
    <w:lvl w:ilvl="1" w:tplc="A7A021B2">
      <w:start w:val="1"/>
      <w:numFmt w:val="lowerLetter"/>
      <w:lvlText w:val="%2."/>
      <w:lvlJc w:val="left"/>
      <w:pPr>
        <w:ind w:left="1440" w:hanging="360"/>
      </w:pPr>
    </w:lvl>
    <w:lvl w:ilvl="2" w:tplc="F2B82C70">
      <w:start w:val="1"/>
      <w:numFmt w:val="lowerRoman"/>
      <w:lvlText w:val="%3."/>
      <w:lvlJc w:val="right"/>
      <w:pPr>
        <w:ind w:left="2160" w:hanging="180"/>
      </w:pPr>
    </w:lvl>
    <w:lvl w:ilvl="3" w:tplc="29FCEFCC">
      <w:start w:val="1"/>
      <w:numFmt w:val="decimal"/>
      <w:lvlText w:val="%4."/>
      <w:lvlJc w:val="left"/>
      <w:pPr>
        <w:ind w:left="2880" w:hanging="360"/>
      </w:pPr>
    </w:lvl>
    <w:lvl w:ilvl="4" w:tplc="E71A7762">
      <w:start w:val="1"/>
      <w:numFmt w:val="lowerLetter"/>
      <w:lvlText w:val="%5."/>
      <w:lvlJc w:val="left"/>
      <w:pPr>
        <w:ind w:left="3600" w:hanging="360"/>
      </w:pPr>
    </w:lvl>
    <w:lvl w:ilvl="5" w:tplc="6DE69936">
      <w:start w:val="1"/>
      <w:numFmt w:val="lowerRoman"/>
      <w:lvlText w:val="%6."/>
      <w:lvlJc w:val="right"/>
      <w:pPr>
        <w:ind w:left="4320" w:hanging="180"/>
      </w:pPr>
    </w:lvl>
    <w:lvl w:ilvl="6" w:tplc="51A6A214">
      <w:start w:val="1"/>
      <w:numFmt w:val="decimal"/>
      <w:lvlText w:val="%7."/>
      <w:lvlJc w:val="left"/>
      <w:pPr>
        <w:ind w:left="5040" w:hanging="360"/>
      </w:pPr>
    </w:lvl>
    <w:lvl w:ilvl="7" w:tplc="839C9682">
      <w:start w:val="1"/>
      <w:numFmt w:val="lowerLetter"/>
      <w:lvlText w:val="%8."/>
      <w:lvlJc w:val="left"/>
      <w:pPr>
        <w:ind w:left="5760" w:hanging="360"/>
      </w:pPr>
    </w:lvl>
    <w:lvl w:ilvl="8" w:tplc="7618E2B8">
      <w:start w:val="1"/>
      <w:numFmt w:val="lowerRoman"/>
      <w:lvlText w:val="%9."/>
      <w:lvlJc w:val="right"/>
      <w:pPr>
        <w:ind w:left="6480" w:hanging="180"/>
      </w:pPr>
    </w:lvl>
  </w:abstractNum>
  <w:abstractNum w:abstractNumId="36" w15:restartNumberingAfterBreak="0">
    <w:nsid w:val="592C2E5B"/>
    <w:multiLevelType w:val="hybridMultilevel"/>
    <w:tmpl w:val="622C9A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93A4529"/>
    <w:multiLevelType w:val="hybridMultilevel"/>
    <w:tmpl w:val="14EE53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8" w15:restartNumberingAfterBreak="0">
    <w:nsid w:val="594E3FBC"/>
    <w:multiLevelType w:val="hybridMultilevel"/>
    <w:tmpl w:val="84BEF340"/>
    <w:lvl w:ilvl="0" w:tplc="95EE629A">
      <w:start w:val="1"/>
      <w:numFmt w:val="decimal"/>
      <w:lvlText w:val="%1."/>
      <w:lvlJc w:val="left"/>
      <w:pPr>
        <w:ind w:left="720" w:hanging="360"/>
      </w:pPr>
    </w:lvl>
    <w:lvl w:ilvl="1" w:tplc="0FEA09C0">
      <w:start w:val="1"/>
      <w:numFmt w:val="lowerLetter"/>
      <w:lvlText w:val="%2."/>
      <w:lvlJc w:val="left"/>
      <w:pPr>
        <w:ind w:left="1440" w:hanging="360"/>
      </w:pPr>
    </w:lvl>
    <w:lvl w:ilvl="2" w:tplc="8C3A05FE">
      <w:start w:val="1"/>
      <w:numFmt w:val="lowerRoman"/>
      <w:lvlText w:val="%3."/>
      <w:lvlJc w:val="right"/>
      <w:pPr>
        <w:ind w:left="2160" w:hanging="180"/>
      </w:pPr>
    </w:lvl>
    <w:lvl w:ilvl="3" w:tplc="1DA81512">
      <w:start w:val="1"/>
      <w:numFmt w:val="decimal"/>
      <w:lvlText w:val="%4."/>
      <w:lvlJc w:val="left"/>
      <w:pPr>
        <w:ind w:left="2880" w:hanging="360"/>
      </w:pPr>
    </w:lvl>
    <w:lvl w:ilvl="4" w:tplc="9296306E">
      <w:start w:val="1"/>
      <w:numFmt w:val="lowerLetter"/>
      <w:lvlText w:val="%5."/>
      <w:lvlJc w:val="left"/>
      <w:pPr>
        <w:ind w:left="3600" w:hanging="360"/>
      </w:pPr>
    </w:lvl>
    <w:lvl w:ilvl="5" w:tplc="31362ACE">
      <w:start w:val="1"/>
      <w:numFmt w:val="lowerRoman"/>
      <w:lvlText w:val="%6."/>
      <w:lvlJc w:val="right"/>
      <w:pPr>
        <w:ind w:left="4320" w:hanging="180"/>
      </w:pPr>
    </w:lvl>
    <w:lvl w:ilvl="6" w:tplc="94005D0C">
      <w:start w:val="1"/>
      <w:numFmt w:val="decimal"/>
      <w:lvlText w:val="%7."/>
      <w:lvlJc w:val="left"/>
      <w:pPr>
        <w:ind w:left="5040" w:hanging="360"/>
      </w:pPr>
    </w:lvl>
    <w:lvl w:ilvl="7" w:tplc="18C23B84">
      <w:start w:val="1"/>
      <w:numFmt w:val="lowerLetter"/>
      <w:lvlText w:val="%8."/>
      <w:lvlJc w:val="left"/>
      <w:pPr>
        <w:ind w:left="5760" w:hanging="360"/>
      </w:pPr>
    </w:lvl>
    <w:lvl w:ilvl="8" w:tplc="BCC8DD62">
      <w:start w:val="1"/>
      <w:numFmt w:val="lowerRoman"/>
      <w:lvlText w:val="%9."/>
      <w:lvlJc w:val="right"/>
      <w:pPr>
        <w:ind w:left="6480" w:hanging="180"/>
      </w:pPr>
    </w:lvl>
  </w:abstractNum>
  <w:abstractNum w:abstractNumId="39" w15:restartNumberingAfterBreak="0">
    <w:nsid w:val="5A400710"/>
    <w:multiLevelType w:val="hybridMultilevel"/>
    <w:tmpl w:val="3A5A0DCC"/>
    <w:lvl w:ilvl="0" w:tplc="B98CBDD0">
      <w:start w:val="1"/>
      <w:numFmt w:val="decimal"/>
      <w:lvlText w:val="%1."/>
      <w:lvlJc w:val="left"/>
      <w:pPr>
        <w:ind w:left="720" w:hanging="360"/>
      </w:pPr>
    </w:lvl>
    <w:lvl w:ilvl="1" w:tplc="861EC44C">
      <w:start w:val="1"/>
      <w:numFmt w:val="lowerLetter"/>
      <w:lvlText w:val="%2."/>
      <w:lvlJc w:val="left"/>
      <w:pPr>
        <w:ind w:left="1440" w:hanging="360"/>
      </w:pPr>
    </w:lvl>
    <w:lvl w:ilvl="2" w:tplc="23B68A18">
      <w:start w:val="1"/>
      <w:numFmt w:val="lowerRoman"/>
      <w:lvlText w:val="%3."/>
      <w:lvlJc w:val="right"/>
      <w:pPr>
        <w:ind w:left="2160" w:hanging="180"/>
      </w:pPr>
    </w:lvl>
    <w:lvl w:ilvl="3" w:tplc="65F843CC">
      <w:start w:val="1"/>
      <w:numFmt w:val="decimal"/>
      <w:lvlText w:val="%4."/>
      <w:lvlJc w:val="left"/>
      <w:pPr>
        <w:ind w:left="2880" w:hanging="360"/>
      </w:pPr>
    </w:lvl>
    <w:lvl w:ilvl="4" w:tplc="4962AF2A">
      <w:start w:val="1"/>
      <w:numFmt w:val="lowerLetter"/>
      <w:lvlText w:val="%5."/>
      <w:lvlJc w:val="left"/>
      <w:pPr>
        <w:ind w:left="3600" w:hanging="360"/>
      </w:pPr>
    </w:lvl>
    <w:lvl w:ilvl="5" w:tplc="762CE6CE">
      <w:start w:val="1"/>
      <w:numFmt w:val="lowerRoman"/>
      <w:lvlText w:val="%6."/>
      <w:lvlJc w:val="right"/>
      <w:pPr>
        <w:ind w:left="4320" w:hanging="180"/>
      </w:pPr>
    </w:lvl>
    <w:lvl w:ilvl="6" w:tplc="25C6A68E">
      <w:start w:val="1"/>
      <w:numFmt w:val="decimal"/>
      <w:lvlText w:val="%7."/>
      <w:lvlJc w:val="left"/>
      <w:pPr>
        <w:ind w:left="5040" w:hanging="360"/>
      </w:pPr>
    </w:lvl>
    <w:lvl w:ilvl="7" w:tplc="214CC284">
      <w:start w:val="1"/>
      <w:numFmt w:val="lowerLetter"/>
      <w:lvlText w:val="%8."/>
      <w:lvlJc w:val="left"/>
      <w:pPr>
        <w:ind w:left="5760" w:hanging="360"/>
      </w:pPr>
    </w:lvl>
    <w:lvl w:ilvl="8" w:tplc="DB7471BC">
      <w:start w:val="1"/>
      <w:numFmt w:val="lowerRoman"/>
      <w:lvlText w:val="%9."/>
      <w:lvlJc w:val="right"/>
      <w:pPr>
        <w:ind w:left="6480" w:hanging="180"/>
      </w:pPr>
    </w:lvl>
  </w:abstractNum>
  <w:abstractNum w:abstractNumId="40" w15:restartNumberingAfterBreak="0">
    <w:nsid w:val="5B551BFC"/>
    <w:multiLevelType w:val="multilevel"/>
    <w:tmpl w:val="99F85D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066E1F"/>
    <w:multiLevelType w:val="hybridMultilevel"/>
    <w:tmpl w:val="C1B82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0B462D"/>
    <w:multiLevelType w:val="hybridMultilevel"/>
    <w:tmpl w:val="D340BD62"/>
    <w:lvl w:ilvl="0" w:tplc="DF2C236E">
      <w:start w:val="1"/>
      <w:numFmt w:val="decimal"/>
      <w:lvlText w:val="%1."/>
      <w:lvlJc w:val="left"/>
      <w:pPr>
        <w:ind w:left="720" w:hanging="360"/>
      </w:pPr>
    </w:lvl>
    <w:lvl w:ilvl="1" w:tplc="B6709068">
      <w:start w:val="1"/>
      <w:numFmt w:val="lowerLetter"/>
      <w:lvlText w:val="%2."/>
      <w:lvlJc w:val="left"/>
      <w:pPr>
        <w:ind w:left="1440" w:hanging="360"/>
      </w:pPr>
    </w:lvl>
    <w:lvl w:ilvl="2" w:tplc="7C1C9FE2">
      <w:start w:val="1"/>
      <w:numFmt w:val="lowerRoman"/>
      <w:lvlText w:val="%3."/>
      <w:lvlJc w:val="right"/>
      <w:pPr>
        <w:ind w:left="2160" w:hanging="180"/>
      </w:pPr>
    </w:lvl>
    <w:lvl w:ilvl="3" w:tplc="1462582A">
      <w:start w:val="1"/>
      <w:numFmt w:val="decimal"/>
      <w:lvlText w:val="%4."/>
      <w:lvlJc w:val="left"/>
      <w:pPr>
        <w:ind w:left="2880" w:hanging="360"/>
      </w:pPr>
    </w:lvl>
    <w:lvl w:ilvl="4" w:tplc="DCF42610">
      <w:start w:val="1"/>
      <w:numFmt w:val="lowerLetter"/>
      <w:lvlText w:val="%5."/>
      <w:lvlJc w:val="left"/>
      <w:pPr>
        <w:ind w:left="3600" w:hanging="360"/>
      </w:pPr>
    </w:lvl>
    <w:lvl w:ilvl="5" w:tplc="A5C630F6">
      <w:start w:val="1"/>
      <w:numFmt w:val="lowerRoman"/>
      <w:lvlText w:val="%6."/>
      <w:lvlJc w:val="right"/>
      <w:pPr>
        <w:ind w:left="4320" w:hanging="180"/>
      </w:pPr>
    </w:lvl>
    <w:lvl w:ilvl="6" w:tplc="A3F8FFE8">
      <w:start w:val="1"/>
      <w:numFmt w:val="decimal"/>
      <w:lvlText w:val="%7."/>
      <w:lvlJc w:val="left"/>
      <w:pPr>
        <w:ind w:left="5040" w:hanging="360"/>
      </w:pPr>
    </w:lvl>
    <w:lvl w:ilvl="7" w:tplc="063C90FE">
      <w:start w:val="1"/>
      <w:numFmt w:val="lowerLetter"/>
      <w:lvlText w:val="%8."/>
      <w:lvlJc w:val="left"/>
      <w:pPr>
        <w:ind w:left="5760" w:hanging="360"/>
      </w:pPr>
    </w:lvl>
    <w:lvl w:ilvl="8" w:tplc="E0D4B26E">
      <w:start w:val="1"/>
      <w:numFmt w:val="lowerRoman"/>
      <w:lvlText w:val="%9."/>
      <w:lvlJc w:val="right"/>
      <w:pPr>
        <w:ind w:left="6480" w:hanging="180"/>
      </w:pPr>
    </w:lvl>
  </w:abstractNum>
  <w:abstractNum w:abstractNumId="43" w15:restartNumberingAfterBreak="0">
    <w:nsid w:val="5DDD2689"/>
    <w:multiLevelType w:val="hybridMultilevel"/>
    <w:tmpl w:val="3A02D438"/>
    <w:lvl w:ilvl="0" w:tplc="1DFCD5B6">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4" w15:restartNumberingAfterBreak="0">
    <w:nsid w:val="5EEE2864"/>
    <w:multiLevelType w:val="hybridMultilevel"/>
    <w:tmpl w:val="8AB4B2B6"/>
    <w:lvl w:ilvl="0" w:tplc="A4D2A0AE">
      <w:start w:val="1"/>
      <w:numFmt w:val="bullet"/>
      <w:lvlText w:val=""/>
      <w:lvlJc w:val="left"/>
      <w:pPr>
        <w:ind w:left="720" w:hanging="360"/>
      </w:pPr>
      <w:rPr>
        <w:rFonts w:ascii="Symbol" w:hAnsi="Symbol" w:hint="default"/>
      </w:rPr>
    </w:lvl>
    <w:lvl w:ilvl="1" w:tplc="BEAA0E7E">
      <w:start w:val="1"/>
      <w:numFmt w:val="bullet"/>
      <w:lvlText w:val="o"/>
      <w:lvlJc w:val="left"/>
      <w:pPr>
        <w:ind w:left="1440" w:hanging="360"/>
      </w:pPr>
      <w:rPr>
        <w:rFonts w:ascii="Courier New" w:hAnsi="Courier New" w:hint="default"/>
      </w:rPr>
    </w:lvl>
    <w:lvl w:ilvl="2" w:tplc="40AED7C8">
      <w:start w:val="1"/>
      <w:numFmt w:val="bullet"/>
      <w:lvlText w:val=""/>
      <w:lvlJc w:val="left"/>
      <w:pPr>
        <w:ind w:left="2160" w:hanging="360"/>
      </w:pPr>
      <w:rPr>
        <w:rFonts w:ascii="Wingdings" w:hAnsi="Wingdings" w:hint="default"/>
      </w:rPr>
    </w:lvl>
    <w:lvl w:ilvl="3" w:tplc="A9CA57D2">
      <w:start w:val="1"/>
      <w:numFmt w:val="bullet"/>
      <w:lvlText w:val=""/>
      <w:lvlJc w:val="left"/>
      <w:pPr>
        <w:ind w:left="2880" w:hanging="360"/>
      </w:pPr>
      <w:rPr>
        <w:rFonts w:ascii="Symbol" w:hAnsi="Symbol" w:hint="default"/>
      </w:rPr>
    </w:lvl>
    <w:lvl w:ilvl="4" w:tplc="78E802CE">
      <w:start w:val="1"/>
      <w:numFmt w:val="bullet"/>
      <w:lvlText w:val="o"/>
      <w:lvlJc w:val="left"/>
      <w:pPr>
        <w:ind w:left="3600" w:hanging="360"/>
      </w:pPr>
      <w:rPr>
        <w:rFonts w:ascii="Courier New" w:hAnsi="Courier New" w:hint="default"/>
      </w:rPr>
    </w:lvl>
    <w:lvl w:ilvl="5" w:tplc="050CFF6A">
      <w:start w:val="1"/>
      <w:numFmt w:val="bullet"/>
      <w:lvlText w:val=""/>
      <w:lvlJc w:val="left"/>
      <w:pPr>
        <w:ind w:left="4320" w:hanging="360"/>
      </w:pPr>
      <w:rPr>
        <w:rFonts w:ascii="Wingdings" w:hAnsi="Wingdings" w:hint="default"/>
      </w:rPr>
    </w:lvl>
    <w:lvl w:ilvl="6" w:tplc="1BECB2BA">
      <w:start w:val="1"/>
      <w:numFmt w:val="bullet"/>
      <w:lvlText w:val=""/>
      <w:lvlJc w:val="left"/>
      <w:pPr>
        <w:ind w:left="5040" w:hanging="360"/>
      </w:pPr>
      <w:rPr>
        <w:rFonts w:ascii="Symbol" w:hAnsi="Symbol" w:hint="default"/>
      </w:rPr>
    </w:lvl>
    <w:lvl w:ilvl="7" w:tplc="39EA15CC">
      <w:start w:val="1"/>
      <w:numFmt w:val="bullet"/>
      <w:lvlText w:val="o"/>
      <w:lvlJc w:val="left"/>
      <w:pPr>
        <w:ind w:left="5760" w:hanging="360"/>
      </w:pPr>
      <w:rPr>
        <w:rFonts w:ascii="Courier New" w:hAnsi="Courier New" w:hint="default"/>
      </w:rPr>
    </w:lvl>
    <w:lvl w:ilvl="8" w:tplc="906E47B8">
      <w:start w:val="1"/>
      <w:numFmt w:val="bullet"/>
      <w:lvlText w:val=""/>
      <w:lvlJc w:val="left"/>
      <w:pPr>
        <w:ind w:left="6480" w:hanging="360"/>
      </w:pPr>
      <w:rPr>
        <w:rFonts w:ascii="Wingdings" w:hAnsi="Wingdings" w:hint="default"/>
      </w:rPr>
    </w:lvl>
  </w:abstractNum>
  <w:abstractNum w:abstractNumId="45" w15:restartNumberingAfterBreak="0">
    <w:nsid w:val="64183F3C"/>
    <w:multiLevelType w:val="hybridMultilevel"/>
    <w:tmpl w:val="DBD65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4AE421E"/>
    <w:multiLevelType w:val="hybridMultilevel"/>
    <w:tmpl w:val="5BAC569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7" w15:restartNumberingAfterBreak="0">
    <w:nsid w:val="64CB7DC8"/>
    <w:multiLevelType w:val="hybridMultilevel"/>
    <w:tmpl w:val="17E28446"/>
    <w:lvl w:ilvl="0" w:tplc="02F01ADC">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AB74EB5"/>
    <w:multiLevelType w:val="hybridMultilevel"/>
    <w:tmpl w:val="999EA960"/>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9" w15:restartNumberingAfterBreak="0">
    <w:nsid w:val="6EA3297E"/>
    <w:multiLevelType w:val="hybridMultilevel"/>
    <w:tmpl w:val="FDA091A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0" w15:restartNumberingAfterBreak="0">
    <w:nsid w:val="73874CBD"/>
    <w:multiLevelType w:val="hybridMultilevel"/>
    <w:tmpl w:val="E2C2A9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1" w15:restartNumberingAfterBreak="0">
    <w:nsid w:val="75157A18"/>
    <w:multiLevelType w:val="hybridMultilevel"/>
    <w:tmpl w:val="5CD6FD7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2" w15:restartNumberingAfterBreak="0">
    <w:nsid w:val="75BC0D63"/>
    <w:multiLevelType w:val="hybridMultilevel"/>
    <w:tmpl w:val="A49452CA"/>
    <w:lvl w:ilvl="0" w:tplc="967A3870">
      <w:start w:val="1"/>
      <w:numFmt w:val="decimal"/>
      <w:lvlText w:val="%1."/>
      <w:lvlJc w:val="left"/>
      <w:pPr>
        <w:ind w:left="720" w:hanging="360"/>
      </w:pPr>
    </w:lvl>
    <w:lvl w:ilvl="1" w:tplc="ACA60270">
      <w:start w:val="1"/>
      <w:numFmt w:val="lowerLetter"/>
      <w:lvlText w:val="%2."/>
      <w:lvlJc w:val="left"/>
      <w:pPr>
        <w:ind w:left="1440" w:hanging="360"/>
      </w:pPr>
    </w:lvl>
    <w:lvl w:ilvl="2" w:tplc="D7C8D15E">
      <w:start w:val="1"/>
      <w:numFmt w:val="lowerRoman"/>
      <w:lvlText w:val="%3."/>
      <w:lvlJc w:val="right"/>
      <w:pPr>
        <w:ind w:left="2160" w:hanging="180"/>
      </w:pPr>
    </w:lvl>
    <w:lvl w:ilvl="3" w:tplc="9C1EAC58">
      <w:start w:val="1"/>
      <w:numFmt w:val="decimal"/>
      <w:lvlText w:val="%4."/>
      <w:lvlJc w:val="left"/>
      <w:pPr>
        <w:ind w:left="2880" w:hanging="360"/>
      </w:pPr>
    </w:lvl>
    <w:lvl w:ilvl="4" w:tplc="178E14FA">
      <w:start w:val="1"/>
      <w:numFmt w:val="lowerLetter"/>
      <w:lvlText w:val="%5."/>
      <w:lvlJc w:val="left"/>
      <w:pPr>
        <w:ind w:left="3600" w:hanging="360"/>
      </w:pPr>
    </w:lvl>
    <w:lvl w:ilvl="5" w:tplc="F806ACE4">
      <w:start w:val="1"/>
      <w:numFmt w:val="lowerRoman"/>
      <w:lvlText w:val="%6."/>
      <w:lvlJc w:val="right"/>
      <w:pPr>
        <w:ind w:left="4320" w:hanging="180"/>
      </w:pPr>
    </w:lvl>
    <w:lvl w:ilvl="6" w:tplc="1428B848">
      <w:start w:val="1"/>
      <w:numFmt w:val="decimal"/>
      <w:lvlText w:val="%7."/>
      <w:lvlJc w:val="left"/>
      <w:pPr>
        <w:ind w:left="5040" w:hanging="360"/>
      </w:pPr>
    </w:lvl>
    <w:lvl w:ilvl="7" w:tplc="548AC8C0">
      <w:start w:val="1"/>
      <w:numFmt w:val="lowerLetter"/>
      <w:lvlText w:val="%8."/>
      <w:lvlJc w:val="left"/>
      <w:pPr>
        <w:ind w:left="5760" w:hanging="360"/>
      </w:pPr>
    </w:lvl>
    <w:lvl w:ilvl="8" w:tplc="1B62F61E">
      <w:start w:val="1"/>
      <w:numFmt w:val="lowerRoman"/>
      <w:lvlText w:val="%9."/>
      <w:lvlJc w:val="right"/>
      <w:pPr>
        <w:ind w:left="6480" w:hanging="180"/>
      </w:pPr>
    </w:lvl>
  </w:abstractNum>
  <w:abstractNum w:abstractNumId="53" w15:restartNumberingAfterBreak="0">
    <w:nsid w:val="768467C0"/>
    <w:multiLevelType w:val="hybridMultilevel"/>
    <w:tmpl w:val="F6C21F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4" w15:restartNumberingAfterBreak="0">
    <w:nsid w:val="78EC551E"/>
    <w:multiLevelType w:val="hybridMultilevel"/>
    <w:tmpl w:val="DD70A608"/>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5" w15:restartNumberingAfterBreak="0">
    <w:nsid w:val="7C1F1700"/>
    <w:multiLevelType w:val="hybridMultilevel"/>
    <w:tmpl w:val="F554289C"/>
    <w:lvl w:ilvl="0" w:tplc="03147BA6">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6" w15:restartNumberingAfterBreak="0">
    <w:nsid w:val="7E58552A"/>
    <w:multiLevelType w:val="hybridMultilevel"/>
    <w:tmpl w:val="0174F86C"/>
    <w:lvl w:ilvl="0" w:tplc="FAD8D49A">
      <w:start w:val="1"/>
      <w:numFmt w:val="decimal"/>
      <w:lvlText w:val="%1."/>
      <w:lvlJc w:val="left"/>
      <w:pPr>
        <w:ind w:left="720" w:hanging="360"/>
      </w:pPr>
    </w:lvl>
    <w:lvl w:ilvl="1" w:tplc="B32C1BAE">
      <w:start w:val="1"/>
      <w:numFmt w:val="lowerLetter"/>
      <w:lvlText w:val="%2."/>
      <w:lvlJc w:val="left"/>
      <w:pPr>
        <w:ind w:left="1440" w:hanging="360"/>
      </w:pPr>
    </w:lvl>
    <w:lvl w:ilvl="2" w:tplc="513016E0">
      <w:start w:val="1"/>
      <w:numFmt w:val="lowerRoman"/>
      <w:lvlText w:val="%3."/>
      <w:lvlJc w:val="right"/>
      <w:pPr>
        <w:ind w:left="2160" w:hanging="180"/>
      </w:pPr>
    </w:lvl>
    <w:lvl w:ilvl="3" w:tplc="F564A540">
      <w:start w:val="1"/>
      <w:numFmt w:val="decimal"/>
      <w:lvlText w:val="%4."/>
      <w:lvlJc w:val="left"/>
      <w:pPr>
        <w:ind w:left="2880" w:hanging="360"/>
      </w:pPr>
    </w:lvl>
    <w:lvl w:ilvl="4" w:tplc="0CD6EC7E">
      <w:start w:val="1"/>
      <w:numFmt w:val="lowerLetter"/>
      <w:lvlText w:val="%5."/>
      <w:lvlJc w:val="left"/>
      <w:pPr>
        <w:ind w:left="3600" w:hanging="360"/>
      </w:pPr>
    </w:lvl>
    <w:lvl w:ilvl="5" w:tplc="50E48F3C">
      <w:start w:val="1"/>
      <w:numFmt w:val="lowerRoman"/>
      <w:lvlText w:val="%6."/>
      <w:lvlJc w:val="right"/>
      <w:pPr>
        <w:ind w:left="4320" w:hanging="180"/>
      </w:pPr>
    </w:lvl>
    <w:lvl w:ilvl="6" w:tplc="8AF459FC">
      <w:start w:val="1"/>
      <w:numFmt w:val="decimal"/>
      <w:lvlText w:val="%7."/>
      <w:lvlJc w:val="left"/>
      <w:pPr>
        <w:ind w:left="5040" w:hanging="360"/>
      </w:pPr>
    </w:lvl>
    <w:lvl w:ilvl="7" w:tplc="A470FCB6">
      <w:start w:val="1"/>
      <w:numFmt w:val="lowerLetter"/>
      <w:lvlText w:val="%8."/>
      <w:lvlJc w:val="left"/>
      <w:pPr>
        <w:ind w:left="5760" w:hanging="360"/>
      </w:pPr>
    </w:lvl>
    <w:lvl w:ilvl="8" w:tplc="8AAA3C06">
      <w:start w:val="1"/>
      <w:numFmt w:val="lowerRoman"/>
      <w:lvlText w:val="%9."/>
      <w:lvlJc w:val="right"/>
      <w:pPr>
        <w:ind w:left="6480" w:hanging="180"/>
      </w:pPr>
    </w:lvl>
  </w:abstractNum>
  <w:abstractNum w:abstractNumId="57" w15:restartNumberingAfterBreak="0">
    <w:nsid w:val="7FBD4877"/>
    <w:multiLevelType w:val="hybridMultilevel"/>
    <w:tmpl w:val="A5BC94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799688484">
    <w:abstractNumId w:val="35"/>
  </w:num>
  <w:num w:numId="2" w16cid:durableId="1269309703">
    <w:abstractNumId w:val="16"/>
  </w:num>
  <w:num w:numId="3" w16cid:durableId="1123691248">
    <w:abstractNumId w:val="44"/>
  </w:num>
  <w:num w:numId="4" w16cid:durableId="21051990">
    <w:abstractNumId w:val="39"/>
  </w:num>
  <w:num w:numId="5" w16cid:durableId="616135813">
    <w:abstractNumId w:val="42"/>
  </w:num>
  <w:num w:numId="6" w16cid:durableId="1028065194">
    <w:abstractNumId w:val="38"/>
  </w:num>
  <w:num w:numId="7" w16cid:durableId="573591215">
    <w:abstractNumId w:val="24"/>
  </w:num>
  <w:num w:numId="8" w16cid:durableId="1228804271">
    <w:abstractNumId w:val="11"/>
  </w:num>
  <w:num w:numId="9" w16cid:durableId="885992822">
    <w:abstractNumId w:val="52"/>
  </w:num>
  <w:num w:numId="10" w16cid:durableId="962347971">
    <w:abstractNumId w:val="22"/>
  </w:num>
  <w:num w:numId="11" w16cid:durableId="1518887427">
    <w:abstractNumId w:val="15"/>
  </w:num>
  <w:num w:numId="12" w16cid:durableId="1432432913">
    <w:abstractNumId w:val="10"/>
  </w:num>
  <w:num w:numId="13" w16cid:durableId="295725787">
    <w:abstractNumId w:val="29"/>
  </w:num>
  <w:num w:numId="14" w16cid:durableId="716515501">
    <w:abstractNumId w:val="56"/>
  </w:num>
  <w:num w:numId="15" w16cid:durableId="637490312">
    <w:abstractNumId w:val="4"/>
  </w:num>
  <w:num w:numId="16" w16cid:durableId="637998406">
    <w:abstractNumId w:val="25"/>
  </w:num>
  <w:num w:numId="17" w16cid:durableId="1247227456">
    <w:abstractNumId w:val="49"/>
  </w:num>
  <w:num w:numId="18" w16cid:durableId="284970743">
    <w:abstractNumId w:val="23"/>
  </w:num>
  <w:num w:numId="19" w16cid:durableId="642127851">
    <w:abstractNumId w:val="19"/>
  </w:num>
  <w:num w:numId="20" w16cid:durableId="1503937520">
    <w:abstractNumId w:val="32"/>
  </w:num>
  <w:num w:numId="21" w16cid:durableId="472479219">
    <w:abstractNumId w:val="28"/>
  </w:num>
  <w:num w:numId="22" w16cid:durableId="1208374449">
    <w:abstractNumId w:val="36"/>
  </w:num>
  <w:num w:numId="23" w16cid:durableId="1426657415">
    <w:abstractNumId w:val="27"/>
  </w:num>
  <w:num w:numId="24" w16cid:durableId="1185561555">
    <w:abstractNumId w:val="5"/>
  </w:num>
  <w:num w:numId="25" w16cid:durableId="1052075770">
    <w:abstractNumId w:val="37"/>
  </w:num>
  <w:num w:numId="26" w16cid:durableId="1171025241">
    <w:abstractNumId w:val="30"/>
  </w:num>
  <w:num w:numId="27" w16cid:durableId="931163440">
    <w:abstractNumId w:val="43"/>
  </w:num>
  <w:num w:numId="28" w16cid:durableId="626132049">
    <w:abstractNumId w:val="48"/>
  </w:num>
  <w:num w:numId="29" w16cid:durableId="1270237643">
    <w:abstractNumId w:val="46"/>
  </w:num>
  <w:num w:numId="30" w16cid:durableId="799808647">
    <w:abstractNumId w:val="6"/>
  </w:num>
  <w:num w:numId="31" w16cid:durableId="773596532">
    <w:abstractNumId w:val="14"/>
  </w:num>
  <w:num w:numId="32" w16cid:durableId="462232468">
    <w:abstractNumId w:val="54"/>
  </w:num>
  <w:num w:numId="33" w16cid:durableId="1040937164">
    <w:abstractNumId w:val="51"/>
  </w:num>
  <w:num w:numId="34" w16cid:durableId="232350175">
    <w:abstractNumId w:val="7"/>
  </w:num>
  <w:num w:numId="35" w16cid:durableId="1947351600">
    <w:abstractNumId w:val="31"/>
  </w:num>
  <w:num w:numId="36" w16cid:durableId="1993411097">
    <w:abstractNumId w:val="50"/>
  </w:num>
  <w:num w:numId="37" w16cid:durableId="272439255">
    <w:abstractNumId w:val="2"/>
  </w:num>
  <w:num w:numId="38" w16cid:durableId="1113355695">
    <w:abstractNumId w:val="53"/>
  </w:num>
  <w:num w:numId="39" w16cid:durableId="235554596">
    <w:abstractNumId w:val="57"/>
  </w:num>
  <w:num w:numId="40" w16cid:durableId="2083064732">
    <w:abstractNumId w:val="1"/>
  </w:num>
  <w:num w:numId="41" w16cid:durableId="349262890">
    <w:abstractNumId w:val="55"/>
  </w:num>
  <w:num w:numId="42" w16cid:durableId="685640322">
    <w:abstractNumId w:val="13"/>
  </w:num>
  <w:num w:numId="43" w16cid:durableId="1449929424">
    <w:abstractNumId w:val="8"/>
  </w:num>
  <w:num w:numId="44" w16cid:durableId="1021056167">
    <w:abstractNumId w:val="3"/>
  </w:num>
  <w:num w:numId="45" w16cid:durableId="1189753654">
    <w:abstractNumId w:val="33"/>
  </w:num>
  <w:num w:numId="46" w16cid:durableId="1620259038">
    <w:abstractNumId w:val="40"/>
  </w:num>
  <w:num w:numId="47" w16cid:durableId="1575043500">
    <w:abstractNumId w:val="34"/>
  </w:num>
  <w:num w:numId="48" w16cid:durableId="1833989766">
    <w:abstractNumId w:val="17"/>
  </w:num>
  <w:num w:numId="49" w16cid:durableId="2008316027">
    <w:abstractNumId w:val="45"/>
  </w:num>
  <w:num w:numId="50" w16cid:durableId="1667632906">
    <w:abstractNumId w:val="12"/>
  </w:num>
  <w:num w:numId="51" w16cid:durableId="1634168147">
    <w:abstractNumId w:val="41"/>
  </w:num>
  <w:num w:numId="52" w16cid:durableId="709036391">
    <w:abstractNumId w:val="47"/>
  </w:num>
  <w:num w:numId="53" w16cid:durableId="1091122979">
    <w:abstractNumId w:val="0"/>
  </w:num>
  <w:num w:numId="54" w16cid:durableId="1294560284">
    <w:abstractNumId w:val="26"/>
  </w:num>
  <w:num w:numId="55" w16cid:durableId="1298492583">
    <w:abstractNumId w:val="9"/>
  </w:num>
  <w:num w:numId="56" w16cid:durableId="1447583046">
    <w:abstractNumId w:val="18"/>
  </w:num>
  <w:num w:numId="57" w16cid:durableId="1453592621">
    <w:abstractNumId w:val="21"/>
  </w:num>
  <w:num w:numId="58" w16cid:durableId="14643456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MLY0MzE2NjKxMDdT0lEKTi0uzszPAykwrAUAvchPtSwAAAA="/>
    <w:docVar w:name="EN.InstantFormat" w:val="&lt;ENInstantFormat&gt;&lt;Enabled&gt;1&lt;/Enabled&gt;&lt;ScanUnformatted&gt;1&lt;/ScanUnformatted&gt;&lt;ScanChanges&gt;1&lt;/ScanChanges&gt;&lt;Suspended&gt;0&lt;/Suspended&gt;&lt;/ENInstantFormat&gt;"/>
    <w:docVar w:name="EN.Layout" w:val="&lt;ENLayout&gt;&lt;Style&gt;Harvard_UL_2016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sx905wyfpftmet2zjxvwwnssdex0x0xeez&quot;&gt;My EndNote Library&lt;record-ids&gt;&lt;item&gt;37&lt;/item&gt;&lt;/record-ids&gt;&lt;/item&gt;&lt;/Libraries&gt;"/>
  </w:docVars>
  <w:rsids>
    <w:rsidRoot w:val="66825A5F"/>
    <w:rsid w:val="00063EFF"/>
    <w:rsid w:val="00070432"/>
    <w:rsid w:val="000C78A9"/>
    <w:rsid w:val="000E6FEB"/>
    <w:rsid w:val="00106951"/>
    <w:rsid w:val="00107509"/>
    <w:rsid w:val="00132BE6"/>
    <w:rsid w:val="00145C90"/>
    <w:rsid w:val="00153988"/>
    <w:rsid w:val="00164EE9"/>
    <w:rsid w:val="00165BFC"/>
    <w:rsid w:val="00180698"/>
    <w:rsid w:val="001C4AC3"/>
    <w:rsid w:val="001C6B21"/>
    <w:rsid w:val="001E624E"/>
    <w:rsid w:val="002111AF"/>
    <w:rsid w:val="0021236F"/>
    <w:rsid w:val="00227CC0"/>
    <w:rsid w:val="00231D31"/>
    <w:rsid w:val="00236CFD"/>
    <w:rsid w:val="002427D3"/>
    <w:rsid w:val="002472C9"/>
    <w:rsid w:val="00252407"/>
    <w:rsid w:val="0028047F"/>
    <w:rsid w:val="002862E1"/>
    <w:rsid w:val="00287A7A"/>
    <w:rsid w:val="002A3C9A"/>
    <w:rsid w:val="002B519E"/>
    <w:rsid w:val="002B6233"/>
    <w:rsid w:val="002C67D1"/>
    <w:rsid w:val="002F61F1"/>
    <w:rsid w:val="0030123B"/>
    <w:rsid w:val="00321796"/>
    <w:rsid w:val="00321E1C"/>
    <w:rsid w:val="003257C9"/>
    <w:rsid w:val="00337F1D"/>
    <w:rsid w:val="00345361"/>
    <w:rsid w:val="00346F76"/>
    <w:rsid w:val="0035677F"/>
    <w:rsid w:val="00362BB5"/>
    <w:rsid w:val="003671D4"/>
    <w:rsid w:val="003708B4"/>
    <w:rsid w:val="003863D1"/>
    <w:rsid w:val="003E3FCE"/>
    <w:rsid w:val="003E619E"/>
    <w:rsid w:val="003F51CA"/>
    <w:rsid w:val="004122C2"/>
    <w:rsid w:val="00413A12"/>
    <w:rsid w:val="00415FE1"/>
    <w:rsid w:val="00430D15"/>
    <w:rsid w:val="00432057"/>
    <w:rsid w:val="0046506D"/>
    <w:rsid w:val="0046656C"/>
    <w:rsid w:val="004712F9"/>
    <w:rsid w:val="00482CFC"/>
    <w:rsid w:val="00484692"/>
    <w:rsid w:val="004D38CA"/>
    <w:rsid w:val="004E549E"/>
    <w:rsid w:val="004F28F9"/>
    <w:rsid w:val="00517DBD"/>
    <w:rsid w:val="00565EFC"/>
    <w:rsid w:val="0057189E"/>
    <w:rsid w:val="00590612"/>
    <w:rsid w:val="00593937"/>
    <w:rsid w:val="005A0669"/>
    <w:rsid w:val="005A7001"/>
    <w:rsid w:val="005E5B20"/>
    <w:rsid w:val="005F33AA"/>
    <w:rsid w:val="00615D27"/>
    <w:rsid w:val="0063363C"/>
    <w:rsid w:val="00637FA3"/>
    <w:rsid w:val="00644555"/>
    <w:rsid w:val="0064C14F"/>
    <w:rsid w:val="00656A50"/>
    <w:rsid w:val="00667958"/>
    <w:rsid w:val="0067409E"/>
    <w:rsid w:val="00680C83"/>
    <w:rsid w:val="006A1A72"/>
    <w:rsid w:val="006A1C69"/>
    <w:rsid w:val="006D5DB0"/>
    <w:rsid w:val="006E70A5"/>
    <w:rsid w:val="006F72F4"/>
    <w:rsid w:val="007054EF"/>
    <w:rsid w:val="007101BA"/>
    <w:rsid w:val="007455AB"/>
    <w:rsid w:val="00760268"/>
    <w:rsid w:val="00762B25"/>
    <w:rsid w:val="0077464B"/>
    <w:rsid w:val="00781004"/>
    <w:rsid w:val="0078444C"/>
    <w:rsid w:val="007847DE"/>
    <w:rsid w:val="0079236E"/>
    <w:rsid w:val="0079690B"/>
    <w:rsid w:val="007C780D"/>
    <w:rsid w:val="007CAB2C"/>
    <w:rsid w:val="008062B4"/>
    <w:rsid w:val="00807CAD"/>
    <w:rsid w:val="00842525"/>
    <w:rsid w:val="00853EF9"/>
    <w:rsid w:val="00877017"/>
    <w:rsid w:val="008878B7"/>
    <w:rsid w:val="00896DED"/>
    <w:rsid w:val="008D66DB"/>
    <w:rsid w:val="008D6888"/>
    <w:rsid w:val="00906642"/>
    <w:rsid w:val="009277C1"/>
    <w:rsid w:val="0097313C"/>
    <w:rsid w:val="009807F5"/>
    <w:rsid w:val="00980E04"/>
    <w:rsid w:val="00984F5C"/>
    <w:rsid w:val="00990694"/>
    <w:rsid w:val="0099353C"/>
    <w:rsid w:val="009C00BA"/>
    <w:rsid w:val="009C5BD4"/>
    <w:rsid w:val="009C76F7"/>
    <w:rsid w:val="009E1677"/>
    <w:rsid w:val="009F107E"/>
    <w:rsid w:val="009F2283"/>
    <w:rsid w:val="009F7FBB"/>
    <w:rsid w:val="00A06E13"/>
    <w:rsid w:val="00A146F8"/>
    <w:rsid w:val="00A1568F"/>
    <w:rsid w:val="00A201D7"/>
    <w:rsid w:val="00A22644"/>
    <w:rsid w:val="00A24447"/>
    <w:rsid w:val="00A80D83"/>
    <w:rsid w:val="00A96716"/>
    <w:rsid w:val="00A9A77E"/>
    <w:rsid w:val="00AA4C78"/>
    <w:rsid w:val="00AC6C6B"/>
    <w:rsid w:val="00AF3200"/>
    <w:rsid w:val="00B0D8D6"/>
    <w:rsid w:val="00B15AC8"/>
    <w:rsid w:val="00B23DAA"/>
    <w:rsid w:val="00B52250"/>
    <w:rsid w:val="00B64BF6"/>
    <w:rsid w:val="00B7354D"/>
    <w:rsid w:val="00B97A45"/>
    <w:rsid w:val="00BB0ECE"/>
    <w:rsid w:val="00BB1A13"/>
    <w:rsid w:val="00BC5521"/>
    <w:rsid w:val="00BC70B3"/>
    <w:rsid w:val="00BDFC74"/>
    <w:rsid w:val="00BF1743"/>
    <w:rsid w:val="00BF608C"/>
    <w:rsid w:val="00C01D19"/>
    <w:rsid w:val="00C02AD4"/>
    <w:rsid w:val="00C4063E"/>
    <w:rsid w:val="00C4546A"/>
    <w:rsid w:val="00C45DA0"/>
    <w:rsid w:val="00C571EA"/>
    <w:rsid w:val="00C60D5C"/>
    <w:rsid w:val="00C72BB9"/>
    <w:rsid w:val="00C756A8"/>
    <w:rsid w:val="00C835EF"/>
    <w:rsid w:val="00C9114E"/>
    <w:rsid w:val="00CA2EF2"/>
    <w:rsid w:val="00CE6889"/>
    <w:rsid w:val="00CF03F0"/>
    <w:rsid w:val="00D02965"/>
    <w:rsid w:val="00D211E0"/>
    <w:rsid w:val="00D22730"/>
    <w:rsid w:val="00D2350F"/>
    <w:rsid w:val="00D237BB"/>
    <w:rsid w:val="00D60299"/>
    <w:rsid w:val="00D612C8"/>
    <w:rsid w:val="00D62CED"/>
    <w:rsid w:val="00D67050"/>
    <w:rsid w:val="00D756D4"/>
    <w:rsid w:val="00D8718D"/>
    <w:rsid w:val="00DA39B9"/>
    <w:rsid w:val="00DB43EA"/>
    <w:rsid w:val="00DB50DD"/>
    <w:rsid w:val="00DC7497"/>
    <w:rsid w:val="00DD51F3"/>
    <w:rsid w:val="00DD53E5"/>
    <w:rsid w:val="00DE567B"/>
    <w:rsid w:val="00E05018"/>
    <w:rsid w:val="00E213B5"/>
    <w:rsid w:val="00E275D6"/>
    <w:rsid w:val="00E414AC"/>
    <w:rsid w:val="00E56B21"/>
    <w:rsid w:val="00E631B6"/>
    <w:rsid w:val="00E63C36"/>
    <w:rsid w:val="00EA632C"/>
    <w:rsid w:val="00EA7F10"/>
    <w:rsid w:val="00EB3AE1"/>
    <w:rsid w:val="00EC3A51"/>
    <w:rsid w:val="00ED6C21"/>
    <w:rsid w:val="00F26038"/>
    <w:rsid w:val="00F509F6"/>
    <w:rsid w:val="00F57093"/>
    <w:rsid w:val="00F72A8D"/>
    <w:rsid w:val="00F72D94"/>
    <w:rsid w:val="00F75ED7"/>
    <w:rsid w:val="00FC49B9"/>
    <w:rsid w:val="00FC6AE0"/>
    <w:rsid w:val="00FD2AA7"/>
    <w:rsid w:val="00FE30B5"/>
    <w:rsid w:val="00FF1AFF"/>
    <w:rsid w:val="00FF60C8"/>
    <w:rsid w:val="00FF6C66"/>
    <w:rsid w:val="0105A3C1"/>
    <w:rsid w:val="010FED54"/>
    <w:rsid w:val="01169170"/>
    <w:rsid w:val="0128D19D"/>
    <w:rsid w:val="014037AD"/>
    <w:rsid w:val="014A9317"/>
    <w:rsid w:val="0166D444"/>
    <w:rsid w:val="0167AE49"/>
    <w:rsid w:val="016DE54D"/>
    <w:rsid w:val="01A42918"/>
    <w:rsid w:val="01AF3B2B"/>
    <w:rsid w:val="01B63FD4"/>
    <w:rsid w:val="01C08A82"/>
    <w:rsid w:val="020A5B21"/>
    <w:rsid w:val="024B4991"/>
    <w:rsid w:val="024E4022"/>
    <w:rsid w:val="026FC2B4"/>
    <w:rsid w:val="02C1C67C"/>
    <w:rsid w:val="02CD1357"/>
    <w:rsid w:val="030B5839"/>
    <w:rsid w:val="031656B5"/>
    <w:rsid w:val="032B32CD"/>
    <w:rsid w:val="0334AEA8"/>
    <w:rsid w:val="033F20CC"/>
    <w:rsid w:val="0380918A"/>
    <w:rsid w:val="03868482"/>
    <w:rsid w:val="03B796EF"/>
    <w:rsid w:val="03BB6D5C"/>
    <w:rsid w:val="03C90C5B"/>
    <w:rsid w:val="03DF2230"/>
    <w:rsid w:val="03FB0FC9"/>
    <w:rsid w:val="045A9BC3"/>
    <w:rsid w:val="0471DFEC"/>
    <w:rsid w:val="0477F61A"/>
    <w:rsid w:val="04861D54"/>
    <w:rsid w:val="0494F849"/>
    <w:rsid w:val="04CC28B4"/>
    <w:rsid w:val="04D72FA3"/>
    <w:rsid w:val="04E4B557"/>
    <w:rsid w:val="0556B0DA"/>
    <w:rsid w:val="05667E92"/>
    <w:rsid w:val="05796E7F"/>
    <w:rsid w:val="057D57FA"/>
    <w:rsid w:val="058F94E3"/>
    <w:rsid w:val="05E3C8CD"/>
    <w:rsid w:val="05E55141"/>
    <w:rsid w:val="06409784"/>
    <w:rsid w:val="06565099"/>
    <w:rsid w:val="0659E45A"/>
    <w:rsid w:val="068FC24C"/>
    <w:rsid w:val="06DDF775"/>
    <w:rsid w:val="07219E7D"/>
    <w:rsid w:val="0727AA68"/>
    <w:rsid w:val="0728F4BF"/>
    <w:rsid w:val="072940FE"/>
    <w:rsid w:val="0736091F"/>
    <w:rsid w:val="0738F535"/>
    <w:rsid w:val="07395DCC"/>
    <w:rsid w:val="0745294A"/>
    <w:rsid w:val="07485C78"/>
    <w:rsid w:val="07B8D33B"/>
    <w:rsid w:val="07DBB0B4"/>
    <w:rsid w:val="07DE350B"/>
    <w:rsid w:val="07E14B35"/>
    <w:rsid w:val="07E8A254"/>
    <w:rsid w:val="07F4A50C"/>
    <w:rsid w:val="07FA87D1"/>
    <w:rsid w:val="080AC659"/>
    <w:rsid w:val="080C4893"/>
    <w:rsid w:val="0843B9E1"/>
    <w:rsid w:val="08573866"/>
    <w:rsid w:val="08A9F3F2"/>
    <w:rsid w:val="08AB6302"/>
    <w:rsid w:val="08AF4DC0"/>
    <w:rsid w:val="08CF1800"/>
    <w:rsid w:val="08D1762B"/>
    <w:rsid w:val="091A510D"/>
    <w:rsid w:val="0929119B"/>
    <w:rsid w:val="0929C791"/>
    <w:rsid w:val="09571EE4"/>
    <w:rsid w:val="095BEEB5"/>
    <w:rsid w:val="096343E1"/>
    <w:rsid w:val="096656A8"/>
    <w:rsid w:val="099DAED7"/>
    <w:rsid w:val="09A561DB"/>
    <w:rsid w:val="09EE1D8F"/>
    <w:rsid w:val="09F43718"/>
    <w:rsid w:val="09FA187A"/>
    <w:rsid w:val="0A0364AB"/>
    <w:rsid w:val="0A28372D"/>
    <w:rsid w:val="0A2DAD73"/>
    <w:rsid w:val="0A30B586"/>
    <w:rsid w:val="0AB90494"/>
    <w:rsid w:val="0AC3754C"/>
    <w:rsid w:val="0AFB00D3"/>
    <w:rsid w:val="0B18C3C8"/>
    <w:rsid w:val="0B192A80"/>
    <w:rsid w:val="0B594013"/>
    <w:rsid w:val="0B73DD75"/>
    <w:rsid w:val="0B99367E"/>
    <w:rsid w:val="0BFE122C"/>
    <w:rsid w:val="0C06538C"/>
    <w:rsid w:val="0C07AFD6"/>
    <w:rsid w:val="0C19BB8B"/>
    <w:rsid w:val="0C2388C6"/>
    <w:rsid w:val="0C48740B"/>
    <w:rsid w:val="0C9FC0D2"/>
    <w:rsid w:val="0CD2C0E5"/>
    <w:rsid w:val="0CDBF6CE"/>
    <w:rsid w:val="0CDC78DE"/>
    <w:rsid w:val="0CF74E81"/>
    <w:rsid w:val="0D136156"/>
    <w:rsid w:val="0D2CC1A4"/>
    <w:rsid w:val="0D4F26EB"/>
    <w:rsid w:val="0D6113C2"/>
    <w:rsid w:val="0D748B76"/>
    <w:rsid w:val="0D86322F"/>
    <w:rsid w:val="0D8C4C9A"/>
    <w:rsid w:val="0DB04149"/>
    <w:rsid w:val="0DBE59AE"/>
    <w:rsid w:val="0DC1A39E"/>
    <w:rsid w:val="0DC5C5B1"/>
    <w:rsid w:val="0DEDBF7F"/>
    <w:rsid w:val="0DEF0189"/>
    <w:rsid w:val="0E2CBFDA"/>
    <w:rsid w:val="0E2F439D"/>
    <w:rsid w:val="0E3632FF"/>
    <w:rsid w:val="0E510347"/>
    <w:rsid w:val="0E818C9E"/>
    <w:rsid w:val="0E89C2D7"/>
    <w:rsid w:val="0EBFA28B"/>
    <w:rsid w:val="0ED4CCB9"/>
    <w:rsid w:val="0EDB965E"/>
    <w:rsid w:val="0EE13B24"/>
    <w:rsid w:val="0EE192E4"/>
    <w:rsid w:val="0EF3241B"/>
    <w:rsid w:val="0EF995B1"/>
    <w:rsid w:val="0F0F0562"/>
    <w:rsid w:val="0F1203E2"/>
    <w:rsid w:val="0F1DAA1D"/>
    <w:rsid w:val="0F2062F9"/>
    <w:rsid w:val="0F5D58E1"/>
    <w:rsid w:val="0F792E84"/>
    <w:rsid w:val="0F92899B"/>
    <w:rsid w:val="0F9E97AF"/>
    <w:rsid w:val="0FB1DCB0"/>
    <w:rsid w:val="0FDD3677"/>
    <w:rsid w:val="1039E9C6"/>
    <w:rsid w:val="106EECE0"/>
    <w:rsid w:val="10721968"/>
    <w:rsid w:val="107B43B1"/>
    <w:rsid w:val="108AFD29"/>
    <w:rsid w:val="10B3C714"/>
    <w:rsid w:val="10B3FE8B"/>
    <w:rsid w:val="10BFAC44"/>
    <w:rsid w:val="10FCE17D"/>
    <w:rsid w:val="10FE0D36"/>
    <w:rsid w:val="1109F2AD"/>
    <w:rsid w:val="111C6654"/>
    <w:rsid w:val="1174AF27"/>
    <w:rsid w:val="11B22452"/>
    <w:rsid w:val="11BBF636"/>
    <w:rsid w:val="11E9C91C"/>
    <w:rsid w:val="11F08226"/>
    <w:rsid w:val="11F7D6A5"/>
    <w:rsid w:val="12441C18"/>
    <w:rsid w:val="1245D168"/>
    <w:rsid w:val="1272BB12"/>
    <w:rsid w:val="1275401D"/>
    <w:rsid w:val="127598B5"/>
    <w:rsid w:val="12801F3A"/>
    <w:rsid w:val="12D1BC16"/>
    <w:rsid w:val="135385CB"/>
    <w:rsid w:val="13BC19E4"/>
    <w:rsid w:val="13C781F5"/>
    <w:rsid w:val="13E62913"/>
    <w:rsid w:val="13FB1BDE"/>
    <w:rsid w:val="14025CE5"/>
    <w:rsid w:val="14116F28"/>
    <w:rsid w:val="1426246F"/>
    <w:rsid w:val="143883F4"/>
    <w:rsid w:val="14416F13"/>
    <w:rsid w:val="14845049"/>
    <w:rsid w:val="14988498"/>
    <w:rsid w:val="149A8FD5"/>
    <w:rsid w:val="14A1B0FE"/>
    <w:rsid w:val="14A4E3FB"/>
    <w:rsid w:val="14BF72B7"/>
    <w:rsid w:val="14DA1F9A"/>
    <w:rsid w:val="14E3FF4E"/>
    <w:rsid w:val="1509CCC4"/>
    <w:rsid w:val="1519DA57"/>
    <w:rsid w:val="155016D8"/>
    <w:rsid w:val="156AA841"/>
    <w:rsid w:val="158C439E"/>
    <w:rsid w:val="15C9336C"/>
    <w:rsid w:val="15F0DEF4"/>
    <w:rsid w:val="162AE2B4"/>
    <w:rsid w:val="163424C4"/>
    <w:rsid w:val="16583106"/>
    <w:rsid w:val="169735ED"/>
    <w:rsid w:val="169AA95E"/>
    <w:rsid w:val="16A79754"/>
    <w:rsid w:val="16D5CEEF"/>
    <w:rsid w:val="16EDB268"/>
    <w:rsid w:val="17070733"/>
    <w:rsid w:val="17183EB8"/>
    <w:rsid w:val="172EA57D"/>
    <w:rsid w:val="1743050D"/>
    <w:rsid w:val="176EA566"/>
    <w:rsid w:val="177B9F53"/>
    <w:rsid w:val="17B64DC8"/>
    <w:rsid w:val="17D6467E"/>
    <w:rsid w:val="17EFC131"/>
    <w:rsid w:val="1851D44D"/>
    <w:rsid w:val="188D2AC4"/>
    <w:rsid w:val="189E30B5"/>
    <w:rsid w:val="18A76B8A"/>
    <w:rsid w:val="18E962A2"/>
    <w:rsid w:val="19252EEC"/>
    <w:rsid w:val="193D0918"/>
    <w:rsid w:val="19BC4EA8"/>
    <w:rsid w:val="19C4BC8D"/>
    <w:rsid w:val="19DD6706"/>
    <w:rsid w:val="19DED292"/>
    <w:rsid w:val="19F0F478"/>
    <w:rsid w:val="1A166C65"/>
    <w:rsid w:val="1A276F79"/>
    <w:rsid w:val="1A3AF26D"/>
    <w:rsid w:val="1A411547"/>
    <w:rsid w:val="1A4F2D34"/>
    <w:rsid w:val="1A6A280B"/>
    <w:rsid w:val="1A96C167"/>
    <w:rsid w:val="1B0B3B97"/>
    <w:rsid w:val="1B33EEFB"/>
    <w:rsid w:val="1B449262"/>
    <w:rsid w:val="1B4C6300"/>
    <w:rsid w:val="1B603365"/>
    <w:rsid w:val="1B640459"/>
    <w:rsid w:val="1B84B31C"/>
    <w:rsid w:val="1BB9880D"/>
    <w:rsid w:val="1BCA1080"/>
    <w:rsid w:val="1BCBA382"/>
    <w:rsid w:val="1C1D5369"/>
    <w:rsid w:val="1C6DBA33"/>
    <w:rsid w:val="1CA67D7A"/>
    <w:rsid w:val="1CAEB6DE"/>
    <w:rsid w:val="1CDAC651"/>
    <w:rsid w:val="1D33342B"/>
    <w:rsid w:val="1D3B3D83"/>
    <w:rsid w:val="1D43F305"/>
    <w:rsid w:val="1D7005D7"/>
    <w:rsid w:val="1D818211"/>
    <w:rsid w:val="1D9AE166"/>
    <w:rsid w:val="1E118925"/>
    <w:rsid w:val="1E1C910E"/>
    <w:rsid w:val="1E21630D"/>
    <w:rsid w:val="1E2F8D67"/>
    <w:rsid w:val="1E320E7C"/>
    <w:rsid w:val="1E559604"/>
    <w:rsid w:val="1EB8921B"/>
    <w:rsid w:val="1EBAFECD"/>
    <w:rsid w:val="1ED11312"/>
    <w:rsid w:val="1EE0001A"/>
    <w:rsid w:val="1F132708"/>
    <w:rsid w:val="1F61FD90"/>
    <w:rsid w:val="1F715922"/>
    <w:rsid w:val="1F7AB058"/>
    <w:rsid w:val="1F85ACFF"/>
    <w:rsid w:val="1FADDDC5"/>
    <w:rsid w:val="1FBB7F8C"/>
    <w:rsid w:val="1FD358CA"/>
    <w:rsid w:val="1FE4BFAE"/>
    <w:rsid w:val="1FF5A54D"/>
    <w:rsid w:val="201B51D3"/>
    <w:rsid w:val="2062977C"/>
    <w:rsid w:val="206BE511"/>
    <w:rsid w:val="20BBCA6C"/>
    <w:rsid w:val="20BBFBAB"/>
    <w:rsid w:val="20C28555"/>
    <w:rsid w:val="211B468B"/>
    <w:rsid w:val="212C3DDC"/>
    <w:rsid w:val="2130FFCA"/>
    <w:rsid w:val="21529093"/>
    <w:rsid w:val="216C0211"/>
    <w:rsid w:val="2196DA65"/>
    <w:rsid w:val="21A757E6"/>
    <w:rsid w:val="21F172EF"/>
    <w:rsid w:val="21F914AA"/>
    <w:rsid w:val="21F9FD18"/>
    <w:rsid w:val="220A3808"/>
    <w:rsid w:val="220FFD51"/>
    <w:rsid w:val="2225EFA8"/>
    <w:rsid w:val="2247306F"/>
    <w:rsid w:val="224E4EC6"/>
    <w:rsid w:val="2263484D"/>
    <w:rsid w:val="22BBE25E"/>
    <w:rsid w:val="22BCD64D"/>
    <w:rsid w:val="22D47DBB"/>
    <w:rsid w:val="22D78BC6"/>
    <w:rsid w:val="231E988F"/>
    <w:rsid w:val="236D5F83"/>
    <w:rsid w:val="239535EE"/>
    <w:rsid w:val="239B55DE"/>
    <w:rsid w:val="23ACB74F"/>
    <w:rsid w:val="23BF205E"/>
    <w:rsid w:val="23D3F7F8"/>
    <w:rsid w:val="23DA64A5"/>
    <w:rsid w:val="23F15A71"/>
    <w:rsid w:val="2422CE6E"/>
    <w:rsid w:val="2457CE0C"/>
    <w:rsid w:val="24824AEB"/>
    <w:rsid w:val="24A4C97C"/>
    <w:rsid w:val="24BE126D"/>
    <w:rsid w:val="24F45E45"/>
    <w:rsid w:val="24FC1C0B"/>
    <w:rsid w:val="258204D4"/>
    <w:rsid w:val="25A082DD"/>
    <w:rsid w:val="25B04449"/>
    <w:rsid w:val="25B0F785"/>
    <w:rsid w:val="25D303E3"/>
    <w:rsid w:val="25DCB98F"/>
    <w:rsid w:val="2613CCD8"/>
    <w:rsid w:val="26178233"/>
    <w:rsid w:val="26526AA4"/>
    <w:rsid w:val="26574A36"/>
    <w:rsid w:val="2658C15E"/>
    <w:rsid w:val="26599AD7"/>
    <w:rsid w:val="266B0204"/>
    <w:rsid w:val="26747368"/>
    <w:rsid w:val="267A7CC4"/>
    <w:rsid w:val="26A3B95B"/>
    <w:rsid w:val="26A5CAC9"/>
    <w:rsid w:val="26A67C50"/>
    <w:rsid w:val="26BD6F30"/>
    <w:rsid w:val="26C6F2F9"/>
    <w:rsid w:val="26D62412"/>
    <w:rsid w:val="27276027"/>
    <w:rsid w:val="27320DCB"/>
    <w:rsid w:val="275068B9"/>
    <w:rsid w:val="27A20585"/>
    <w:rsid w:val="27C9FBC8"/>
    <w:rsid w:val="28107FFD"/>
    <w:rsid w:val="2831ACCF"/>
    <w:rsid w:val="2840E906"/>
    <w:rsid w:val="2854F6D8"/>
    <w:rsid w:val="288BBBB9"/>
    <w:rsid w:val="28E800B1"/>
    <w:rsid w:val="28EA15DE"/>
    <w:rsid w:val="28EABE84"/>
    <w:rsid w:val="298E15CA"/>
    <w:rsid w:val="2992224F"/>
    <w:rsid w:val="29963C83"/>
    <w:rsid w:val="29E0B3B6"/>
    <w:rsid w:val="2A19C3B2"/>
    <w:rsid w:val="2A27F788"/>
    <w:rsid w:val="2A31561C"/>
    <w:rsid w:val="2A328888"/>
    <w:rsid w:val="2A479FD3"/>
    <w:rsid w:val="2A58E7CD"/>
    <w:rsid w:val="2A68E1F4"/>
    <w:rsid w:val="2A7B564A"/>
    <w:rsid w:val="2A962E2C"/>
    <w:rsid w:val="2AC2B7A1"/>
    <w:rsid w:val="2AEA680F"/>
    <w:rsid w:val="2B4D2099"/>
    <w:rsid w:val="2B58F3A2"/>
    <w:rsid w:val="2B754B90"/>
    <w:rsid w:val="2B95C050"/>
    <w:rsid w:val="2B9BDEAC"/>
    <w:rsid w:val="2BB7F659"/>
    <w:rsid w:val="2BBEBF1A"/>
    <w:rsid w:val="2BC91BB2"/>
    <w:rsid w:val="2BC956B4"/>
    <w:rsid w:val="2BDAB0E4"/>
    <w:rsid w:val="2BFFF608"/>
    <w:rsid w:val="2C29486C"/>
    <w:rsid w:val="2C3C0F41"/>
    <w:rsid w:val="2CBB4E1C"/>
    <w:rsid w:val="2CCE600C"/>
    <w:rsid w:val="2CD0FCD8"/>
    <w:rsid w:val="2D5FC565"/>
    <w:rsid w:val="2D94A02C"/>
    <w:rsid w:val="2DA8B90C"/>
    <w:rsid w:val="2DAAE205"/>
    <w:rsid w:val="2DABB841"/>
    <w:rsid w:val="2DCBB617"/>
    <w:rsid w:val="2DDF158B"/>
    <w:rsid w:val="2E604DFF"/>
    <w:rsid w:val="2E6E728E"/>
    <w:rsid w:val="2E74F3D6"/>
    <w:rsid w:val="2E783451"/>
    <w:rsid w:val="2E7BFC11"/>
    <w:rsid w:val="2E97B632"/>
    <w:rsid w:val="2E9DDF52"/>
    <w:rsid w:val="2E9DF14D"/>
    <w:rsid w:val="2ECD3474"/>
    <w:rsid w:val="2ECF835F"/>
    <w:rsid w:val="2F3C6A59"/>
    <w:rsid w:val="2F3E8199"/>
    <w:rsid w:val="2F44D080"/>
    <w:rsid w:val="2F50E02B"/>
    <w:rsid w:val="2F68E2C5"/>
    <w:rsid w:val="2F6BCB27"/>
    <w:rsid w:val="2F772C26"/>
    <w:rsid w:val="2F775DA5"/>
    <w:rsid w:val="2FA9674C"/>
    <w:rsid w:val="2FAAC9C0"/>
    <w:rsid w:val="2FC4547F"/>
    <w:rsid w:val="2FCC3FB8"/>
    <w:rsid w:val="2FCE80F2"/>
    <w:rsid w:val="2FF00E62"/>
    <w:rsid w:val="300085C3"/>
    <w:rsid w:val="300B1028"/>
    <w:rsid w:val="300DC01B"/>
    <w:rsid w:val="3035EA7B"/>
    <w:rsid w:val="30E09CA8"/>
    <w:rsid w:val="30FBFBE5"/>
    <w:rsid w:val="310F6BFB"/>
    <w:rsid w:val="3122D0E6"/>
    <w:rsid w:val="31235B10"/>
    <w:rsid w:val="3149FA46"/>
    <w:rsid w:val="323409FC"/>
    <w:rsid w:val="32646246"/>
    <w:rsid w:val="3274F810"/>
    <w:rsid w:val="328AD643"/>
    <w:rsid w:val="3299D477"/>
    <w:rsid w:val="32A86ABF"/>
    <w:rsid w:val="32DEF439"/>
    <w:rsid w:val="32F547ED"/>
    <w:rsid w:val="330F0031"/>
    <w:rsid w:val="331FC05E"/>
    <w:rsid w:val="3388F932"/>
    <w:rsid w:val="339D12B0"/>
    <w:rsid w:val="33A1023D"/>
    <w:rsid w:val="33AEA760"/>
    <w:rsid w:val="33B41243"/>
    <w:rsid w:val="341FCF35"/>
    <w:rsid w:val="34701CFC"/>
    <w:rsid w:val="3470E534"/>
    <w:rsid w:val="34BF8792"/>
    <w:rsid w:val="34C42978"/>
    <w:rsid w:val="34CA0B8C"/>
    <w:rsid w:val="34E25DD0"/>
    <w:rsid w:val="34E7AB1C"/>
    <w:rsid w:val="35434355"/>
    <w:rsid w:val="354B6837"/>
    <w:rsid w:val="3550DBB5"/>
    <w:rsid w:val="35531D50"/>
    <w:rsid w:val="35B30A4F"/>
    <w:rsid w:val="35B649C3"/>
    <w:rsid w:val="35EBF1A9"/>
    <w:rsid w:val="3605EADE"/>
    <w:rsid w:val="363674C1"/>
    <w:rsid w:val="36630F41"/>
    <w:rsid w:val="366DA4BA"/>
    <w:rsid w:val="3690CE60"/>
    <w:rsid w:val="36A1AB78"/>
    <w:rsid w:val="36A2DB24"/>
    <w:rsid w:val="36C82FC9"/>
    <w:rsid w:val="36CEE398"/>
    <w:rsid w:val="36D8D3D9"/>
    <w:rsid w:val="370DB1DF"/>
    <w:rsid w:val="371FBCE9"/>
    <w:rsid w:val="373DD532"/>
    <w:rsid w:val="37440086"/>
    <w:rsid w:val="37601046"/>
    <w:rsid w:val="37C45629"/>
    <w:rsid w:val="37C4DE90"/>
    <w:rsid w:val="37CF36D0"/>
    <w:rsid w:val="37D22056"/>
    <w:rsid w:val="38329755"/>
    <w:rsid w:val="38386E1F"/>
    <w:rsid w:val="38458B42"/>
    <w:rsid w:val="3849A113"/>
    <w:rsid w:val="384C4535"/>
    <w:rsid w:val="38D37D3F"/>
    <w:rsid w:val="38E241B8"/>
    <w:rsid w:val="38E85A7B"/>
    <w:rsid w:val="39318CE0"/>
    <w:rsid w:val="39646797"/>
    <w:rsid w:val="3965E9F4"/>
    <w:rsid w:val="3977AE25"/>
    <w:rsid w:val="397C507D"/>
    <w:rsid w:val="397FBCA7"/>
    <w:rsid w:val="39CD8463"/>
    <w:rsid w:val="39DC2208"/>
    <w:rsid w:val="39EA5978"/>
    <w:rsid w:val="3A27A744"/>
    <w:rsid w:val="3A2B01E2"/>
    <w:rsid w:val="3A8FE15B"/>
    <w:rsid w:val="3A9961E3"/>
    <w:rsid w:val="3AAC3526"/>
    <w:rsid w:val="3AF6105B"/>
    <w:rsid w:val="3AFE0C6E"/>
    <w:rsid w:val="3B068ABF"/>
    <w:rsid w:val="3B0D9C7E"/>
    <w:rsid w:val="3B0F8976"/>
    <w:rsid w:val="3B147302"/>
    <w:rsid w:val="3B39B5DA"/>
    <w:rsid w:val="3B4FC4C3"/>
    <w:rsid w:val="3B6A5AAF"/>
    <w:rsid w:val="3B8A6F45"/>
    <w:rsid w:val="3BE20C91"/>
    <w:rsid w:val="3C067373"/>
    <w:rsid w:val="3C44B0B1"/>
    <w:rsid w:val="3C465C9A"/>
    <w:rsid w:val="3C4E50C4"/>
    <w:rsid w:val="3C5214E0"/>
    <w:rsid w:val="3C57D472"/>
    <w:rsid w:val="3C84619D"/>
    <w:rsid w:val="3C9FA23C"/>
    <w:rsid w:val="3CAB6C9D"/>
    <w:rsid w:val="3CB3AE59"/>
    <w:rsid w:val="3CBF5CEC"/>
    <w:rsid w:val="3CC90D77"/>
    <w:rsid w:val="3CCCFA97"/>
    <w:rsid w:val="3D1BA242"/>
    <w:rsid w:val="3D2FB283"/>
    <w:rsid w:val="3D3D3660"/>
    <w:rsid w:val="3D496512"/>
    <w:rsid w:val="3D55E1D0"/>
    <w:rsid w:val="3D5EECEB"/>
    <w:rsid w:val="3D735A83"/>
    <w:rsid w:val="3D77CEED"/>
    <w:rsid w:val="3D7F55E6"/>
    <w:rsid w:val="3D81A3AF"/>
    <w:rsid w:val="3D8D04AC"/>
    <w:rsid w:val="3DA86A3C"/>
    <w:rsid w:val="3DCB3D32"/>
    <w:rsid w:val="3DDA1DF6"/>
    <w:rsid w:val="3DF238AC"/>
    <w:rsid w:val="3E0124AD"/>
    <w:rsid w:val="3E0522DE"/>
    <w:rsid w:val="3E101E52"/>
    <w:rsid w:val="3E1E02C9"/>
    <w:rsid w:val="3E1E4B3B"/>
    <w:rsid w:val="3E1FBAAD"/>
    <w:rsid w:val="3E290AF0"/>
    <w:rsid w:val="3E71ACE9"/>
    <w:rsid w:val="3EB0DC4A"/>
    <w:rsid w:val="3EF9B087"/>
    <w:rsid w:val="3F1CE0CE"/>
    <w:rsid w:val="3F244C42"/>
    <w:rsid w:val="3F42E84F"/>
    <w:rsid w:val="3FD35E95"/>
    <w:rsid w:val="404DA318"/>
    <w:rsid w:val="4052103E"/>
    <w:rsid w:val="4073E877"/>
    <w:rsid w:val="4097E7A2"/>
    <w:rsid w:val="40AFF15A"/>
    <w:rsid w:val="40BE12C0"/>
    <w:rsid w:val="40FFAEA4"/>
    <w:rsid w:val="412A6EB1"/>
    <w:rsid w:val="41413926"/>
    <w:rsid w:val="41EF465D"/>
    <w:rsid w:val="41F360B7"/>
    <w:rsid w:val="42576A1C"/>
    <w:rsid w:val="428DD40C"/>
    <w:rsid w:val="428FE64F"/>
    <w:rsid w:val="4298B3E1"/>
    <w:rsid w:val="429C7440"/>
    <w:rsid w:val="42D4C20A"/>
    <w:rsid w:val="42D72953"/>
    <w:rsid w:val="42E1B67D"/>
    <w:rsid w:val="42EC1BB6"/>
    <w:rsid w:val="42F79D21"/>
    <w:rsid w:val="433298A7"/>
    <w:rsid w:val="434377A5"/>
    <w:rsid w:val="4344ACCD"/>
    <w:rsid w:val="436E400C"/>
    <w:rsid w:val="439C6BBA"/>
    <w:rsid w:val="43AB2F08"/>
    <w:rsid w:val="43D0D1B8"/>
    <w:rsid w:val="43DB4F5D"/>
    <w:rsid w:val="441CFD08"/>
    <w:rsid w:val="44256B65"/>
    <w:rsid w:val="443C6AC3"/>
    <w:rsid w:val="44628B28"/>
    <w:rsid w:val="4464963B"/>
    <w:rsid w:val="4465D8AC"/>
    <w:rsid w:val="448FAEE2"/>
    <w:rsid w:val="44A85BE1"/>
    <w:rsid w:val="44B86190"/>
    <w:rsid w:val="44B87669"/>
    <w:rsid w:val="44BAA2E7"/>
    <w:rsid w:val="44CAA81D"/>
    <w:rsid w:val="44E9D5DA"/>
    <w:rsid w:val="44F88C4B"/>
    <w:rsid w:val="452816AE"/>
    <w:rsid w:val="4530113F"/>
    <w:rsid w:val="45400A41"/>
    <w:rsid w:val="45556E13"/>
    <w:rsid w:val="456003D6"/>
    <w:rsid w:val="45644D71"/>
    <w:rsid w:val="456C5371"/>
    <w:rsid w:val="45B8289B"/>
    <w:rsid w:val="45BE2D64"/>
    <w:rsid w:val="45CB7EBC"/>
    <w:rsid w:val="45F7E7CC"/>
    <w:rsid w:val="45FC2ACB"/>
    <w:rsid w:val="461532B9"/>
    <w:rsid w:val="46205D50"/>
    <w:rsid w:val="4628502D"/>
    <w:rsid w:val="462F20D8"/>
    <w:rsid w:val="46499AE9"/>
    <w:rsid w:val="465064D7"/>
    <w:rsid w:val="4698B8F9"/>
    <w:rsid w:val="46B318B7"/>
    <w:rsid w:val="46F42FB3"/>
    <w:rsid w:val="46F999C1"/>
    <w:rsid w:val="46FF2773"/>
    <w:rsid w:val="4702A928"/>
    <w:rsid w:val="472E6893"/>
    <w:rsid w:val="473D5473"/>
    <w:rsid w:val="475D4F4D"/>
    <w:rsid w:val="47791D21"/>
    <w:rsid w:val="47B8FE73"/>
    <w:rsid w:val="47C820CB"/>
    <w:rsid w:val="47F8CA09"/>
    <w:rsid w:val="481E9512"/>
    <w:rsid w:val="482D36BF"/>
    <w:rsid w:val="4834BE44"/>
    <w:rsid w:val="48781006"/>
    <w:rsid w:val="489F1346"/>
    <w:rsid w:val="48AD8DFD"/>
    <w:rsid w:val="48B7B628"/>
    <w:rsid w:val="48BA93A2"/>
    <w:rsid w:val="48E9C6C2"/>
    <w:rsid w:val="490EFB50"/>
    <w:rsid w:val="491006DC"/>
    <w:rsid w:val="49256BCC"/>
    <w:rsid w:val="4956B9D9"/>
    <w:rsid w:val="49697A10"/>
    <w:rsid w:val="4969C7E9"/>
    <w:rsid w:val="49B2434B"/>
    <w:rsid w:val="49CB3644"/>
    <w:rsid w:val="49D86ABF"/>
    <w:rsid w:val="49EB9741"/>
    <w:rsid w:val="49F65620"/>
    <w:rsid w:val="4A047AAD"/>
    <w:rsid w:val="4A084A7F"/>
    <w:rsid w:val="4A0E96ED"/>
    <w:rsid w:val="4A23CEDF"/>
    <w:rsid w:val="4A411735"/>
    <w:rsid w:val="4AC16E6A"/>
    <w:rsid w:val="4AE1D9E5"/>
    <w:rsid w:val="4AE7EF0B"/>
    <w:rsid w:val="4B1856B3"/>
    <w:rsid w:val="4B215DBB"/>
    <w:rsid w:val="4B437966"/>
    <w:rsid w:val="4B51E4CD"/>
    <w:rsid w:val="4B61C131"/>
    <w:rsid w:val="4B812402"/>
    <w:rsid w:val="4B8F1E2E"/>
    <w:rsid w:val="4B91E8FB"/>
    <w:rsid w:val="4C0D0B21"/>
    <w:rsid w:val="4C18BECB"/>
    <w:rsid w:val="4C26D3FF"/>
    <w:rsid w:val="4C6DBB72"/>
    <w:rsid w:val="4C86D399"/>
    <w:rsid w:val="4C95300A"/>
    <w:rsid w:val="4CA18F31"/>
    <w:rsid w:val="4CBE0EBA"/>
    <w:rsid w:val="4CC9292A"/>
    <w:rsid w:val="4CCC26CD"/>
    <w:rsid w:val="4CDA45FD"/>
    <w:rsid w:val="4CF601D6"/>
    <w:rsid w:val="4D506EE9"/>
    <w:rsid w:val="4D5AC805"/>
    <w:rsid w:val="4D61BBEF"/>
    <w:rsid w:val="4D7BAF1C"/>
    <w:rsid w:val="4D849F29"/>
    <w:rsid w:val="4D87D2B4"/>
    <w:rsid w:val="4DA93723"/>
    <w:rsid w:val="4DB4885E"/>
    <w:rsid w:val="4DF3048A"/>
    <w:rsid w:val="4DFB8FD1"/>
    <w:rsid w:val="4E15F831"/>
    <w:rsid w:val="4E3DA0D5"/>
    <w:rsid w:val="4E5684D7"/>
    <w:rsid w:val="4E67C596"/>
    <w:rsid w:val="4E8BC428"/>
    <w:rsid w:val="4EA781A7"/>
    <w:rsid w:val="4EA8680F"/>
    <w:rsid w:val="4EEC6495"/>
    <w:rsid w:val="4F04E31A"/>
    <w:rsid w:val="4F558213"/>
    <w:rsid w:val="4F6C53F3"/>
    <w:rsid w:val="4F79D560"/>
    <w:rsid w:val="4F82D895"/>
    <w:rsid w:val="4FBF1BCE"/>
    <w:rsid w:val="4FBFFF9F"/>
    <w:rsid w:val="4FC0A939"/>
    <w:rsid w:val="4FF8A16A"/>
    <w:rsid w:val="5031487C"/>
    <w:rsid w:val="50501952"/>
    <w:rsid w:val="505AB846"/>
    <w:rsid w:val="507C7F75"/>
    <w:rsid w:val="50A6FE40"/>
    <w:rsid w:val="510BAE3A"/>
    <w:rsid w:val="5121398E"/>
    <w:rsid w:val="51323DAD"/>
    <w:rsid w:val="5141E1A7"/>
    <w:rsid w:val="5142D716"/>
    <w:rsid w:val="515AD4F0"/>
    <w:rsid w:val="517C9F52"/>
    <w:rsid w:val="519702DD"/>
    <w:rsid w:val="51A57E4A"/>
    <w:rsid w:val="51C01A2B"/>
    <w:rsid w:val="51C97904"/>
    <w:rsid w:val="51FE55D8"/>
    <w:rsid w:val="522A87D8"/>
    <w:rsid w:val="522BFD34"/>
    <w:rsid w:val="522FAFA3"/>
    <w:rsid w:val="52681B71"/>
    <w:rsid w:val="52B66117"/>
    <w:rsid w:val="52C8BC4B"/>
    <w:rsid w:val="52F30AB6"/>
    <w:rsid w:val="5304A203"/>
    <w:rsid w:val="5313B98E"/>
    <w:rsid w:val="531F6525"/>
    <w:rsid w:val="533B70AA"/>
    <w:rsid w:val="534A0F3D"/>
    <w:rsid w:val="535A8A16"/>
    <w:rsid w:val="536A2467"/>
    <w:rsid w:val="5386E090"/>
    <w:rsid w:val="53BE2EF8"/>
    <w:rsid w:val="53C5ED73"/>
    <w:rsid w:val="53D9A855"/>
    <w:rsid w:val="53E88ED8"/>
    <w:rsid w:val="5404A30F"/>
    <w:rsid w:val="5404D74C"/>
    <w:rsid w:val="541ACA4B"/>
    <w:rsid w:val="5450B05E"/>
    <w:rsid w:val="547352F4"/>
    <w:rsid w:val="54929B26"/>
    <w:rsid w:val="54A7D178"/>
    <w:rsid w:val="54CF31D5"/>
    <w:rsid w:val="554E7F2C"/>
    <w:rsid w:val="558481FF"/>
    <w:rsid w:val="5586230A"/>
    <w:rsid w:val="55C86001"/>
    <w:rsid w:val="55D94F2B"/>
    <w:rsid w:val="55DD8B1A"/>
    <w:rsid w:val="55F4D008"/>
    <w:rsid w:val="562A1711"/>
    <w:rsid w:val="56307DD5"/>
    <w:rsid w:val="56395E2C"/>
    <w:rsid w:val="5646F453"/>
    <w:rsid w:val="56477EC7"/>
    <w:rsid w:val="56677746"/>
    <w:rsid w:val="56679DF8"/>
    <w:rsid w:val="5686B4FC"/>
    <w:rsid w:val="568C42CF"/>
    <w:rsid w:val="568CFB12"/>
    <w:rsid w:val="56A24AC9"/>
    <w:rsid w:val="56ABD149"/>
    <w:rsid w:val="56EFF420"/>
    <w:rsid w:val="56F1442A"/>
    <w:rsid w:val="570530B2"/>
    <w:rsid w:val="574D1F5D"/>
    <w:rsid w:val="575B513E"/>
    <w:rsid w:val="5760DFCD"/>
    <w:rsid w:val="57B41009"/>
    <w:rsid w:val="57CCDC2A"/>
    <w:rsid w:val="57D9F2C3"/>
    <w:rsid w:val="57F438B9"/>
    <w:rsid w:val="5824AB4E"/>
    <w:rsid w:val="5826EFC4"/>
    <w:rsid w:val="583B6BA0"/>
    <w:rsid w:val="58485BDB"/>
    <w:rsid w:val="585B69F5"/>
    <w:rsid w:val="586731AD"/>
    <w:rsid w:val="58774385"/>
    <w:rsid w:val="5890155E"/>
    <w:rsid w:val="589592CE"/>
    <w:rsid w:val="58A7378B"/>
    <w:rsid w:val="58AD897E"/>
    <w:rsid w:val="58BB64F3"/>
    <w:rsid w:val="58BBCCA4"/>
    <w:rsid w:val="58C6F132"/>
    <w:rsid w:val="58CDEC31"/>
    <w:rsid w:val="58D35C0F"/>
    <w:rsid w:val="58D80BCC"/>
    <w:rsid w:val="590B7A25"/>
    <w:rsid w:val="59305E77"/>
    <w:rsid w:val="59349377"/>
    <w:rsid w:val="593A13AE"/>
    <w:rsid w:val="59416705"/>
    <w:rsid w:val="594F980E"/>
    <w:rsid w:val="595D8D4F"/>
    <w:rsid w:val="59A24247"/>
    <w:rsid w:val="59A83949"/>
    <w:rsid w:val="5A10E6DD"/>
    <w:rsid w:val="5A2EE435"/>
    <w:rsid w:val="5A43EAE8"/>
    <w:rsid w:val="5A5706F5"/>
    <w:rsid w:val="5A6E00AE"/>
    <w:rsid w:val="5A79B73B"/>
    <w:rsid w:val="5A8ED09F"/>
    <w:rsid w:val="5AA95F47"/>
    <w:rsid w:val="5AC37211"/>
    <w:rsid w:val="5AC88DF0"/>
    <w:rsid w:val="5AD0DC0C"/>
    <w:rsid w:val="5AD6C82E"/>
    <w:rsid w:val="5AD7F3F7"/>
    <w:rsid w:val="5AECDA6E"/>
    <w:rsid w:val="5AF46F8A"/>
    <w:rsid w:val="5B1DC9F5"/>
    <w:rsid w:val="5B372710"/>
    <w:rsid w:val="5B38CB19"/>
    <w:rsid w:val="5B3EE2B2"/>
    <w:rsid w:val="5B4D1EB3"/>
    <w:rsid w:val="5B7E4A99"/>
    <w:rsid w:val="5B8482C9"/>
    <w:rsid w:val="5BFE3743"/>
    <w:rsid w:val="5C01264D"/>
    <w:rsid w:val="5C2B9DA5"/>
    <w:rsid w:val="5C523A3C"/>
    <w:rsid w:val="5C70DC3E"/>
    <w:rsid w:val="5C7A6711"/>
    <w:rsid w:val="5C913822"/>
    <w:rsid w:val="5CC1C828"/>
    <w:rsid w:val="5CCD1DD7"/>
    <w:rsid w:val="5CE0E004"/>
    <w:rsid w:val="5D0911E2"/>
    <w:rsid w:val="5D0E3C6F"/>
    <w:rsid w:val="5D698BCC"/>
    <w:rsid w:val="5D6C05F3"/>
    <w:rsid w:val="5D8176E9"/>
    <w:rsid w:val="5DA86876"/>
    <w:rsid w:val="5DC559A8"/>
    <w:rsid w:val="5DC67998"/>
    <w:rsid w:val="5DDC546E"/>
    <w:rsid w:val="5DFA3B30"/>
    <w:rsid w:val="5E2A0D4F"/>
    <w:rsid w:val="5E31576E"/>
    <w:rsid w:val="5E484783"/>
    <w:rsid w:val="5E505EB6"/>
    <w:rsid w:val="5E5D5BBA"/>
    <w:rsid w:val="5E5FBC18"/>
    <w:rsid w:val="5E72F232"/>
    <w:rsid w:val="5E9C3CF0"/>
    <w:rsid w:val="5ECDBEF2"/>
    <w:rsid w:val="5EE9A168"/>
    <w:rsid w:val="5F42CD10"/>
    <w:rsid w:val="5F465DE4"/>
    <w:rsid w:val="5F658C61"/>
    <w:rsid w:val="5F7369A3"/>
    <w:rsid w:val="5F7815E2"/>
    <w:rsid w:val="5F8A7C5D"/>
    <w:rsid w:val="5FC48B19"/>
    <w:rsid w:val="5FEAA561"/>
    <w:rsid w:val="60505269"/>
    <w:rsid w:val="6053F2E3"/>
    <w:rsid w:val="607230C3"/>
    <w:rsid w:val="61289A15"/>
    <w:rsid w:val="6142842E"/>
    <w:rsid w:val="619066BD"/>
    <w:rsid w:val="61B17205"/>
    <w:rsid w:val="61C9F928"/>
    <w:rsid w:val="61F6BA40"/>
    <w:rsid w:val="61F733E1"/>
    <w:rsid w:val="621081BD"/>
    <w:rsid w:val="62171730"/>
    <w:rsid w:val="624A7D07"/>
    <w:rsid w:val="625B2B91"/>
    <w:rsid w:val="62676592"/>
    <w:rsid w:val="628BCEAE"/>
    <w:rsid w:val="629A6E55"/>
    <w:rsid w:val="62A8BE1C"/>
    <w:rsid w:val="62B8522A"/>
    <w:rsid w:val="62BF05CC"/>
    <w:rsid w:val="62EF3ECF"/>
    <w:rsid w:val="6302B09A"/>
    <w:rsid w:val="63131970"/>
    <w:rsid w:val="632C3B85"/>
    <w:rsid w:val="634FC0B3"/>
    <w:rsid w:val="636A7F90"/>
    <w:rsid w:val="63792F1B"/>
    <w:rsid w:val="639C8AAE"/>
    <w:rsid w:val="63A30ADF"/>
    <w:rsid w:val="63AEAB6C"/>
    <w:rsid w:val="63FB0FC8"/>
    <w:rsid w:val="63FE916F"/>
    <w:rsid w:val="6416F5D0"/>
    <w:rsid w:val="64767557"/>
    <w:rsid w:val="64AC8DA5"/>
    <w:rsid w:val="64BD8BBD"/>
    <w:rsid w:val="64CA8390"/>
    <w:rsid w:val="6507BF83"/>
    <w:rsid w:val="650BECC5"/>
    <w:rsid w:val="6511248D"/>
    <w:rsid w:val="651AC6C7"/>
    <w:rsid w:val="652D5F82"/>
    <w:rsid w:val="654F0CBF"/>
    <w:rsid w:val="6589DB2B"/>
    <w:rsid w:val="65AB68B1"/>
    <w:rsid w:val="65DEE203"/>
    <w:rsid w:val="6633285F"/>
    <w:rsid w:val="665A009B"/>
    <w:rsid w:val="665FF082"/>
    <w:rsid w:val="66825A5F"/>
    <w:rsid w:val="668D862B"/>
    <w:rsid w:val="66A43F53"/>
    <w:rsid w:val="66E462CB"/>
    <w:rsid w:val="67312BB1"/>
    <w:rsid w:val="6745956E"/>
    <w:rsid w:val="677F8184"/>
    <w:rsid w:val="678212B8"/>
    <w:rsid w:val="67860416"/>
    <w:rsid w:val="6792F46A"/>
    <w:rsid w:val="67C73DFA"/>
    <w:rsid w:val="67D219EC"/>
    <w:rsid w:val="67E648FD"/>
    <w:rsid w:val="67FFF883"/>
    <w:rsid w:val="681A013B"/>
    <w:rsid w:val="68257628"/>
    <w:rsid w:val="68420C84"/>
    <w:rsid w:val="68753755"/>
    <w:rsid w:val="6893F25A"/>
    <w:rsid w:val="6895F6AE"/>
    <w:rsid w:val="68B5389F"/>
    <w:rsid w:val="68DB33D1"/>
    <w:rsid w:val="690D4FC6"/>
    <w:rsid w:val="69114C02"/>
    <w:rsid w:val="6913AF9F"/>
    <w:rsid w:val="69164F5F"/>
    <w:rsid w:val="6917B2F5"/>
    <w:rsid w:val="691AEDB9"/>
    <w:rsid w:val="69447864"/>
    <w:rsid w:val="695A3864"/>
    <w:rsid w:val="69773CBD"/>
    <w:rsid w:val="69783899"/>
    <w:rsid w:val="69A15F01"/>
    <w:rsid w:val="69C15DC9"/>
    <w:rsid w:val="69C8C18E"/>
    <w:rsid w:val="69D6BFFE"/>
    <w:rsid w:val="69F5FBF5"/>
    <w:rsid w:val="6A1EA278"/>
    <w:rsid w:val="6A51785E"/>
    <w:rsid w:val="6A58C11A"/>
    <w:rsid w:val="6A694006"/>
    <w:rsid w:val="6A6DAD1D"/>
    <w:rsid w:val="6AA86D96"/>
    <w:rsid w:val="6AE00BAF"/>
    <w:rsid w:val="6B1DC25C"/>
    <w:rsid w:val="6B210012"/>
    <w:rsid w:val="6B25912D"/>
    <w:rsid w:val="6B31392D"/>
    <w:rsid w:val="6B5A471F"/>
    <w:rsid w:val="6B6EA605"/>
    <w:rsid w:val="6B703F64"/>
    <w:rsid w:val="6B71ADE3"/>
    <w:rsid w:val="6B886915"/>
    <w:rsid w:val="6BADA1F2"/>
    <w:rsid w:val="6BBCC4B6"/>
    <w:rsid w:val="6BE0DAC3"/>
    <w:rsid w:val="6BE87FF2"/>
    <w:rsid w:val="6BF00D2F"/>
    <w:rsid w:val="6BF63253"/>
    <w:rsid w:val="6C0719EA"/>
    <w:rsid w:val="6C419CEB"/>
    <w:rsid w:val="6C48B250"/>
    <w:rsid w:val="6C751BC2"/>
    <w:rsid w:val="6CCCCCF9"/>
    <w:rsid w:val="6D4072C8"/>
    <w:rsid w:val="6D45ED8E"/>
    <w:rsid w:val="6D508E98"/>
    <w:rsid w:val="6D514CF1"/>
    <w:rsid w:val="6D7479AC"/>
    <w:rsid w:val="6DBAB1C0"/>
    <w:rsid w:val="6DC3E8DB"/>
    <w:rsid w:val="6E78ABA9"/>
    <w:rsid w:val="6E948609"/>
    <w:rsid w:val="6EC09E41"/>
    <w:rsid w:val="6EE35DCA"/>
    <w:rsid w:val="6F024E05"/>
    <w:rsid w:val="6F12BC51"/>
    <w:rsid w:val="6F1FA4D6"/>
    <w:rsid w:val="6F378264"/>
    <w:rsid w:val="6F3DC4A3"/>
    <w:rsid w:val="6F680779"/>
    <w:rsid w:val="6F6CC225"/>
    <w:rsid w:val="6FA044AE"/>
    <w:rsid w:val="6FD5DCA1"/>
    <w:rsid w:val="7022E2B8"/>
    <w:rsid w:val="70991975"/>
    <w:rsid w:val="70A0E29F"/>
    <w:rsid w:val="70BD6A24"/>
    <w:rsid w:val="70C94454"/>
    <w:rsid w:val="70F0B595"/>
    <w:rsid w:val="70FA3CFB"/>
    <w:rsid w:val="70FFC385"/>
    <w:rsid w:val="719CF187"/>
    <w:rsid w:val="720CDE8B"/>
    <w:rsid w:val="720D20ED"/>
    <w:rsid w:val="72136A6E"/>
    <w:rsid w:val="7224A21E"/>
    <w:rsid w:val="72308A05"/>
    <w:rsid w:val="7237CD3C"/>
    <w:rsid w:val="723EEB0A"/>
    <w:rsid w:val="72493C08"/>
    <w:rsid w:val="725119EA"/>
    <w:rsid w:val="7259BC89"/>
    <w:rsid w:val="727C2CDD"/>
    <w:rsid w:val="72839550"/>
    <w:rsid w:val="729D8A19"/>
    <w:rsid w:val="72ACC0FE"/>
    <w:rsid w:val="72FDB72C"/>
    <w:rsid w:val="7302A8B0"/>
    <w:rsid w:val="731E1795"/>
    <w:rsid w:val="731F870C"/>
    <w:rsid w:val="7324A50A"/>
    <w:rsid w:val="73570B2D"/>
    <w:rsid w:val="7357DF18"/>
    <w:rsid w:val="735B45F4"/>
    <w:rsid w:val="73617FD3"/>
    <w:rsid w:val="738222C8"/>
    <w:rsid w:val="739BD014"/>
    <w:rsid w:val="73A51E4C"/>
    <w:rsid w:val="73AD30C6"/>
    <w:rsid w:val="73C9CE7C"/>
    <w:rsid w:val="73D88C98"/>
    <w:rsid w:val="73E6F132"/>
    <w:rsid w:val="74196B42"/>
    <w:rsid w:val="7420FA6D"/>
    <w:rsid w:val="743A9A59"/>
    <w:rsid w:val="7464146D"/>
    <w:rsid w:val="74973BF1"/>
    <w:rsid w:val="74AC8085"/>
    <w:rsid w:val="74B41B11"/>
    <w:rsid w:val="74B5692F"/>
    <w:rsid w:val="74C36967"/>
    <w:rsid w:val="7521704A"/>
    <w:rsid w:val="752E9D70"/>
    <w:rsid w:val="7569A767"/>
    <w:rsid w:val="7575D890"/>
    <w:rsid w:val="75C57C64"/>
    <w:rsid w:val="75DF7050"/>
    <w:rsid w:val="75E0CA71"/>
    <w:rsid w:val="76053626"/>
    <w:rsid w:val="76271F58"/>
    <w:rsid w:val="7672C110"/>
    <w:rsid w:val="769689B2"/>
    <w:rsid w:val="769CC46D"/>
    <w:rsid w:val="76A223E3"/>
    <w:rsid w:val="76B58CAD"/>
    <w:rsid w:val="773E7C83"/>
    <w:rsid w:val="774391D8"/>
    <w:rsid w:val="7764CFC3"/>
    <w:rsid w:val="777287B1"/>
    <w:rsid w:val="777FBEED"/>
    <w:rsid w:val="77871483"/>
    <w:rsid w:val="77BEB002"/>
    <w:rsid w:val="77C0DF8B"/>
    <w:rsid w:val="77E78040"/>
    <w:rsid w:val="780D709B"/>
    <w:rsid w:val="7817F429"/>
    <w:rsid w:val="784DB6D6"/>
    <w:rsid w:val="78620ED2"/>
    <w:rsid w:val="789598C5"/>
    <w:rsid w:val="78D2E3D9"/>
    <w:rsid w:val="78FE409B"/>
    <w:rsid w:val="790FC899"/>
    <w:rsid w:val="793C6BF0"/>
    <w:rsid w:val="794C4ACC"/>
    <w:rsid w:val="797F023C"/>
    <w:rsid w:val="798633DB"/>
    <w:rsid w:val="799A02AE"/>
    <w:rsid w:val="79BF17C2"/>
    <w:rsid w:val="79C00C69"/>
    <w:rsid w:val="79C702E6"/>
    <w:rsid w:val="79CE0B40"/>
    <w:rsid w:val="79E81ED3"/>
    <w:rsid w:val="79F08AEC"/>
    <w:rsid w:val="7A0D3CD1"/>
    <w:rsid w:val="7A2E1800"/>
    <w:rsid w:val="7A334424"/>
    <w:rsid w:val="7A45DE2E"/>
    <w:rsid w:val="7A7E4781"/>
    <w:rsid w:val="7A860DE9"/>
    <w:rsid w:val="7AD3EB80"/>
    <w:rsid w:val="7AEA5990"/>
    <w:rsid w:val="7B53236B"/>
    <w:rsid w:val="7B8A09F6"/>
    <w:rsid w:val="7BA8FC38"/>
    <w:rsid w:val="7BAD31E9"/>
    <w:rsid w:val="7BD41565"/>
    <w:rsid w:val="7C225BAF"/>
    <w:rsid w:val="7C2FD96A"/>
    <w:rsid w:val="7C3DC85D"/>
    <w:rsid w:val="7C4E215D"/>
    <w:rsid w:val="7C53BE12"/>
    <w:rsid w:val="7C6D8AD5"/>
    <w:rsid w:val="7C817C7E"/>
    <w:rsid w:val="7CB15E13"/>
    <w:rsid w:val="7CFAF244"/>
    <w:rsid w:val="7D1B68E5"/>
    <w:rsid w:val="7D3328A2"/>
    <w:rsid w:val="7D4D791D"/>
    <w:rsid w:val="7D7E7E37"/>
    <w:rsid w:val="7D81E880"/>
    <w:rsid w:val="7D949251"/>
    <w:rsid w:val="7DA4F0BD"/>
    <w:rsid w:val="7DD4F318"/>
    <w:rsid w:val="7E1FE10E"/>
    <w:rsid w:val="7E2D4555"/>
    <w:rsid w:val="7E4F4E33"/>
    <w:rsid w:val="7E5469BE"/>
    <w:rsid w:val="7E58A91B"/>
    <w:rsid w:val="7E5D37D3"/>
    <w:rsid w:val="7E66E015"/>
    <w:rsid w:val="7E8A1F86"/>
    <w:rsid w:val="7ECE1DBA"/>
    <w:rsid w:val="7EDBE278"/>
    <w:rsid w:val="7EF59CAF"/>
    <w:rsid w:val="7F01EC56"/>
    <w:rsid w:val="7F1572F5"/>
    <w:rsid w:val="7F1C79C5"/>
    <w:rsid w:val="7F1CE8C7"/>
    <w:rsid w:val="7F3D67AF"/>
    <w:rsid w:val="7F3FFFA1"/>
    <w:rsid w:val="7F4F4045"/>
    <w:rsid w:val="7F636A56"/>
    <w:rsid w:val="7FB7CA27"/>
    <w:rsid w:val="7FCF3EF5"/>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9420D1"/>
  <w15:chartTrackingRefBased/>
  <w15:docId w15:val="{AED65026-C77F-4482-9F11-B92DC43D0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
    <w:qFormat/>
    <w:rsid w:val="004D38CA"/>
    <w:pPr>
      <w:keepNext/>
      <w:keepLines/>
      <w:spacing w:before="240" w:after="0"/>
      <w:jc w:val="center"/>
      <w:outlineLvl w:val="0"/>
    </w:pPr>
    <w:rPr>
      <w:rFonts w:ascii="Times New Roman" w:eastAsia="MS Gothic" w:hAnsi="Times New Roman"/>
      <w:b/>
      <w:bCs/>
      <w:color w:val="005844"/>
      <w:sz w:val="32"/>
      <w:szCs w:val="32"/>
    </w:rPr>
  </w:style>
  <w:style w:type="paragraph" w:styleId="Heading2">
    <w:name w:val="heading 2"/>
    <w:basedOn w:val="Normal"/>
    <w:next w:val="Normal"/>
    <w:link w:val="Heading2Char"/>
    <w:uiPriority w:val="9"/>
    <w:unhideWhenUsed/>
    <w:qFormat/>
    <w:rsid w:val="00430D15"/>
    <w:pPr>
      <w:keepNext/>
      <w:keepLines/>
      <w:spacing w:before="40" w:after="0"/>
      <w:outlineLvl w:val="1"/>
    </w:pPr>
    <w:rPr>
      <w:rFonts w:ascii="Calibri Light" w:eastAsia="MS Gothic" w:hAnsi="Calibri Light"/>
      <w:i/>
      <w:color w:val="005844"/>
      <w:sz w:val="26"/>
      <w:szCs w:val="26"/>
    </w:rPr>
  </w:style>
  <w:style w:type="paragraph" w:styleId="Heading3">
    <w:name w:val="heading 3"/>
    <w:basedOn w:val="Normal"/>
    <w:next w:val="Normal"/>
    <w:link w:val="Heading3Char"/>
    <w:uiPriority w:val="9"/>
    <w:unhideWhenUsed/>
    <w:qFormat/>
    <w:rsid w:val="00CF03F0"/>
    <w:pPr>
      <w:keepNext/>
      <w:keepLines/>
      <w:spacing w:before="40" w:after="0" w:line="276" w:lineRule="auto"/>
      <w:outlineLvl w:val="2"/>
    </w:pPr>
    <w:rPr>
      <w:rFonts w:ascii="Calibri Light" w:eastAsia="MS Gothic" w:hAnsi="Calibri Light"/>
      <w:i/>
      <w:color w:val="00584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uiPriority w:val="10"/>
    <w:rPr>
      <w:rFonts w:ascii="Calibri Light" w:eastAsia="MS Gothic" w:hAnsi="Calibri Light" w:cs="Times New Roman"/>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Calibri Light" w:eastAsia="MS Gothic" w:hAnsi="Calibri Light"/>
      <w:spacing w:val="-10"/>
      <w:kern w:val="28"/>
      <w:sz w:val="56"/>
      <w:szCs w:val="56"/>
    </w:rPr>
  </w:style>
  <w:style w:type="character" w:customStyle="1" w:styleId="Heading1Char">
    <w:name w:val="Heading 1 Char"/>
    <w:link w:val="Heading1"/>
    <w:uiPriority w:val="9"/>
    <w:rsid w:val="004D38CA"/>
    <w:rPr>
      <w:rFonts w:ascii="Times New Roman" w:eastAsia="MS Gothic" w:hAnsi="Times New Roman"/>
      <w:b/>
      <w:bCs/>
      <w:color w:val="005844"/>
      <w:sz w:val="32"/>
      <w:szCs w:val="32"/>
      <w:lang w:val="en-IE" w:eastAsia="en-US"/>
    </w:rPr>
  </w:style>
  <w:style w:type="paragraph" w:styleId="ListParagraph">
    <w:name w:val="List Paragraph"/>
    <w:basedOn w:val="Normal"/>
    <w:uiPriority w:val="34"/>
    <w:qFormat/>
    <w:pPr>
      <w:ind w:left="720"/>
      <w:contextualSpacing/>
    </w:pPr>
  </w:style>
  <w:style w:type="character" w:customStyle="1" w:styleId="Heading2Char">
    <w:name w:val="Heading 2 Char"/>
    <w:link w:val="Heading2"/>
    <w:uiPriority w:val="9"/>
    <w:rsid w:val="00430D15"/>
    <w:rPr>
      <w:rFonts w:ascii="Calibri Light" w:eastAsia="MS Gothic" w:hAnsi="Calibri Light" w:cs="Times New Roman"/>
      <w:i/>
      <w:color w:val="005844"/>
      <w:sz w:val="26"/>
      <w:szCs w:val="26"/>
      <w:lang w:val="en-IE"/>
    </w:rPr>
  </w:style>
  <w:style w:type="table" w:styleId="TableGrid">
    <w:name w:val="Table Grid"/>
    <w:basedOn w:val="TableNormal"/>
    <w:uiPriority w:val="39"/>
    <w:rsid w:val="00FB4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CF03F0"/>
    <w:rPr>
      <w:i w:val="0"/>
      <w:color w:val="A8D08D"/>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Heading">
    <w:name w:val="TOC Heading"/>
    <w:basedOn w:val="Heading1"/>
    <w:next w:val="Normal"/>
    <w:uiPriority w:val="39"/>
    <w:unhideWhenUsed/>
    <w:qFormat/>
    <w:rsid w:val="00760268"/>
    <w:pPr>
      <w:outlineLvl w:val="9"/>
    </w:pPr>
  </w:style>
  <w:style w:type="paragraph" w:styleId="TOC1">
    <w:name w:val="toc 1"/>
    <w:basedOn w:val="Normal"/>
    <w:next w:val="Normal"/>
    <w:autoRedefine/>
    <w:uiPriority w:val="39"/>
    <w:unhideWhenUsed/>
    <w:rsid w:val="0079690B"/>
    <w:pPr>
      <w:spacing w:after="100"/>
    </w:pPr>
    <w:rPr>
      <w:b/>
      <w:color w:val="005844"/>
    </w:rPr>
  </w:style>
  <w:style w:type="paragraph" w:styleId="TOC2">
    <w:name w:val="toc 2"/>
    <w:basedOn w:val="Normal"/>
    <w:next w:val="Normal"/>
    <w:autoRedefine/>
    <w:uiPriority w:val="39"/>
    <w:unhideWhenUsed/>
    <w:rsid w:val="00760268"/>
    <w:pPr>
      <w:spacing w:after="100"/>
      <w:ind w:left="220"/>
    </w:pPr>
  </w:style>
  <w:style w:type="paragraph" w:styleId="BalloonText">
    <w:name w:val="Balloon Text"/>
    <w:basedOn w:val="Normal"/>
    <w:link w:val="BalloonTextChar"/>
    <w:uiPriority w:val="99"/>
    <w:semiHidden/>
    <w:unhideWhenUsed/>
    <w:rsid w:val="006F72F4"/>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6F72F4"/>
    <w:rPr>
      <w:rFonts w:ascii="Segoe UI" w:hAnsi="Segoe UI" w:cs="Segoe UI"/>
      <w:sz w:val="18"/>
      <w:szCs w:val="18"/>
    </w:rPr>
  </w:style>
  <w:style w:type="character" w:customStyle="1" w:styleId="Heading3Char">
    <w:name w:val="Heading 3 Char"/>
    <w:link w:val="Heading3"/>
    <w:uiPriority w:val="9"/>
    <w:rsid w:val="00CF03F0"/>
    <w:rPr>
      <w:rFonts w:ascii="Calibri Light" w:eastAsia="MS Gothic" w:hAnsi="Calibri Light" w:cs="Times New Roman"/>
      <w:i/>
      <w:color w:val="005844"/>
      <w:sz w:val="24"/>
      <w:szCs w:val="24"/>
      <w:lang w:val="en-IE"/>
    </w:rPr>
  </w:style>
  <w:style w:type="paragraph" w:styleId="TOC3">
    <w:name w:val="toc 3"/>
    <w:basedOn w:val="Normal"/>
    <w:next w:val="Normal"/>
    <w:autoRedefine/>
    <w:uiPriority w:val="39"/>
    <w:unhideWhenUsed/>
    <w:rsid w:val="003F51CA"/>
    <w:pPr>
      <w:spacing w:after="100"/>
      <w:ind w:left="440"/>
    </w:pPr>
  </w:style>
  <w:style w:type="paragraph" w:styleId="NoSpacing">
    <w:name w:val="No Spacing"/>
    <w:uiPriority w:val="1"/>
    <w:qFormat/>
    <w:rsid w:val="00ED6C21"/>
    <w:pPr>
      <w:jc w:val="center"/>
    </w:pPr>
    <w:rPr>
      <w:color w:val="005844"/>
      <w:sz w:val="72"/>
      <w:szCs w:val="22"/>
      <w:lang w:eastAsia="en-US"/>
    </w:rPr>
  </w:style>
  <w:style w:type="character" w:styleId="UnresolvedMention">
    <w:name w:val="Unresolved Mention"/>
    <w:uiPriority w:val="99"/>
    <w:semiHidden/>
    <w:unhideWhenUsed/>
    <w:rsid w:val="00F72D94"/>
    <w:rPr>
      <w:color w:val="605E5C"/>
      <w:shd w:val="clear" w:color="auto" w:fill="E1DFDD"/>
    </w:rPr>
  </w:style>
  <w:style w:type="paragraph" w:customStyle="1" w:styleId="EndNoteBibliography">
    <w:name w:val="EndNote Bibliography"/>
    <w:basedOn w:val="Normal"/>
    <w:link w:val="EndNoteBibliographyChar"/>
    <w:rsid w:val="00C9114E"/>
    <w:pPr>
      <w:spacing w:line="240" w:lineRule="auto"/>
    </w:pPr>
    <w:rPr>
      <w:rFonts w:eastAsiaTheme="minorHAnsi" w:cs="Calibri"/>
      <w:noProof/>
      <w:lang w:val="en-US"/>
    </w:rPr>
  </w:style>
  <w:style w:type="character" w:customStyle="1" w:styleId="EndNoteBibliographyChar">
    <w:name w:val="EndNote Bibliography Char"/>
    <w:basedOn w:val="DefaultParagraphFont"/>
    <w:link w:val="EndNoteBibliography"/>
    <w:rsid w:val="00C9114E"/>
    <w:rPr>
      <w:rFonts w:eastAsiaTheme="minorHAnsi" w:cs="Calibri"/>
      <w:noProof/>
      <w:sz w:val="22"/>
      <w:szCs w:val="22"/>
      <w:lang w:val="en-US" w:eastAsia="en-US"/>
    </w:rPr>
  </w:style>
  <w:style w:type="paragraph" w:customStyle="1" w:styleId="EndNoteBibliographyTitle">
    <w:name w:val="EndNote Bibliography Title"/>
    <w:basedOn w:val="Normal"/>
    <w:link w:val="EndNoteBibliographyTitleChar"/>
    <w:rsid w:val="008062B4"/>
    <w:pPr>
      <w:spacing w:after="0"/>
      <w:jc w:val="center"/>
    </w:pPr>
    <w:rPr>
      <w:rFonts w:cs="Calibri"/>
      <w:noProof/>
      <w:lang w:val="en-US"/>
    </w:rPr>
  </w:style>
  <w:style w:type="character" w:customStyle="1" w:styleId="EndNoteBibliographyTitleChar">
    <w:name w:val="EndNote Bibliography Title Char"/>
    <w:basedOn w:val="EndNoteBibliographyChar"/>
    <w:link w:val="EndNoteBibliographyTitle"/>
    <w:rsid w:val="008062B4"/>
    <w:rPr>
      <w:rFonts w:eastAsiaTheme="minorHAnsi" w:cs="Calibri"/>
      <w:noProof/>
      <w:sz w:val="22"/>
      <w:szCs w:val="22"/>
      <w:lang w:val="en-US" w:eastAsia="en-US"/>
    </w:rPr>
  </w:style>
  <w:style w:type="table" w:customStyle="1" w:styleId="Style1">
    <w:name w:val="Style1"/>
    <w:basedOn w:val="TableNormal"/>
    <w:uiPriority w:val="99"/>
    <w:rsid w:val="00E213B5"/>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086026">
      <w:bodyDiv w:val="1"/>
      <w:marLeft w:val="0"/>
      <w:marRight w:val="0"/>
      <w:marTop w:val="0"/>
      <w:marBottom w:val="0"/>
      <w:divBdr>
        <w:top w:val="none" w:sz="0" w:space="0" w:color="auto"/>
        <w:left w:val="none" w:sz="0" w:space="0" w:color="auto"/>
        <w:bottom w:val="none" w:sz="0" w:space="0" w:color="auto"/>
        <w:right w:val="none" w:sz="0" w:space="0" w:color="auto"/>
      </w:divBdr>
    </w:div>
    <w:div w:id="869145962">
      <w:bodyDiv w:val="1"/>
      <w:marLeft w:val="0"/>
      <w:marRight w:val="0"/>
      <w:marTop w:val="0"/>
      <w:marBottom w:val="0"/>
      <w:divBdr>
        <w:top w:val="none" w:sz="0" w:space="0" w:color="auto"/>
        <w:left w:val="none" w:sz="0" w:space="0" w:color="auto"/>
        <w:bottom w:val="none" w:sz="0" w:space="0" w:color="auto"/>
        <w:right w:val="none" w:sz="0" w:space="0" w:color="auto"/>
      </w:divBdr>
    </w:div>
    <w:div w:id="1022626583">
      <w:bodyDiv w:val="1"/>
      <w:marLeft w:val="0"/>
      <w:marRight w:val="0"/>
      <w:marTop w:val="0"/>
      <w:marBottom w:val="0"/>
      <w:divBdr>
        <w:top w:val="none" w:sz="0" w:space="0" w:color="auto"/>
        <w:left w:val="none" w:sz="0" w:space="0" w:color="auto"/>
        <w:bottom w:val="none" w:sz="0" w:space="0" w:color="auto"/>
        <w:right w:val="none" w:sz="0" w:space="0" w:color="auto"/>
      </w:divBdr>
    </w:div>
    <w:div w:id="1214850401">
      <w:bodyDiv w:val="1"/>
      <w:marLeft w:val="0"/>
      <w:marRight w:val="0"/>
      <w:marTop w:val="0"/>
      <w:marBottom w:val="0"/>
      <w:divBdr>
        <w:top w:val="none" w:sz="0" w:space="0" w:color="auto"/>
        <w:left w:val="none" w:sz="0" w:space="0" w:color="auto"/>
        <w:bottom w:val="none" w:sz="0" w:space="0" w:color="auto"/>
        <w:right w:val="none" w:sz="0" w:space="0" w:color="auto"/>
      </w:divBdr>
    </w:div>
    <w:div w:id="1512255742">
      <w:bodyDiv w:val="1"/>
      <w:marLeft w:val="0"/>
      <w:marRight w:val="0"/>
      <w:marTop w:val="0"/>
      <w:marBottom w:val="0"/>
      <w:divBdr>
        <w:top w:val="none" w:sz="0" w:space="0" w:color="auto"/>
        <w:left w:val="none" w:sz="0" w:space="0" w:color="auto"/>
        <w:bottom w:val="none" w:sz="0" w:space="0" w:color="auto"/>
        <w:right w:val="none" w:sz="0" w:space="0" w:color="auto"/>
      </w:divBdr>
      <w:divsChild>
        <w:div w:id="790713394">
          <w:marLeft w:val="0"/>
          <w:marRight w:val="0"/>
          <w:marTop w:val="0"/>
          <w:marBottom w:val="0"/>
          <w:divBdr>
            <w:top w:val="single" w:sz="2" w:space="0" w:color="E3E3E3"/>
            <w:left w:val="single" w:sz="2" w:space="0" w:color="E3E3E3"/>
            <w:bottom w:val="single" w:sz="2" w:space="0" w:color="E3E3E3"/>
            <w:right w:val="single" w:sz="2" w:space="0" w:color="E3E3E3"/>
          </w:divBdr>
          <w:divsChild>
            <w:div w:id="866648475">
              <w:marLeft w:val="0"/>
              <w:marRight w:val="0"/>
              <w:marTop w:val="0"/>
              <w:marBottom w:val="0"/>
              <w:divBdr>
                <w:top w:val="single" w:sz="2" w:space="0" w:color="E3E3E3"/>
                <w:left w:val="single" w:sz="2" w:space="0" w:color="E3E3E3"/>
                <w:bottom w:val="single" w:sz="2" w:space="0" w:color="E3E3E3"/>
                <w:right w:val="single" w:sz="2" w:space="0" w:color="E3E3E3"/>
              </w:divBdr>
              <w:divsChild>
                <w:div w:id="2000231697">
                  <w:marLeft w:val="0"/>
                  <w:marRight w:val="0"/>
                  <w:marTop w:val="0"/>
                  <w:marBottom w:val="0"/>
                  <w:divBdr>
                    <w:top w:val="single" w:sz="2" w:space="0" w:color="E3E3E3"/>
                    <w:left w:val="single" w:sz="2" w:space="0" w:color="E3E3E3"/>
                    <w:bottom w:val="single" w:sz="2" w:space="0" w:color="E3E3E3"/>
                    <w:right w:val="single" w:sz="2" w:space="0" w:color="E3E3E3"/>
                  </w:divBdr>
                  <w:divsChild>
                    <w:div w:id="1668484887">
                      <w:marLeft w:val="0"/>
                      <w:marRight w:val="0"/>
                      <w:marTop w:val="0"/>
                      <w:marBottom w:val="0"/>
                      <w:divBdr>
                        <w:top w:val="single" w:sz="2" w:space="0" w:color="E3E3E3"/>
                        <w:left w:val="single" w:sz="2" w:space="0" w:color="E3E3E3"/>
                        <w:bottom w:val="single" w:sz="2" w:space="0" w:color="E3E3E3"/>
                        <w:right w:val="single" w:sz="2" w:space="0" w:color="E3E3E3"/>
                      </w:divBdr>
                      <w:divsChild>
                        <w:div w:id="788627221">
                          <w:marLeft w:val="0"/>
                          <w:marRight w:val="0"/>
                          <w:marTop w:val="0"/>
                          <w:marBottom w:val="0"/>
                          <w:divBdr>
                            <w:top w:val="single" w:sz="2" w:space="0" w:color="E3E3E3"/>
                            <w:left w:val="single" w:sz="2" w:space="0" w:color="E3E3E3"/>
                            <w:bottom w:val="single" w:sz="2" w:space="0" w:color="E3E3E3"/>
                            <w:right w:val="single" w:sz="2" w:space="0" w:color="E3E3E3"/>
                          </w:divBdr>
                          <w:divsChild>
                            <w:div w:id="1742025656">
                              <w:marLeft w:val="0"/>
                              <w:marRight w:val="0"/>
                              <w:marTop w:val="100"/>
                              <w:marBottom w:val="100"/>
                              <w:divBdr>
                                <w:top w:val="single" w:sz="2" w:space="0" w:color="E3E3E3"/>
                                <w:left w:val="single" w:sz="2" w:space="0" w:color="E3E3E3"/>
                                <w:bottom w:val="single" w:sz="2" w:space="0" w:color="E3E3E3"/>
                                <w:right w:val="single" w:sz="2" w:space="0" w:color="E3E3E3"/>
                              </w:divBdr>
                              <w:divsChild>
                                <w:div w:id="596643186">
                                  <w:marLeft w:val="0"/>
                                  <w:marRight w:val="0"/>
                                  <w:marTop w:val="0"/>
                                  <w:marBottom w:val="0"/>
                                  <w:divBdr>
                                    <w:top w:val="single" w:sz="2" w:space="0" w:color="E3E3E3"/>
                                    <w:left w:val="single" w:sz="2" w:space="0" w:color="E3E3E3"/>
                                    <w:bottom w:val="single" w:sz="2" w:space="0" w:color="E3E3E3"/>
                                    <w:right w:val="single" w:sz="2" w:space="0" w:color="E3E3E3"/>
                                  </w:divBdr>
                                  <w:divsChild>
                                    <w:div w:id="1491945504">
                                      <w:marLeft w:val="0"/>
                                      <w:marRight w:val="0"/>
                                      <w:marTop w:val="0"/>
                                      <w:marBottom w:val="0"/>
                                      <w:divBdr>
                                        <w:top w:val="single" w:sz="2" w:space="0" w:color="E3E3E3"/>
                                        <w:left w:val="single" w:sz="2" w:space="0" w:color="E3E3E3"/>
                                        <w:bottom w:val="single" w:sz="2" w:space="0" w:color="E3E3E3"/>
                                        <w:right w:val="single" w:sz="2" w:space="0" w:color="E3E3E3"/>
                                      </w:divBdr>
                                      <w:divsChild>
                                        <w:div w:id="1785929155">
                                          <w:marLeft w:val="0"/>
                                          <w:marRight w:val="0"/>
                                          <w:marTop w:val="0"/>
                                          <w:marBottom w:val="0"/>
                                          <w:divBdr>
                                            <w:top w:val="single" w:sz="2" w:space="0" w:color="E3E3E3"/>
                                            <w:left w:val="single" w:sz="2" w:space="0" w:color="E3E3E3"/>
                                            <w:bottom w:val="single" w:sz="2" w:space="0" w:color="E3E3E3"/>
                                            <w:right w:val="single" w:sz="2" w:space="0" w:color="E3E3E3"/>
                                          </w:divBdr>
                                          <w:divsChild>
                                            <w:div w:id="1527907808">
                                              <w:marLeft w:val="0"/>
                                              <w:marRight w:val="0"/>
                                              <w:marTop w:val="0"/>
                                              <w:marBottom w:val="0"/>
                                              <w:divBdr>
                                                <w:top w:val="single" w:sz="2" w:space="0" w:color="E3E3E3"/>
                                                <w:left w:val="single" w:sz="2" w:space="0" w:color="E3E3E3"/>
                                                <w:bottom w:val="single" w:sz="2" w:space="0" w:color="E3E3E3"/>
                                                <w:right w:val="single" w:sz="2" w:space="0" w:color="E3E3E3"/>
                                              </w:divBdr>
                                              <w:divsChild>
                                                <w:div w:id="749934025">
                                                  <w:marLeft w:val="0"/>
                                                  <w:marRight w:val="0"/>
                                                  <w:marTop w:val="0"/>
                                                  <w:marBottom w:val="0"/>
                                                  <w:divBdr>
                                                    <w:top w:val="single" w:sz="2" w:space="0" w:color="E3E3E3"/>
                                                    <w:left w:val="single" w:sz="2" w:space="0" w:color="E3E3E3"/>
                                                    <w:bottom w:val="single" w:sz="2" w:space="0" w:color="E3E3E3"/>
                                                    <w:right w:val="single" w:sz="2" w:space="0" w:color="E3E3E3"/>
                                                  </w:divBdr>
                                                  <w:divsChild>
                                                    <w:div w:id="15207767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83681206">
          <w:marLeft w:val="0"/>
          <w:marRight w:val="0"/>
          <w:marTop w:val="0"/>
          <w:marBottom w:val="0"/>
          <w:divBdr>
            <w:top w:val="none" w:sz="0" w:space="0" w:color="auto"/>
            <w:left w:val="none" w:sz="0" w:space="0" w:color="auto"/>
            <w:bottom w:val="none" w:sz="0" w:space="0" w:color="auto"/>
            <w:right w:val="none" w:sz="0" w:space="0" w:color="auto"/>
          </w:divBdr>
        </w:div>
      </w:divsChild>
    </w:div>
    <w:div w:id="1581600932">
      <w:bodyDiv w:val="1"/>
      <w:marLeft w:val="0"/>
      <w:marRight w:val="0"/>
      <w:marTop w:val="0"/>
      <w:marBottom w:val="0"/>
      <w:divBdr>
        <w:top w:val="none" w:sz="0" w:space="0" w:color="auto"/>
        <w:left w:val="none" w:sz="0" w:space="0" w:color="auto"/>
        <w:bottom w:val="none" w:sz="0" w:space="0" w:color="auto"/>
        <w:right w:val="none" w:sz="0" w:space="0" w:color="auto"/>
      </w:divBdr>
    </w:div>
    <w:div w:id="2073041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D8BA3-F719-48A1-908D-A4A787A60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Pages>
  <Words>630</Words>
  <Characters>359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Macdonald</dc:creator>
  <cp:keywords/>
  <dc:description/>
  <cp:lastModifiedBy>K00294832: Ali Shah</cp:lastModifiedBy>
  <cp:revision>19</cp:revision>
  <cp:lastPrinted>2022-10-25T11:56:00Z</cp:lastPrinted>
  <dcterms:created xsi:type="dcterms:W3CDTF">2023-09-20T21:04:00Z</dcterms:created>
  <dcterms:modified xsi:type="dcterms:W3CDTF">2024-03-0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4b448c965e743643263f90bdbfb51a56c4d34bb09131d97bdd4b6579c3bf33</vt:lpwstr>
  </property>
</Properties>
</file>